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85149695"/>
        <w:docPartObj>
          <w:docPartGallery w:val="Cover Pages"/>
          <w:docPartUnique/>
        </w:docPartObj>
      </w:sdtPr>
      <w:sdtEndPr>
        <w:rPr>
          <w:lang w:val="nb-NO"/>
        </w:rPr>
      </w:sdtEndPr>
      <w:sdtContent>
        <w:p w14:paraId="5ECB547A" w14:textId="012CB8D9" w:rsidR="00EC7BF2" w:rsidRDefault="00EC7BF2">
          <w:r w:rsidRPr="00725F90">
            <w:rPr>
              <w:noProof/>
            </w:rPr>
            <mc:AlternateContent>
              <mc:Choice Requires="wpg">
                <w:drawing>
                  <wp:anchor distT="0" distB="0" distL="114300" distR="114300" simplePos="0" relativeHeight="251659264" behindDoc="0" locked="0" layoutInCell="1" allowOverlap="1" wp14:anchorId="3974A8A2" wp14:editId="5FABD2D0">
                    <wp:simplePos x="0" y="0"/>
                    <wp:positionH relativeFrom="page">
                      <wp:align>right</wp:align>
                    </wp:positionH>
                    <wp:positionV relativeFrom="paragraph">
                      <wp:posOffset>-914400</wp:posOffset>
                    </wp:positionV>
                    <wp:extent cx="7562850" cy="10227732"/>
                    <wp:effectExtent l="0" t="0" r="0" b="0"/>
                    <wp:wrapNone/>
                    <wp:docPr id="20" name="Group 19">
                      <a:extLst xmlns:a="http://schemas.openxmlformats.org/drawingml/2006/main">
                        <a:ext uri="{FF2B5EF4-FFF2-40B4-BE49-F238E27FC236}">
                          <a16:creationId xmlns:a16="http://schemas.microsoft.com/office/drawing/2014/main" id="{A23724BE-8FB2-4266-B252-9CDBD9234C7F}"/>
                        </a:ext>
                      </a:extLst>
                    </wp:docPr>
                    <wp:cNvGraphicFramePr/>
                    <a:graphic xmlns:a="http://schemas.openxmlformats.org/drawingml/2006/main">
                      <a:graphicData uri="http://schemas.microsoft.com/office/word/2010/wordprocessingGroup">
                        <wpg:wgp>
                          <wpg:cNvGrpSpPr/>
                          <wpg:grpSpPr>
                            <a:xfrm>
                              <a:off x="0" y="0"/>
                              <a:ext cx="7562850" cy="10227732"/>
                              <a:chOff x="0" y="0"/>
                              <a:chExt cx="6861176" cy="9506429"/>
                            </a:xfrm>
                          </wpg:grpSpPr>
                          <wpg:grpSp>
                            <wpg:cNvPr id="2" name="Group 2"/>
                            <wpg:cNvGrpSpPr/>
                            <wpg:grpSpPr>
                              <a:xfrm>
                                <a:off x="0" y="0"/>
                                <a:ext cx="6861176" cy="1971690"/>
                                <a:chOff x="0" y="0"/>
                                <a:chExt cx="3509818" cy="993021"/>
                              </a:xfrm>
                            </wpg:grpSpPr>
                            <wps:wsp>
                              <wps:cNvPr id="19"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3" name="Group 3"/>
                            <wpg:cNvGrpSpPr>
                              <a:grpSpLocks noChangeAspect="1"/>
                            </wpg:cNvGrpSpPr>
                            <wpg:grpSpPr>
                              <a:xfrm>
                                <a:off x="2770899" y="1452345"/>
                                <a:ext cx="1319379" cy="1319373"/>
                                <a:chOff x="2770899" y="1452345"/>
                                <a:chExt cx="6350000" cy="6349974"/>
                              </a:xfrm>
                            </wpg:grpSpPr>
                            <wps:wsp>
                              <wps:cNvPr id="18"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4" name="Group 4"/>
                            <wpg:cNvGrpSpPr/>
                            <wpg:grpSpPr>
                              <a:xfrm>
                                <a:off x="3253685" y="3920428"/>
                                <a:ext cx="353806" cy="237889"/>
                                <a:chOff x="3253685" y="694250"/>
                                <a:chExt cx="1930400" cy="1297940"/>
                              </a:xfrm>
                            </wpg:grpSpPr>
                            <wps:wsp>
                              <wps:cNvPr id="17" name="Freeform 7"/>
                              <wps:cNvSpPr/>
                              <wps:spPr>
                                <a:xfrm>
                                  <a:off x="3253685" y="694250"/>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5" name="Group 5"/>
                            <wpg:cNvGrpSpPr/>
                            <wpg:grpSpPr>
                              <a:xfrm>
                                <a:off x="1561530" y="2955483"/>
                                <a:ext cx="3692885" cy="1046189"/>
                                <a:chOff x="1547600" y="2866789"/>
                                <a:chExt cx="5425351" cy="1536990"/>
                              </a:xfrm>
                            </wpg:grpSpPr>
                            <wps:wsp>
                              <wps:cNvPr id="15" name="TextBox 9"/>
                              <wps:cNvSpPr txBox="1"/>
                              <wps:spPr>
                                <a:xfrm>
                                  <a:off x="1568653" y="2866789"/>
                                  <a:ext cx="5404298" cy="772441"/>
                                </a:xfrm>
                                <a:prstGeom prst="rect">
                                  <a:avLst/>
                                </a:prstGeom>
                              </wps:spPr>
                              <wps:txbx>
                                <w:txbxContent>
                                  <w:p w14:paraId="6F3542B0" w14:textId="723E79B6" w:rsidR="00EC7BF2" w:rsidRDefault="00EC7BF2" w:rsidP="00725F90">
                                    <w:pPr>
                                      <w:spacing w:line="668" w:lineRule="exact"/>
                                      <w:jc w:val="center"/>
                                      <w:rPr>
                                        <w:rFonts w:ascii="Raleway Bold" w:hAnsi="Raleway Bold" w:hint="eastAsia"/>
                                        <w:color w:val="444440"/>
                                        <w:spacing w:val="58"/>
                                        <w:kern w:val="24"/>
                                        <w:sz w:val="58"/>
                                        <w:szCs w:val="58"/>
                                      </w:rPr>
                                    </w:pPr>
                                    <w:r w:rsidRPr="00EC7BF2">
                                      <w:rPr>
                                        <w:rFonts w:ascii="Raleway Bold" w:hAnsi="Raleway Bold"/>
                                        <w:color w:val="444440"/>
                                        <w:spacing w:val="58"/>
                                        <w:kern w:val="24"/>
                                        <w:sz w:val="58"/>
                                        <w:szCs w:val="58"/>
                                      </w:rPr>
                                      <w:t>HAGGAI</w:t>
                                    </w:r>
                                  </w:p>
                                </w:txbxContent>
                              </wps:txbx>
                              <wps:bodyPr wrap="square" lIns="0" tIns="0" rIns="0" bIns="0" rtlCol="0" anchor="t">
                                <a:noAutofit/>
                              </wps:bodyPr>
                            </wps:wsp>
                            <wps:wsp>
                              <wps:cNvPr id="16" name="TextBox 10"/>
                              <wps:cNvSpPr txBox="1"/>
                              <wps:spPr>
                                <a:xfrm>
                                  <a:off x="1547600" y="3594667"/>
                                  <a:ext cx="5404297" cy="809112"/>
                                </a:xfrm>
                                <a:prstGeom prst="rect">
                                  <a:avLst/>
                                </a:prstGeom>
                              </wps:spPr>
                              <wps:txbx>
                                <w:txbxContent>
                                  <w:p w14:paraId="309B2F4B" w14:textId="6A447700" w:rsidR="00EC7BF2" w:rsidRPr="00EC7BF2" w:rsidRDefault="00B76AC8" w:rsidP="00D60C5A">
                                    <w:pPr>
                                      <w:jc w:val="center"/>
                                      <w:rPr>
                                        <w:i/>
                                        <w:iCs/>
                                        <w:sz w:val="32"/>
                                        <w:szCs w:val="32"/>
                                        <w:lang w:val="nb-NO"/>
                                      </w:rPr>
                                    </w:pPr>
                                    <w:r w:rsidRPr="00B76AC8">
                                      <w:rPr>
                                        <w:i/>
                                        <w:iCs/>
                                        <w:sz w:val="32"/>
                                        <w:szCs w:val="32"/>
                                        <w:lang w:val="nb-NO"/>
                                      </w:rPr>
                                      <w:t>Fortsett å bygge!</w:t>
                                    </w:r>
                                  </w:p>
                                </w:txbxContent>
                              </wps:txbx>
                              <wps:bodyPr wrap="square" lIns="0" tIns="0" rIns="0" bIns="0" rtlCol="0" anchor="t">
                                <a:noAutofit/>
                              </wps:bodyPr>
                            </wps:wsp>
                          </wpg:grpSp>
                          <wpg:grpSp>
                            <wpg:cNvPr id="6" name="Group 6"/>
                            <wpg:cNvGrpSpPr/>
                            <wpg:grpSpPr>
                              <a:xfrm>
                                <a:off x="1157548" y="4378819"/>
                                <a:ext cx="4592303" cy="5127610"/>
                                <a:chOff x="954095" y="3928254"/>
                                <a:chExt cx="6746717" cy="7533144"/>
                              </a:xfrm>
                            </wpg:grpSpPr>
                            <wps:wsp>
                              <wps:cNvPr id="8" name="TextBox 12"/>
                              <wps:cNvSpPr txBox="1"/>
                              <wps:spPr>
                                <a:xfrm>
                                  <a:off x="1613793" y="3928254"/>
                                  <a:ext cx="5404298" cy="386221"/>
                                </a:xfrm>
                                <a:prstGeom prst="rect">
                                  <a:avLst/>
                                </a:prstGeom>
                              </wps:spPr>
                              <wps:txbx>
                                <w:txbxContent>
                                  <w:p w14:paraId="5021DE0E" w14:textId="4DEE57AA" w:rsidR="00EC7BF2" w:rsidRPr="00D60C5A" w:rsidRDefault="00E856F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DSPERIODE</w:t>
                                    </w:r>
                                    <w:r w:rsidR="00EC7BF2" w:rsidRPr="00D60C5A">
                                      <w:rPr>
                                        <w:rFonts w:ascii="Raleway Bold" w:hAnsi="Raleway Bold"/>
                                        <w:color w:val="444440"/>
                                        <w:spacing w:val="81"/>
                                        <w:kern w:val="24"/>
                                        <w:sz w:val="18"/>
                                        <w:szCs w:val="18"/>
                                      </w:rPr>
                                      <w:t xml:space="preserve"> </w:t>
                                    </w:r>
                                  </w:p>
                                </w:txbxContent>
                              </wps:txbx>
                              <wps:bodyPr wrap="square" lIns="0" tIns="0" rIns="0" bIns="0" rtlCol="0" anchor="t">
                                <a:noAutofit/>
                              </wps:bodyPr>
                            </wps:wsp>
                            <wps:wsp>
                              <wps:cNvPr id="9" name="TextBox 13"/>
                              <wps:cNvSpPr txBox="1"/>
                              <wps:spPr>
                                <a:xfrm>
                                  <a:off x="1638121" y="4595289"/>
                                  <a:ext cx="5404298" cy="386221"/>
                                </a:xfrm>
                                <a:prstGeom prst="rect">
                                  <a:avLst/>
                                </a:prstGeom>
                              </wps:spPr>
                              <wps:txbx>
                                <w:txbxContent>
                                  <w:p w14:paraId="365D9E61" w14:textId="2C980373" w:rsidR="00EC7BF2" w:rsidRPr="00EC7BF2" w:rsidRDefault="00E856FC" w:rsidP="00725F90">
                                    <w:pPr>
                                      <w:spacing w:line="254" w:lineRule="exact"/>
                                      <w:jc w:val="center"/>
                                      <w:rPr>
                                        <w:color w:val="444440"/>
                                        <w:spacing w:val="81"/>
                                        <w:kern w:val="24"/>
                                        <w:sz w:val="20"/>
                                        <w:szCs w:val="20"/>
                                        <w:lang w:val="nb-NO"/>
                                      </w:rPr>
                                    </w:pPr>
                                    <w:r w:rsidRPr="00E856FC">
                                      <w:rPr>
                                        <w:szCs w:val="24"/>
                                        <w:lang w:val="nb-NO"/>
                                      </w:rPr>
                                      <w:t>520 f.Kr.</w:t>
                                    </w:r>
                                  </w:p>
                                </w:txbxContent>
                              </wps:txbx>
                              <wps:bodyPr wrap="square" lIns="0" tIns="0" rIns="0" bIns="0" rtlCol="0" anchor="t">
                                <a:noAutofit/>
                              </wps:bodyPr>
                            </wps:wsp>
                            <wps:wsp>
                              <wps:cNvPr id="10" name="TextBox 14"/>
                              <wps:cNvSpPr txBox="1"/>
                              <wps:spPr>
                                <a:xfrm>
                                  <a:off x="1660445" y="5198733"/>
                                  <a:ext cx="5404298" cy="386221"/>
                                </a:xfrm>
                                <a:prstGeom prst="rect">
                                  <a:avLst/>
                                </a:prstGeom>
                              </wps:spPr>
                              <wps:txbx>
                                <w:txbxContent>
                                  <w:p w14:paraId="3509A85C" w14:textId="77777777" w:rsidR="00EC7BF2" w:rsidRPr="00D60C5A" w:rsidRDefault="00EC7BF2"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wps:txbx>
                              <wps:bodyPr wrap="square" lIns="0" tIns="0" rIns="0" bIns="0" rtlCol="0" anchor="t">
                                <a:noAutofit/>
                              </wps:bodyPr>
                            </wps:wsp>
                            <wps:wsp>
                              <wps:cNvPr id="11" name="TextBox 15"/>
                              <wps:cNvSpPr txBox="1"/>
                              <wps:spPr>
                                <a:xfrm>
                                  <a:off x="954095" y="5970930"/>
                                  <a:ext cx="6746717" cy="5490468"/>
                                </a:xfrm>
                                <a:prstGeom prst="rect">
                                  <a:avLst/>
                                </a:prstGeom>
                              </wps:spPr>
                              <wps:txbx>
                                <w:txbxContent>
                                  <w:p w14:paraId="3D16F406" w14:textId="3111CA6A" w:rsidR="0029295C" w:rsidRDefault="0029295C" w:rsidP="000A4B2E">
                                    <w:pPr>
                                      <w:jc w:val="center"/>
                                      <w:rPr>
                                        <w:szCs w:val="24"/>
                                        <w:lang w:val="nb-NO"/>
                                      </w:rPr>
                                    </w:pPr>
                                    <w:r w:rsidRPr="0029295C">
                                      <w:rPr>
                                        <w:i/>
                                        <w:iCs/>
                                        <w:szCs w:val="24"/>
                                        <w:lang w:val="nb-NO"/>
                                      </w:rPr>
                                      <w:t>"</w:t>
                                    </w:r>
                                    <w:r w:rsidR="00CA0EA2" w:rsidRPr="00CA0EA2">
                                      <w:rPr>
                                        <w:i/>
                                        <w:iCs/>
                                        <w:szCs w:val="24"/>
                                        <w:lang w:val="nb-NO"/>
                                      </w:rPr>
                                      <w:t>Dra opp i fjellet og hent tømmer! Bygg huset, så vil jeg ha glede i det og bli æret, sier Herren.</w:t>
                                    </w:r>
                                    <w:r w:rsidRPr="0029295C">
                                      <w:rPr>
                                        <w:i/>
                                        <w:iCs/>
                                        <w:szCs w:val="24"/>
                                        <w:lang w:val="nb-NO"/>
                                      </w:rPr>
                                      <w:t xml:space="preserve">" </w:t>
                                    </w:r>
                                    <w:r>
                                      <w:rPr>
                                        <w:i/>
                                        <w:iCs/>
                                        <w:szCs w:val="24"/>
                                        <w:lang w:val="nb-NO"/>
                                      </w:rPr>
                                      <w:t xml:space="preserve"> </w:t>
                                    </w:r>
                                    <w:r w:rsidRPr="0029295C">
                                      <w:rPr>
                                        <w:szCs w:val="24"/>
                                        <w:lang w:val="nb-NO"/>
                                      </w:rPr>
                                      <w:t>1:8</w:t>
                                    </w:r>
                                  </w:p>
                                  <w:p w14:paraId="6E8507AF" w14:textId="3D35DADD" w:rsidR="0029295C" w:rsidRPr="0029295C" w:rsidRDefault="0029295C" w:rsidP="0029295C">
                                    <w:pPr>
                                      <w:jc w:val="center"/>
                                      <w:rPr>
                                        <w:i/>
                                        <w:iCs/>
                                        <w:szCs w:val="24"/>
                                        <w:lang w:val="nb-NO"/>
                                      </w:rPr>
                                    </w:pPr>
                                    <w:r w:rsidRPr="0029295C">
                                      <w:rPr>
                                        <w:i/>
                                        <w:iCs/>
                                        <w:szCs w:val="24"/>
                                        <w:lang w:val="nb-NO"/>
                                      </w:rPr>
                                      <w:t>"</w:t>
                                    </w:r>
                                    <w:r w:rsidR="00C556AF" w:rsidRPr="00C556AF">
                                      <w:rPr>
                                        <w:i/>
                                        <w:iCs/>
                                        <w:szCs w:val="24"/>
                                        <w:lang w:val="nb-NO"/>
                                      </w:rPr>
                                      <w:t>Men nå, Serubabel: Vær sterk! sier Herren. Josva, Jehosadaks sønn, du øversteprest: Vær sterk! Hele folket i landet: Vær sterke! sier Herren. Gå i gang med arbeidet! For jeg er med dere, sier Herren over hærskarene. Dette løftet ga jeg dere da dere dro ut av Egypt. Min Ånd er blant dere. Vær ikke redde!</w:t>
                                    </w:r>
                                    <w:r w:rsidRPr="0029295C">
                                      <w:rPr>
                                        <w:i/>
                                        <w:iCs/>
                                        <w:szCs w:val="24"/>
                                        <w:lang w:val="nb-NO"/>
                                      </w:rPr>
                                      <w:t xml:space="preserve">" </w:t>
                                    </w:r>
                                    <w:r w:rsidRPr="0029295C">
                                      <w:rPr>
                                        <w:szCs w:val="24"/>
                                        <w:lang w:val="nb-NO"/>
                                      </w:rPr>
                                      <w:t xml:space="preserve">2:4-5 </w:t>
                                    </w:r>
                                  </w:p>
                                  <w:p w14:paraId="25873DB3" w14:textId="67570DD8" w:rsidR="00EC7BF2" w:rsidRPr="0029295C" w:rsidRDefault="0029295C" w:rsidP="0029295C">
                                    <w:pPr>
                                      <w:jc w:val="center"/>
                                      <w:rPr>
                                        <w:i/>
                                        <w:iCs/>
                                        <w:szCs w:val="24"/>
                                        <w:lang w:val="nb-NO"/>
                                      </w:rPr>
                                    </w:pPr>
                                    <w:r w:rsidRPr="0029295C">
                                      <w:rPr>
                                        <w:i/>
                                        <w:iCs/>
                                        <w:szCs w:val="24"/>
                                        <w:lang w:val="nb-NO"/>
                                      </w:rPr>
                                      <w:t>"</w:t>
                                    </w:r>
                                    <w:r w:rsidR="00F23737" w:rsidRPr="00F23737">
                                      <w:rPr>
                                        <w:i/>
                                        <w:iCs/>
                                        <w:szCs w:val="24"/>
                                        <w:lang w:val="nb-NO"/>
                                      </w:rPr>
                                      <w:t xml:space="preserve">Dette nye huset skal bli herligere enn det første, sier Herren over hærskarene. </w:t>
                                    </w:r>
                                    <w:r w:rsidR="00F23737">
                                      <w:rPr>
                                        <w:i/>
                                        <w:iCs/>
                                        <w:szCs w:val="24"/>
                                        <w:lang w:val="nb-NO"/>
                                      </w:rPr>
                                      <w:t xml:space="preserve"> </w:t>
                                    </w:r>
                                    <w:r w:rsidR="00F23737" w:rsidRPr="00F23737">
                                      <w:rPr>
                                        <w:i/>
                                        <w:iCs/>
                                        <w:szCs w:val="24"/>
                                        <w:lang w:val="nb-NO"/>
                                      </w:rPr>
                                      <w:t>På dette stedet skal jeg gi fred, sier Herren over hærskarene.</w:t>
                                    </w:r>
                                    <w:r w:rsidRPr="0029295C">
                                      <w:rPr>
                                        <w:i/>
                                        <w:iCs/>
                                        <w:szCs w:val="24"/>
                                        <w:lang w:val="nb-NO"/>
                                      </w:rPr>
                                      <w:t xml:space="preserve">" </w:t>
                                    </w:r>
                                    <w:r w:rsidRPr="0029295C">
                                      <w:rPr>
                                        <w:szCs w:val="24"/>
                                        <w:lang w:val="nb-NO"/>
                                      </w:rPr>
                                      <w:t>2:9</w:t>
                                    </w:r>
                                  </w:p>
                                  <w:p w14:paraId="5056BB6A" w14:textId="2DE57801" w:rsidR="00EC7BF2" w:rsidRDefault="00EC7BF2" w:rsidP="000A4B2E">
                                    <w:pPr>
                                      <w:pStyle w:val="Footer"/>
                                      <w:jc w:val="center"/>
                                      <w:rPr>
                                        <w:rFonts w:cs="Times New Roman"/>
                                        <w:color w:val="808080" w:themeColor="background1" w:themeShade="80"/>
                                        <w:szCs w:val="24"/>
                                        <w:lang w:val="nb-NO"/>
                                      </w:rPr>
                                    </w:pPr>
                                  </w:p>
                                  <w:p w14:paraId="5739846C" w14:textId="5499F6B4" w:rsidR="00F23737" w:rsidRDefault="00F23737" w:rsidP="000A4B2E">
                                    <w:pPr>
                                      <w:pStyle w:val="Footer"/>
                                      <w:jc w:val="center"/>
                                      <w:rPr>
                                        <w:rFonts w:cs="Times New Roman"/>
                                        <w:color w:val="808080" w:themeColor="background1" w:themeShade="80"/>
                                        <w:szCs w:val="24"/>
                                        <w:lang w:val="nb-NO"/>
                                      </w:rPr>
                                    </w:pPr>
                                  </w:p>
                                  <w:p w14:paraId="319A3E91" w14:textId="055F1F17" w:rsidR="00F23737" w:rsidRDefault="00F23737" w:rsidP="000A4B2E">
                                    <w:pPr>
                                      <w:pStyle w:val="Footer"/>
                                      <w:jc w:val="center"/>
                                      <w:rPr>
                                        <w:rFonts w:cs="Times New Roman"/>
                                        <w:color w:val="808080" w:themeColor="background1" w:themeShade="80"/>
                                        <w:szCs w:val="24"/>
                                        <w:lang w:val="nb-NO"/>
                                      </w:rPr>
                                    </w:pPr>
                                  </w:p>
                                  <w:p w14:paraId="2D3863BD" w14:textId="77777777" w:rsidR="00F23737" w:rsidRDefault="00F23737" w:rsidP="000A4B2E">
                                    <w:pPr>
                                      <w:pStyle w:val="Footer"/>
                                      <w:jc w:val="center"/>
                                      <w:rPr>
                                        <w:rFonts w:cs="Times New Roman"/>
                                        <w:color w:val="808080" w:themeColor="background1" w:themeShade="80"/>
                                        <w:szCs w:val="24"/>
                                        <w:lang w:val="nb-NO"/>
                                      </w:rPr>
                                    </w:pPr>
                                  </w:p>
                                  <w:p w14:paraId="5BD6C557" w14:textId="595D7C50" w:rsidR="00F23737" w:rsidRDefault="00F23737" w:rsidP="000A4B2E">
                                    <w:pPr>
                                      <w:pStyle w:val="Footer"/>
                                      <w:jc w:val="center"/>
                                      <w:rPr>
                                        <w:rFonts w:cs="Times New Roman"/>
                                        <w:color w:val="808080" w:themeColor="background1" w:themeShade="80"/>
                                        <w:szCs w:val="24"/>
                                        <w:lang w:val="nb-NO"/>
                                      </w:rPr>
                                    </w:pPr>
                                  </w:p>
                                  <w:p w14:paraId="7276DD81" w14:textId="77777777" w:rsidR="00F23737" w:rsidRPr="00EC7BF2" w:rsidRDefault="00F23737" w:rsidP="000A4B2E">
                                    <w:pPr>
                                      <w:pStyle w:val="Footer"/>
                                      <w:jc w:val="center"/>
                                      <w:rPr>
                                        <w:rFonts w:cs="Times New Roman"/>
                                        <w:color w:val="808080" w:themeColor="background1" w:themeShade="80"/>
                                        <w:szCs w:val="24"/>
                                        <w:lang w:val="nb-NO"/>
                                      </w:rPr>
                                    </w:pPr>
                                  </w:p>
                                  <w:p w14:paraId="2A60C4F9" w14:textId="20EEED80" w:rsidR="00EC7BF2" w:rsidRPr="00EC7BF2" w:rsidRDefault="00EC7BF2" w:rsidP="000A4B2E">
                                    <w:pPr>
                                      <w:pStyle w:val="Footer"/>
                                      <w:jc w:val="center"/>
                                      <w:rPr>
                                        <w:rFonts w:cs="Times New Roman"/>
                                        <w:color w:val="808080" w:themeColor="background1" w:themeShade="80"/>
                                        <w:szCs w:val="24"/>
                                        <w:lang w:val="nb-NO"/>
                                      </w:rPr>
                                    </w:pPr>
                                    <w:r w:rsidRPr="00EC7BF2">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2E1DD4">
                                      <w:rPr>
                                        <w:rFonts w:cs="Times New Roman"/>
                                        <w:caps/>
                                        <w:noProof/>
                                        <w:color w:val="808080" w:themeColor="background1" w:themeShade="80"/>
                                        <w:szCs w:val="24"/>
                                      </w:rPr>
                                      <w:t>12.01.2023</w:t>
                                    </w:r>
                                    <w:r w:rsidRPr="009F3A8C">
                                      <w:rPr>
                                        <w:rFonts w:cs="Times New Roman"/>
                                        <w:caps/>
                                        <w:color w:val="808080" w:themeColor="background1" w:themeShade="80"/>
                                        <w:szCs w:val="24"/>
                                      </w:rPr>
                                      <w:fldChar w:fldCharType="end"/>
                                    </w:r>
                                  </w:p>
                                  <w:p w14:paraId="5D715AC6" w14:textId="77777777" w:rsidR="00EC7BF2" w:rsidRPr="009F3A8C" w:rsidRDefault="00EC7BF2" w:rsidP="00D60C5A">
                                    <w:pPr>
                                      <w:jc w:val="center"/>
                                      <w:rPr>
                                        <w:szCs w:val="24"/>
                                        <w:lang w:val="nb-NO"/>
                                      </w:rPr>
                                    </w:pPr>
                                  </w:p>
                                  <w:p w14:paraId="60B4415C" w14:textId="77777777" w:rsidR="00EC7BF2" w:rsidRPr="009F3A8C" w:rsidRDefault="00EC7BF2" w:rsidP="00D60C5A">
                                    <w:pPr>
                                      <w:jc w:val="center"/>
                                      <w:rPr>
                                        <w:szCs w:val="24"/>
                                        <w:lang w:val="nb-NO"/>
                                      </w:rPr>
                                    </w:pPr>
                                  </w:p>
                                  <w:p w14:paraId="7E3C41AE" w14:textId="77777777" w:rsidR="00EC7BF2" w:rsidRPr="00EC7BF2" w:rsidRDefault="00EC7BF2" w:rsidP="00725F90">
                                    <w:pPr>
                                      <w:spacing w:line="254" w:lineRule="exact"/>
                                      <w:jc w:val="center"/>
                                      <w:rPr>
                                        <w:color w:val="444440"/>
                                        <w:spacing w:val="81"/>
                                        <w:kern w:val="24"/>
                                        <w:sz w:val="20"/>
                                        <w:szCs w:val="20"/>
                                        <w:lang w:val="nb-NO"/>
                                      </w:rPr>
                                    </w:pPr>
                                  </w:p>
                                </w:txbxContent>
                              </wps:txbx>
                              <wps:bodyPr wrap="square" lIns="0" tIns="0" rIns="0" bIns="0" rtlCol="0" anchor="t">
                                <a:noAutofit/>
                              </wps:bodyPr>
                            </wps:wsp>
                            <wps:wsp>
                              <wps:cNvPr id="12" name="AutoShape 16"/>
                              <wps:cNvCnPr/>
                              <wps:spPr>
                                <a:xfrm>
                                  <a:off x="3991232" y="435040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974A8A2" id="Group 19" o:spid="_x0000_s1026" style="position:absolute;margin-left:544.3pt;margin-top:-1in;width:595.5pt;height:805.35pt;z-index:251659264;mso-position-horizontal:right;mso-position-horizontal-relative:page;mso-width-relative:margin;mso-height-relative:margin" coordsize="68611,95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">
                    <v:group id="Group 2"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" path="m,l1754909,993021,3509818,,,xe" fillcolor="#d9d9d9" stroked="f">
                        <v:path arrowok="t"/>
                      </v:shape>
                    </v:group>
                    <v:group id="Group 3"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" path="m6350000,3175025v,1753426,-1421524,3174949,-3175000,3174949c1421498,6349974,,4928451,,3175025,,1421511,1421498,,3175000,,4928501,,6350000,1421511,6350000,3175025xe" stroked="f">
                        <v:fill r:id="rId8" o:title="" recolor="t" rotate="t" type="frame"/>
                        <v:path arrowok="t"/>
                      </v:shape>
                    </v:group>
                    <v:group id="Group 4" o:spid="_x0000_s1031" style="position:absolute;left:32536;top:39204;width:3538;height:2379" coordorigin="32536,6942"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7" o:spid="_x0000_s1032" style="position:absolute;left:32536;top:6942;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" path="m,l965200,1297940,1930400,,,xe" fillcolor="#444440" stroked="f">
                        <v:path arrowok="t"/>
                      </v:shape>
                    </v:group>
                    <v:group id="Group 5" o:spid="_x0000_s1033" style="position:absolute;left:15615;top:29554;width:36929;height:10462" coordorigin="15476,28667" coordsize="54253,1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686;top:28667;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6F3542B0" w14:textId="723E79B6" w:rsidR="00EC7BF2" w:rsidRDefault="00EC7BF2" w:rsidP="00725F90">
                              <w:pPr>
                                <w:spacing w:line="668" w:lineRule="exact"/>
                                <w:jc w:val="center"/>
                                <w:rPr>
                                  <w:rFonts w:ascii="Raleway Bold" w:hAnsi="Raleway Bold" w:hint="eastAsia"/>
                                  <w:color w:val="444440"/>
                                  <w:spacing w:val="58"/>
                                  <w:kern w:val="24"/>
                                  <w:sz w:val="58"/>
                                  <w:szCs w:val="58"/>
                                </w:rPr>
                              </w:pPr>
                              <w:r w:rsidRPr="00EC7BF2">
                                <w:rPr>
                                  <w:rFonts w:ascii="Raleway Bold" w:hAnsi="Raleway Bold"/>
                                  <w:color w:val="444440"/>
                                  <w:spacing w:val="58"/>
                                  <w:kern w:val="24"/>
                                  <w:sz w:val="58"/>
                                  <w:szCs w:val="58"/>
                                </w:rPr>
                                <w:t>HAGGAI</w:t>
                              </w:r>
                            </w:p>
                          </w:txbxContent>
                        </v:textbox>
                      </v:shape>
                      <v:shape id="TextBox 10" o:spid="_x0000_s1035" type="#_x0000_t202" style="position:absolute;left:15476;top:35946;width:54042;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309B2F4B" w14:textId="6A447700" w:rsidR="00EC7BF2" w:rsidRPr="00EC7BF2" w:rsidRDefault="00B76AC8" w:rsidP="00D60C5A">
                              <w:pPr>
                                <w:jc w:val="center"/>
                                <w:rPr>
                                  <w:i/>
                                  <w:iCs/>
                                  <w:sz w:val="32"/>
                                  <w:szCs w:val="32"/>
                                  <w:lang w:val="nb-NO"/>
                                </w:rPr>
                              </w:pPr>
                              <w:r w:rsidRPr="00B76AC8">
                                <w:rPr>
                                  <w:i/>
                                  <w:iCs/>
                                  <w:sz w:val="32"/>
                                  <w:szCs w:val="32"/>
                                  <w:lang w:val="nb-NO"/>
                                </w:rPr>
                                <w:t>Fortsett å bygge!</w:t>
                              </w:r>
                            </w:p>
                          </w:txbxContent>
                        </v:textbox>
                      </v:shape>
                    </v:group>
                    <v:group id="Group 6" o:spid="_x0000_s1036" style="position:absolute;left:11575;top:43788;width:45923;height:51276" coordorigin="9540,39282" coordsize="67467,75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Box 12" o:spid="_x0000_s1037" type="#_x0000_t202" style="position:absolute;left:16137;top:39282;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5021DE0E" w14:textId="4DEE57AA" w:rsidR="00EC7BF2" w:rsidRPr="00D60C5A" w:rsidRDefault="00E856F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DSPERIODE</w:t>
                              </w:r>
                              <w:r w:rsidR="00EC7BF2" w:rsidRPr="00D60C5A">
                                <w:rPr>
                                  <w:rFonts w:ascii="Raleway Bold" w:hAnsi="Raleway Bold"/>
                                  <w:color w:val="444440"/>
                                  <w:spacing w:val="81"/>
                                  <w:kern w:val="24"/>
                                  <w:sz w:val="18"/>
                                  <w:szCs w:val="18"/>
                                </w:rPr>
                                <w:t xml:space="preserve"> </w:t>
                              </w:r>
                            </w:p>
                          </w:txbxContent>
                        </v:textbox>
                      </v:shape>
                      <v:shape id="TextBox 13" o:spid="_x0000_s1038" type="#_x0000_t202" style="position:absolute;left:16381;top:4595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365D9E61" w14:textId="2C980373" w:rsidR="00EC7BF2" w:rsidRPr="00EC7BF2" w:rsidRDefault="00E856FC" w:rsidP="00725F90">
                              <w:pPr>
                                <w:spacing w:line="254" w:lineRule="exact"/>
                                <w:jc w:val="center"/>
                                <w:rPr>
                                  <w:color w:val="444440"/>
                                  <w:spacing w:val="81"/>
                                  <w:kern w:val="24"/>
                                  <w:sz w:val="20"/>
                                  <w:szCs w:val="20"/>
                                  <w:lang w:val="nb-NO"/>
                                </w:rPr>
                              </w:pPr>
                              <w:r w:rsidRPr="00E856FC">
                                <w:rPr>
                                  <w:szCs w:val="24"/>
                                  <w:lang w:val="nb-NO"/>
                                </w:rPr>
                                <w:t>520 f.Kr.</w:t>
                              </w:r>
                            </w:p>
                          </w:txbxContent>
                        </v:textbox>
                      </v:shape>
                      <v:shape id="TextBox 14" o:spid="_x0000_s1039" type="#_x0000_t202" style="position:absolute;left:16604;top:519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3509A85C" w14:textId="77777777" w:rsidR="00EC7BF2" w:rsidRPr="00D60C5A" w:rsidRDefault="00EC7BF2"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v:textbox>
                      </v:shape>
                      <v:shape id="TextBox 15" o:spid="_x0000_s1040" type="#_x0000_t202" style="position:absolute;left:9540;top:59709;width:67468;height:54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3D16F406" w14:textId="3111CA6A" w:rsidR="0029295C" w:rsidRDefault="0029295C" w:rsidP="000A4B2E">
                              <w:pPr>
                                <w:jc w:val="center"/>
                                <w:rPr>
                                  <w:szCs w:val="24"/>
                                  <w:lang w:val="nb-NO"/>
                                </w:rPr>
                              </w:pPr>
                              <w:r w:rsidRPr="0029295C">
                                <w:rPr>
                                  <w:i/>
                                  <w:iCs/>
                                  <w:szCs w:val="24"/>
                                  <w:lang w:val="nb-NO"/>
                                </w:rPr>
                                <w:t>"</w:t>
                              </w:r>
                              <w:r w:rsidR="00CA0EA2" w:rsidRPr="00CA0EA2">
                                <w:rPr>
                                  <w:i/>
                                  <w:iCs/>
                                  <w:szCs w:val="24"/>
                                  <w:lang w:val="nb-NO"/>
                                </w:rPr>
                                <w:t>Dra opp i fjellet og hent tømmer! Bygg huset, så vil jeg ha glede i det og bli æret, sier Herren.</w:t>
                              </w:r>
                              <w:r w:rsidRPr="0029295C">
                                <w:rPr>
                                  <w:i/>
                                  <w:iCs/>
                                  <w:szCs w:val="24"/>
                                  <w:lang w:val="nb-NO"/>
                                </w:rPr>
                                <w:t xml:space="preserve">" </w:t>
                              </w:r>
                              <w:r>
                                <w:rPr>
                                  <w:i/>
                                  <w:iCs/>
                                  <w:szCs w:val="24"/>
                                  <w:lang w:val="nb-NO"/>
                                </w:rPr>
                                <w:t xml:space="preserve"> </w:t>
                              </w:r>
                              <w:r w:rsidRPr="0029295C">
                                <w:rPr>
                                  <w:szCs w:val="24"/>
                                  <w:lang w:val="nb-NO"/>
                                </w:rPr>
                                <w:t>1:8</w:t>
                              </w:r>
                            </w:p>
                            <w:p w14:paraId="6E8507AF" w14:textId="3D35DADD" w:rsidR="0029295C" w:rsidRPr="0029295C" w:rsidRDefault="0029295C" w:rsidP="0029295C">
                              <w:pPr>
                                <w:jc w:val="center"/>
                                <w:rPr>
                                  <w:i/>
                                  <w:iCs/>
                                  <w:szCs w:val="24"/>
                                  <w:lang w:val="nb-NO"/>
                                </w:rPr>
                              </w:pPr>
                              <w:r w:rsidRPr="0029295C">
                                <w:rPr>
                                  <w:i/>
                                  <w:iCs/>
                                  <w:szCs w:val="24"/>
                                  <w:lang w:val="nb-NO"/>
                                </w:rPr>
                                <w:t>"</w:t>
                              </w:r>
                              <w:r w:rsidR="00C556AF" w:rsidRPr="00C556AF">
                                <w:rPr>
                                  <w:i/>
                                  <w:iCs/>
                                  <w:szCs w:val="24"/>
                                  <w:lang w:val="nb-NO"/>
                                </w:rPr>
                                <w:t>Men nå, Serubabel: Vær sterk! sier Herren. Josva, Jehosadaks sønn, du øversteprest: Vær sterk! Hele folket i landet: Vær sterke! sier Herren. Gå i gang med arbeidet! For jeg er med dere, sier Herren over hærskarene. Dette løftet ga jeg dere da dere dro ut av Egypt. Min Ånd er blant dere. Vær ikke redde!</w:t>
                              </w:r>
                              <w:r w:rsidRPr="0029295C">
                                <w:rPr>
                                  <w:i/>
                                  <w:iCs/>
                                  <w:szCs w:val="24"/>
                                  <w:lang w:val="nb-NO"/>
                                </w:rPr>
                                <w:t xml:space="preserve">" </w:t>
                              </w:r>
                              <w:r w:rsidRPr="0029295C">
                                <w:rPr>
                                  <w:szCs w:val="24"/>
                                  <w:lang w:val="nb-NO"/>
                                </w:rPr>
                                <w:t xml:space="preserve">2:4-5 </w:t>
                              </w:r>
                            </w:p>
                            <w:p w14:paraId="25873DB3" w14:textId="67570DD8" w:rsidR="00EC7BF2" w:rsidRPr="0029295C" w:rsidRDefault="0029295C" w:rsidP="0029295C">
                              <w:pPr>
                                <w:jc w:val="center"/>
                                <w:rPr>
                                  <w:i/>
                                  <w:iCs/>
                                  <w:szCs w:val="24"/>
                                  <w:lang w:val="nb-NO"/>
                                </w:rPr>
                              </w:pPr>
                              <w:r w:rsidRPr="0029295C">
                                <w:rPr>
                                  <w:i/>
                                  <w:iCs/>
                                  <w:szCs w:val="24"/>
                                  <w:lang w:val="nb-NO"/>
                                </w:rPr>
                                <w:t>"</w:t>
                              </w:r>
                              <w:r w:rsidR="00F23737" w:rsidRPr="00F23737">
                                <w:rPr>
                                  <w:i/>
                                  <w:iCs/>
                                  <w:szCs w:val="24"/>
                                  <w:lang w:val="nb-NO"/>
                                </w:rPr>
                                <w:t xml:space="preserve">Dette nye huset skal bli herligere enn det første, sier Herren over hærskarene. </w:t>
                              </w:r>
                              <w:r w:rsidR="00F23737">
                                <w:rPr>
                                  <w:i/>
                                  <w:iCs/>
                                  <w:szCs w:val="24"/>
                                  <w:lang w:val="nb-NO"/>
                                </w:rPr>
                                <w:t xml:space="preserve"> </w:t>
                              </w:r>
                              <w:r w:rsidR="00F23737" w:rsidRPr="00F23737">
                                <w:rPr>
                                  <w:i/>
                                  <w:iCs/>
                                  <w:szCs w:val="24"/>
                                  <w:lang w:val="nb-NO"/>
                                </w:rPr>
                                <w:t>På dette stedet skal jeg gi fred, sier Herren over hærskarene.</w:t>
                              </w:r>
                              <w:r w:rsidRPr="0029295C">
                                <w:rPr>
                                  <w:i/>
                                  <w:iCs/>
                                  <w:szCs w:val="24"/>
                                  <w:lang w:val="nb-NO"/>
                                </w:rPr>
                                <w:t xml:space="preserve">" </w:t>
                              </w:r>
                              <w:r w:rsidRPr="0029295C">
                                <w:rPr>
                                  <w:szCs w:val="24"/>
                                  <w:lang w:val="nb-NO"/>
                                </w:rPr>
                                <w:t>2:9</w:t>
                              </w:r>
                            </w:p>
                            <w:p w14:paraId="5056BB6A" w14:textId="2DE57801" w:rsidR="00EC7BF2" w:rsidRDefault="00EC7BF2" w:rsidP="000A4B2E">
                              <w:pPr>
                                <w:pStyle w:val="Footer"/>
                                <w:jc w:val="center"/>
                                <w:rPr>
                                  <w:rFonts w:cs="Times New Roman"/>
                                  <w:color w:val="808080" w:themeColor="background1" w:themeShade="80"/>
                                  <w:szCs w:val="24"/>
                                  <w:lang w:val="nb-NO"/>
                                </w:rPr>
                              </w:pPr>
                            </w:p>
                            <w:p w14:paraId="5739846C" w14:textId="5499F6B4" w:rsidR="00F23737" w:rsidRDefault="00F23737" w:rsidP="000A4B2E">
                              <w:pPr>
                                <w:pStyle w:val="Footer"/>
                                <w:jc w:val="center"/>
                                <w:rPr>
                                  <w:rFonts w:cs="Times New Roman"/>
                                  <w:color w:val="808080" w:themeColor="background1" w:themeShade="80"/>
                                  <w:szCs w:val="24"/>
                                  <w:lang w:val="nb-NO"/>
                                </w:rPr>
                              </w:pPr>
                            </w:p>
                            <w:p w14:paraId="319A3E91" w14:textId="055F1F17" w:rsidR="00F23737" w:rsidRDefault="00F23737" w:rsidP="000A4B2E">
                              <w:pPr>
                                <w:pStyle w:val="Footer"/>
                                <w:jc w:val="center"/>
                                <w:rPr>
                                  <w:rFonts w:cs="Times New Roman"/>
                                  <w:color w:val="808080" w:themeColor="background1" w:themeShade="80"/>
                                  <w:szCs w:val="24"/>
                                  <w:lang w:val="nb-NO"/>
                                </w:rPr>
                              </w:pPr>
                            </w:p>
                            <w:p w14:paraId="2D3863BD" w14:textId="77777777" w:rsidR="00F23737" w:rsidRDefault="00F23737" w:rsidP="000A4B2E">
                              <w:pPr>
                                <w:pStyle w:val="Footer"/>
                                <w:jc w:val="center"/>
                                <w:rPr>
                                  <w:rFonts w:cs="Times New Roman"/>
                                  <w:color w:val="808080" w:themeColor="background1" w:themeShade="80"/>
                                  <w:szCs w:val="24"/>
                                  <w:lang w:val="nb-NO"/>
                                </w:rPr>
                              </w:pPr>
                            </w:p>
                            <w:p w14:paraId="5BD6C557" w14:textId="595D7C50" w:rsidR="00F23737" w:rsidRDefault="00F23737" w:rsidP="000A4B2E">
                              <w:pPr>
                                <w:pStyle w:val="Footer"/>
                                <w:jc w:val="center"/>
                                <w:rPr>
                                  <w:rFonts w:cs="Times New Roman"/>
                                  <w:color w:val="808080" w:themeColor="background1" w:themeShade="80"/>
                                  <w:szCs w:val="24"/>
                                  <w:lang w:val="nb-NO"/>
                                </w:rPr>
                              </w:pPr>
                            </w:p>
                            <w:p w14:paraId="7276DD81" w14:textId="77777777" w:rsidR="00F23737" w:rsidRPr="00EC7BF2" w:rsidRDefault="00F23737" w:rsidP="000A4B2E">
                              <w:pPr>
                                <w:pStyle w:val="Footer"/>
                                <w:jc w:val="center"/>
                                <w:rPr>
                                  <w:rFonts w:cs="Times New Roman"/>
                                  <w:color w:val="808080" w:themeColor="background1" w:themeShade="80"/>
                                  <w:szCs w:val="24"/>
                                  <w:lang w:val="nb-NO"/>
                                </w:rPr>
                              </w:pPr>
                            </w:p>
                            <w:p w14:paraId="2A60C4F9" w14:textId="20EEED80" w:rsidR="00EC7BF2" w:rsidRPr="00EC7BF2" w:rsidRDefault="00EC7BF2" w:rsidP="000A4B2E">
                              <w:pPr>
                                <w:pStyle w:val="Footer"/>
                                <w:jc w:val="center"/>
                                <w:rPr>
                                  <w:rFonts w:cs="Times New Roman"/>
                                  <w:color w:val="808080" w:themeColor="background1" w:themeShade="80"/>
                                  <w:szCs w:val="24"/>
                                  <w:lang w:val="nb-NO"/>
                                </w:rPr>
                              </w:pPr>
                              <w:r w:rsidRPr="00EC7BF2">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2E1DD4">
                                <w:rPr>
                                  <w:rFonts w:cs="Times New Roman"/>
                                  <w:caps/>
                                  <w:noProof/>
                                  <w:color w:val="808080" w:themeColor="background1" w:themeShade="80"/>
                                  <w:szCs w:val="24"/>
                                </w:rPr>
                                <w:t>12.01.2023</w:t>
                              </w:r>
                              <w:r w:rsidRPr="009F3A8C">
                                <w:rPr>
                                  <w:rFonts w:cs="Times New Roman"/>
                                  <w:caps/>
                                  <w:color w:val="808080" w:themeColor="background1" w:themeShade="80"/>
                                  <w:szCs w:val="24"/>
                                </w:rPr>
                                <w:fldChar w:fldCharType="end"/>
                              </w:r>
                            </w:p>
                            <w:p w14:paraId="5D715AC6" w14:textId="77777777" w:rsidR="00EC7BF2" w:rsidRPr="009F3A8C" w:rsidRDefault="00EC7BF2" w:rsidP="00D60C5A">
                              <w:pPr>
                                <w:jc w:val="center"/>
                                <w:rPr>
                                  <w:szCs w:val="24"/>
                                  <w:lang w:val="nb-NO"/>
                                </w:rPr>
                              </w:pPr>
                            </w:p>
                            <w:p w14:paraId="60B4415C" w14:textId="77777777" w:rsidR="00EC7BF2" w:rsidRPr="009F3A8C" w:rsidRDefault="00EC7BF2" w:rsidP="00D60C5A">
                              <w:pPr>
                                <w:jc w:val="center"/>
                                <w:rPr>
                                  <w:szCs w:val="24"/>
                                  <w:lang w:val="nb-NO"/>
                                </w:rPr>
                              </w:pPr>
                            </w:p>
                            <w:p w14:paraId="7E3C41AE" w14:textId="77777777" w:rsidR="00EC7BF2" w:rsidRPr="00EC7BF2" w:rsidRDefault="00EC7BF2" w:rsidP="00725F90">
                              <w:pPr>
                                <w:spacing w:line="254" w:lineRule="exact"/>
                                <w:jc w:val="center"/>
                                <w:rPr>
                                  <w:color w:val="444440"/>
                                  <w:spacing w:val="81"/>
                                  <w:kern w:val="24"/>
                                  <w:sz w:val="20"/>
                                  <w:szCs w:val="20"/>
                                  <w:lang w:val="nb-NO"/>
                                </w:rPr>
                              </w:pPr>
                            </w:p>
                          </w:txbxContent>
                        </v:textbox>
                      </v:shape>
                      <v:line id="AutoShape 16" o:spid="_x0000_s1041" style="position:absolute;visibility:visible;mso-wrap-style:square" from="39912,43504" to="46732,4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" strokecolor="#9d9d9d" strokeweight="1pt">
                        <v:stroke startarrowwidth="narrow" startarrowlength="short" endarrowwidth="narrow" endarrowlength="short" endcap="round"/>
                      </v:line>
                    </v:group>
                    <w10:wrap anchorx="page"/>
                  </v:group>
                </w:pict>
              </mc:Fallback>
            </mc:AlternateContent>
          </w:r>
          <w:r>
            <w:rPr>
              <w:noProof/>
            </w:rPr>
            <w:drawing>
              <wp:anchor distT="0" distB="0" distL="114300" distR="114300" simplePos="0" relativeHeight="251661312" behindDoc="0" locked="0" layoutInCell="1" allowOverlap="1" wp14:anchorId="0DC1EE76" wp14:editId="63E5D917">
                <wp:simplePos x="0" y="0"/>
                <wp:positionH relativeFrom="margin">
                  <wp:align>center</wp:align>
                </wp:positionH>
                <wp:positionV relativeFrom="paragraph">
                  <wp:posOffset>8171815</wp:posOffset>
                </wp:positionV>
                <wp:extent cx="276225" cy="276225"/>
                <wp:effectExtent l="0" t="0" r="9525" b="9525"/>
                <wp:wrapSquare wrapText="bothSides"/>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61A148" w14:textId="2BBC1734" w:rsidR="00EC7BF2" w:rsidRDefault="00F23737">
          <w:pPr>
            <w:spacing w:line="259" w:lineRule="auto"/>
            <w:rPr>
              <w:lang w:val="nb-NO"/>
            </w:rPr>
          </w:pPr>
          <w:r>
            <w:rPr>
              <w:noProof/>
            </w:rPr>
            <mc:AlternateContent>
              <mc:Choice Requires="wps">
                <w:drawing>
                  <wp:anchor distT="0" distB="0" distL="114300" distR="114300" simplePos="0" relativeHeight="251660288" behindDoc="0" locked="0" layoutInCell="1" allowOverlap="1" wp14:anchorId="03C6385A" wp14:editId="69D2EC79">
                    <wp:simplePos x="0" y="0"/>
                    <wp:positionH relativeFrom="margin">
                      <wp:align>center</wp:align>
                    </wp:positionH>
                    <wp:positionV relativeFrom="paragraph">
                      <wp:posOffset>4707043</wp:posOffset>
                    </wp:positionV>
                    <wp:extent cx="511740" cy="0"/>
                    <wp:effectExtent l="0" t="0" r="0" b="0"/>
                    <wp:wrapNone/>
                    <wp:docPr id="21"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1E6740A2"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370.65pt" to="40.3pt,37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" strokecolor="#9d9d9d" strokeweight="1pt">
                    <v:stroke startarrowwidth="narrow" startarrowlength="short" endarrowwidth="narrow" endarrowlength="short" endcap="round"/>
                    <w10:wrap anchorx="margin"/>
                  </v:line>
                </w:pict>
              </mc:Fallback>
            </mc:AlternateContent>
          </w:r>
          <w:r w:rsidR="00EC7BF2">
            <w:rPr>
              <w:lang w:val="nb-NO"/>
            </w:rPr>
            <w:br w:type="page"/>
          </w:r>
        </w:p>
      </w:sdtContent>
    </w:sdt>
    <w:p w14:paraId="0C938506" w14:textId="77777777" w:rsidR="007025D2" w:rsidRDefault="007025D2" w:rsidP="007025D2">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1262FBE4" w14:textId="77777777" w:rsidR="007025D2" w:rsidRPr="00BF770A" w:rsidRDefault="007025D2" w:rsidP="007025D2">
      <w:pPr>
        <w:rPr>
          <w:lang w:val="nb-NO"/>
        </w:rPr>
      </w:pPr>
    </w:p>
    <w:p w14:paraId="6E6CD082" w14:textId="1765178C" w:rsidR="00767C29" w:rsidRDefault="007025D2">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4161058" w:history="1">
        <w:r w:rsidR="00767C29" w:rsidRPr="00ED6915">
          <w:rPr>
            <w:rStyle w:val="Hyperlink"/>
            <w:noProof/>
            <w:lang w:val="nb-NO"/>
          </w:rPr>
          <w:t>Innledning</w:t>
        </w:r>
        <w:r w:rsidR="00767C29">
          <w:rPr>
            <w:noProof/>
            <w:webHidden/>
          </w:rPr>
          <w:tab/>
        </w:r>
        <w:r w:rsidR="00767C29">
          <w:rPr>
            <w:noProof/>
            <w:webHidden/>
          </w:rPr>
          <w:fldChar w:fldCharType="begin"/>
        </w:r>
        <w:r w:rsidR="00767C29">
          <w:rPr>
            <w:noProof/>
            <w:webHidden/>
          </w:rPr>
          <w:instrText xml:space="preserve"> PAGEREF _Toc124161058 \h </w:instrText>
        </w:r>
        <w:r w:rsidR="00767C29">
          <w:rPr>
            <w:noProof/>
            <w:webHidden/>
          </w:rPr>
        </w:r>
        <w:r w:rsidR="00767C29">
          <w:rPr>
            <w:noProof/>
            <w:webHidden/>
          </w:rPr>
          <w:fldChar w:fldCharType="separate"/>
        </w:r>
        <w:r w:rsidR="00767C29">
          <w:rPr>
            <w:noProof/>
            <w:webHidden/>
          </w:rPr>
          <w:t>2</w:t>
        </w:r>
        <w:r w:rsidR="00767C29">
          <w:rPr>
            <w:noProof/>
            <w:webHidden/>
          </w:rPr>
          <w:fldChar w:fldCharType="end"/>
        </w:r>
      </w:hyperlink>
    </w:p>
    <w:p w14:paraId="5F88104C" w14:textId="02EF85B6" w:rsidR="00767C29" w:rsidRDefault="002E1DD4">
      <w:pPr>
        <w:pStyle w:val="TOC3"/>
        <w:tabs>
          <w:tab w:val="right" w:leader="dot" w:pos="9016"/>
        </w:tabs>
        <w:rPr>
          <w:rFonts w:asciiTheme="minorHAnsi" w:hAnsiTheme="minorHAnsi"/>
          <w:noProof/>
          <w:sz w:val="22"/>
        </w:rPr>
      </w:pPr>
      <w:hyperlink w:anchor="_Toc124161059" w:history="1">
        <w:r w:rsidR="00767C29" w:rsidRPr="00ED6915">
          <w:rPr>
            <w:rStyle w:val="Hyperlink"/>
            <w:noProof/>
            <w:lang w:val="nb-NO"/>
          </w:rPr>
          <w:t>De persiske kongene</w:t>
        </w:r>
        <w:r w:rsidR="00767C29">
          <w:rPr>
            <w:noProof/>
            <w:webHidden/>
          </w:rPr>
          <w:tab/>
        </w:r>
        <w:r w:rsidR="00767C29">
          <w:rPr>
            <w:noProof/>
            <w:webHidden/>
          </w:rPr>
          <w:fldChar w:fldCharType="begin"/>
        </w:r>
        <w:r w:rsidR="00767C29">
          <w:rPr>
            <w:noProof/>
            <w:webHidden/>
          </w:rPr>
          <w:instrText xml:space="preserve"> PAGEREF _Toc124161059 \h </w:instrText>
        </w:r>
        <w:r w:rsidR="00767C29">
          <w:rPr>
            <w:noProof/>
            <w:webHidden/>
          </w:rPr>
        </w:r>
        <w:r w:rsidR="00767C29">
          <w:rPr>
            <w:noProof/>
            <w:webHidden/>
          </w:rPr>
          <w:fldChar w:fldCharType="separate"/>
        </w:r>
        <w:r w:rsidR="00767C29">
          <w:rPr>
            <w:noProof/>
            <w:webHidden/>
          </w:rPr>
          <w:t>2</w:t>
        </w:r>
        <w:r w:rsidR="00767C29">
          <w:rPr>
            <w:noProof/>
            <w:webHidden/>
          </w:rPr>
          <w:fldChar w:fldCharType="end"/>
        </w:r>
      </w:hyperlink>
    </w:p>
    <w:p w14:paraId="01E6243B" w14:textId="1395B7AA" w:rsidR="00767C29" w:rsidRDefault="002E1DD4">
      <w:pPr>
        <w:pStyle w:val="TOC3"/>
        <w:tabs>
          <w:tab w:val="right" w:leader="dot" w:pos="9016"/>
        </w:tabs>
        <w:rPr>
          <w:rFonts w:asciiTheme="minorHAnsi" w:hAnsiTheme="minorHAnsi"/>
          <w:noProof/>
          <w:sz w:val="22"/>
        </w:rPr>
      </w:pPr>
      <w:hyperlink w:anchor="_Toc124161060" w:history="1">
        <w:r w:rsidR="00767C29" w:rsidRPr="00ED6915">
          <w:rPr>
            <w:rStyle w:val="Hyperlink"/>
            <w:noProof/>
            <w:lang w:val="nb-NO"/>
          </w:rPr>
          <w:t>Dareios Den store (522-486 f.Kr.)</w:t>
        </w:r>
        <w:r w:rsidR="00767C29">
          <w:rPr>
            <w:noProof/>
            <w:webHidden/>
          </w:rPr>
          <w:tab/>
        </w:r>
        <w:r w:rsidR="00767C29">
          <w:rPr>
            <w:noProof/>
            <w:webHidden/>
          </w:rPr>
          <w:fldChar w:fldCharType="begin"/>
        </w:r>
        <w:r w:rsidR="00767C29">
          <w:rPr>
            <w:noProof/>
            <w:webHidden/>
          </w:rPr>
          <w:instrText xml:space="preserve"> PAGEREF _Toc124161060 \h </w:instrText>
        </w:r>
        <w:r w:rsidR="00767C29">
          <w:rPr>
            <w:noProof/>
            <w:webHidden/>
          </w:rPr>
        </w:r>
        <w:r w:rsidR="00767C29">
          <w:rPr>
            <w:noProof/>
            <w:webHidden/>
          </w:rPr>
          <w:fldChar w:fldCharType="separate"/>
        </w:r>
        <w:r w:rsidR="00767C29">
          <w:rPr>
            <w:noProof/>
            <w:webHidden/>
          </w:rPr>
          <w:t>3</w:t>
        </w:r>
        <w:r w:rsidR="00767C29">
          <w:rPr>
            <w:noProof/>
            <w:webHidden/>
          </w:rPr>
          <w:fldChar w:fldCharType="end"/>
        </w:r>
      </w:hyperlink>
    </w:p>
    <w:p w14:paraId="75089F22" w14:textId="1E7A3A86" w:rsidR="00767C29" w:rsidRDefault="002E1DD4">
      <w:pPr>
        <w:pStyle w:val="TOC3"/>
        <w:tabs>
          <w:tab w:val="right" w:leader="dot" w:pos="9016"/>
        </w:tabs>
        <w:rPr>
          <w:rFonts w:asciiTheme="minorHAnsi" w:hAnsiTheme="minorHAnsi"/>
          <w:noProof/>
          <w:sz w:val="22"/>
        </w:rPr>
      </w:pPr>
      <w:hyperlink w:anchor="_Toc124161061" w:history="1">
        <w:r w:rsidR="00767C29" w:rsidRPr="00ED6915">
          <w:rPr>
            <w:rStyle w:val="Hyperlink"/>
            <w:noProof/>
            <w:lang w:val="nb-NO"/>
          </w:rPr>
          <w:t>Viktige årstall</w:t>
        </w:r>
        <w:r w:rsidR="00767C29">
          <w:rPr>
            <w:noProof/>
            <w:webHidden/>
          </w:rPr>
          <w:tab/>
        </w:r>
        <w:r w:rsidR="00767C29">
          <w:rPr>
            <w:noProof/>
            <w:webHidden/>
          </w:rPr>
          <w:fldChar w:fldCharType="begin"/>
        </w:r>
        <w:r w:rsidR="00767C29">
          <w:rPr>
            <w:noProof/>
            <w:webHidden/>
          </w:rPr>
          <w:instrText xml:space="preserve"> PAGEREF _Toc124161061 \h </w:instrText>
        </w:r>
        <w:r w:rsidR="00767C29">
          <w:rPr>
            <w:noProof/>
            <w:webHidden/>
          </w:rPr>
        </w:r>
        <w:r w:rsidR="00767C29">
          <w:rPr>
            <w:noProof/>
            <w:webHidden/>
          </w:rPr>
          <w:fldChar w:fldCharType="separate"/>
        </w:r>
        <w:r w:rsidR="00767C29">
          <w:rPr>
            <w:noProof/>
            <w:webHidden/>
          </w:rPr>
          <w:t>3</w:t>
        </w:r>
        <w:r w:rsidR="00767C29">
          <w:rPr>
            <w:noProof/>
            <w:webHidden/>
          </w:rPr>
          <w:fldChar w:fldCharType="end"/>
        </w:r>
      </w:hyperlink>
    </w:p>
    <w:p w14:paraId="66CDC1EE" w14:textId="75054CC5" w:rsidR="00767C29" w:rsidRDefault="002E1DD4">
      <w:pPr>
        <w:pStyle w:val="TOC3"/>
        <w:tabs>
          <w:tab w:val="right" w:leader="dot" w:pos="9016"/>
        </w:tabs>
        <w:rPr>
          <w:rFonts w:asciiTheme="minorHAnsi" w:hAnsiTheme="minorHAnsi"/>
          <w:noProof/>
          <w:sz w:val="22"/>
        </w:rPr>
      </w:pPr>
      <w:hyperlink w:anchor="_Toc124161062" w:history="1">
        <w:r w:rsidR="00767C29" w:rsidRPr="00ED6915">
          <w:rPr>
            <w:rStyle w:val="Hyperlink"/>
            <w:noProof/>
            <w:lang w:val="nb-NO"/>
          </w:rPr>
          <w:t>Historisk situasjon (520 f.Kr.)</w:t>
        </w:r>
        <w:r w:rsidR="00767C29">
          <w:rPr>
            <w:noProof/>
            <w:webHidden/>
          </w:rPr>
          <w:tab/>
        </w:r>
        <w:r w:rsidR="00767C29">
          <w:rPr>
            <w:noProof/>
            <w:webHidden/>
          </w:rPr>
          <w:fldChar w:fldCharType="begin"/>
        </w:r>
        <w:r w:rsidR="00767C29">
          <w:rPr>
            <w:noProof/>
            <w:webHidden/>
          </w:rPr>
          <w:instrText xml:space="preserve"> PAGEREF _Toc124161062 \h </w:instrText>
        </w:r>
        <w:r w:rsidR="00767C29">
          <w:rPr>
            <w:noProof/>
            <w:webHidden/>
          </w:rPr>
        </w:r>
        <w:r w:rsidR="00767C29">
          <w:rPr>
            <w:noProof/>
            <w:webHidden/>
          </w:rPr>
          <w:fldChar w:fldCharType="separate"/>
        </w:r>
        <w:r w:rsidR="00767C29">
          <w:rPr>
            <w:noProof/>
            <w:webHidden/>
          </w:rPr>
          <w:t>3</w:t>
        </w:r>
        <w:r w:rsidR="00767C29">
          <w:rPr>
            <w:noProof/>
            <w:webHidden/>
          </w:rPr>
          <w:fldChar w:fldCharType="end"/>
        </w:r>
      </w:hyperlink>
    </w:p>
    <w:p w14:paraId="7E95AB7D" w14:textId="79D75CCA" w:rsidR="00767C29" w:rsidRDefault="002E1DD4">
      <w:pPr>
        <w:pStyle w:val="TOC3"/>
        <w:tabs>
          <w:tab w:val="right" w:leader="dot" w:pos="9016"/>
        </w:tabs>
        <w:rPr>
          <w:rFonts w:asciiTheme="minorHAnsi" w:hAnsiTheme="minorHAnsi"/>
          <w:noProof/>
          <w:sz w:val="22"/>
        </w:rPr>
      </w:pPr>
      <w:hyperlink w:anchor="_Toc124161063" w:history="1">
        <w:r w:rsidR="00767C29" w:rsidRPr="00ED6915">
          <w:rPr>
            <w:rStyle w:val="Hyperlink"/>
            <w:noProof/>
            <w:lang w:val="nb-NO"/>
          </w:rPr>
          <w:t>Struktur</w:t>
        </w:r>
        <w:r w:rsidR="00767C29">
          <w:rPr>
            <w:noProof/>
            <w:webHidden/>
          </w:rPr>
          <w:tab/>
        </w:r>
        <w:r w:rsidR="00767C29">
          <w:rPr>
            <w:noProof/>
            <w:webHidden/>
          </w:rPr>
          <w:fldChar w:fldCharType="begin"/>
        </w:r>
        <w:r w:rsidR="00767C29">
          <w:rPr>
            <w:noProof/>
            <w:webHidden/>
          </w:rPr>
          <w:instrText xml:space="preserve"> PAGEREF _Toc124161063 \h </w:instrText>
        </w:r>
        <w:r w:rsidR="00767C29">
          <w:rPr>
            <w:noProof/>
            <w:webHidden/>
          </w:rPr>
        </w:r>
        <w:r w:rsidR="00767C29">
          <w:rPr>
            <w:noProof/>
            <w:webHidden/>
          </w:rPr>
          <w:fldChar w:fldCharType="separate"/>
        </w:r>
        <w:r w:rsidR="00767C29">
          <w:rPr>
            <w:noProof/>
            <w:webHidden/>
          </w:rPr>
          <w:t>3</w:t>
        </w:r>
        <w:r w:rsidR="00767C29">
          <w:rPr>
            <w:noProof/>
            <w:webHidden/>
          </w:rPr>
          <w:fldChar w:fldCharType="end"/>
        </w:r>
      </w:hyperlink>
    </w:p>
    <w:p w14:paraId="4EE0C70E" w14:textId="03396D5B" w:rsidR="00767C29" w:rsidRDefault="002E1DD4">
      <w:pPr>
        <w:pStyle w:val="TOC2"/>
        <w:tabs>
          <w:tab w:val="right" w:leader="dot" w:pos="9016"/>
        </w:tabs>
        <w:rPr>
          <w:rFonts w:asciiTheme="minorHAnsi" w:hAnsiTheme="minorHAnsi"/>
          <w:noProof/>
          <w:sz w:val="22"/>
        </w:rPr>
      </w:pPr>
      <w:hyperlink w:anchor="_Toc124161064" w:history="1">
        <w:r w:rsidR="00767C29" w:rsidRPr="00ED6915">
          <w:rPr>
            <w:rStyle w:val="Hyperlink"/>
            <w:noProof/>
            <w:lang w:val="nb-NO"/>
          </w:rPr>
          <w:t>1. Budskap (Kap. 1)</w:t>
        </w:r>
        <w:r w:rsidR="00767C29">
          <w:rPr>
            <w:noProof/>
            <w:webHidden/>
          </w:rPr>
          <w:tab/>
        </w:r>
        <w:r w:rsidR="00767C29">
          <w:rPr>
            <w:noProof/>
            <w:webHidden/>
          </w:rPr>
          <w:fldChar w:fldCharType="begin"/>
        </w:r>
        <w:r w:rsidR="00767C29">
          <w:rPr>
            <w:noProof/>
            <w:webHidden/>
          </w:rPr>
          <w:instrText xml:space="preserve"> PAGEREF _Toc124161064 \h </w:instrText>
        </w:r>
        <w:r w:rsidR="00767C29">
          <w:rPr>
            <w:noProof/>
            <w:webHidden/>
          </w:rPr>
        </w:r>
        <w:r w:rsidR="00767C29">
          <w:rPr>
            <w:noProof/>
            <w:webHidden/>
          </w:rPr>
          <w:fldChar w:fldCharType="separate"/>
        </w:r>
        <w:r w:rsidR="00767C29">
          <w:rPr>
            <w:noProof/>
            <w:webHidden/>
          </w:rPr>
          <w:t>4</w:t>
        </w:r>
        <w:r w:rsidR="00767C29">
          <w:rPr>
            <w:noProof/>
            <w:webHidden/>
          </w:rPr>
          <w:fldChar w:fldCharType="end"/>
        </w:r>
      </w:hyperlink>
    </w:p>
    <w:p w14:paraId="20414C9D" w14:textId="39CD79A4" w:rsidR="00767C29" w:rsidRDefault="002E1DD4">
      <w:pPr>
        <w:pStyle w:val="TOC2"/>
        <w:tabs>
          <w:tab w:val="right" w:leader="dot" w:pos="9016"/>
        </w:tabs>
        <w:rPr>
          <w:rFonts w:asciiTheme="minorHAnsi" w:hAnsiTheme="minorHAnsi"/>
          <w:noProof/>
          <w:sz w:val="22"/>
        </w:rPr>
      </w:pPr>
      <w:hyperlink w:anchor="_Toc124161065" w:history="1">
        <w:r w:rsidR="00767C29" w:rsidRPr="00ED6915">
          <w:rPr>
            <w:rStyle w:val="Hyperlink"/>
            <w:noProof/>
            <w:lang w:val="nb-NO"/>
          </w:rPr>
          <w:t>2. Budskap (2:1-9)</w:t>
        </w:r>
        <w:r w:rsidR="00767C29">
          <w:rPr>
            <w:noProof/>
            <w:webHidden/>
          </w:rPr>
          <w:tab/>
        </w:r>
        <w:r w:rsidR="00767C29">
          <w:rPr>
            <w:noProof/>
            <w:webHidden/>
          </w:rPr>
          <w:fldChar w:fldCharType="begin"/>
        </w:r>
        <w:r w:rsidR="00767C29">
          <w:rPr>
            <w:noProof/>
            <w:webHidden/>
          </w:rPr>
          <w:instrText xml:space="preserve"> PAGEREF _Toc124161065 \h </w:instrText>
        </w:r>
        <w:r w:rsidR="00767C29">
          <w:rPr>
            <w:noProof/>
            <w:webHidden/>
          </w:rPr>
        </w:r>
        <w:r w:rsidR="00767C29">
          <w:rPr>
            <w:noProof/>
            <w:webHidden/>
          </w:rPr>
          <w:fldChar w:fldCharType="separate"/>
        </w:r>
        <w:r w:rsidR="00767C29">
          <w:rPr>
            <w:noProof/>
            <w:webHidden/>
          </w:rPr>
          <w:t>4</w:t>
        </w:r>
        <w:r w:rsidR="00767C29">
          <w:rPr>
            <w:noProof/>
            <w:webHidden/>
          </w:rPr>
          <w:fldChar w:fldCharType="end"/>
        </w:r>
      </w:hyperlink>
    </w:p>
    <w:p w14:paraId="0424E56D" w14:textId="335E2F02" w:rsidR="00767C29" w:rsidRDefault="002E1DD4">
      <w:pPr>
        <w:pStyle w:val="TOC3"/>
        <w:tabs>
          <w:tab w:val="right" w:leader="dot" w:pos="9016"/>
        </w:tabs>
        <w:rPr>
          <w:rFonts w:asciiTheme="minorHAnsi" w:hAnsiTheme="minorHAnsi"/>
          <w:noProof/>
          <w:sz w:val="22"/>
        </w:rPr>
      </w:pPr>
      <w:hyperlink w:anchor="_Toc124161066" w:history="1">
        <w:r w:rsidR="00767C29" w:rsidRPr="00ED6915">
          <w:rPr>
            <w:rStyle w:val="Hyperlink"/>
            <w:noProof/>
            <w:lang w:val="nb-NO"/>
          </w:rPr>
          <w:t>2:1-5</w:t>
        </w:r>
        <w:r w:rsidR="00767C29">
          <w:rPr>
            <w:noProof/>
            <w:webHidden/>
          </w:rPr>
          <w:tab/>
        </w:r>
        <w:r w:rsidR="00767C29">
          <w:rPr>
            <w:noProof/>
            <w:webHidden/>
          </w:rPr>
          <w:fldChar w:fldCharType="begin"/>
        </w:r>
        <w:r w:rsidR="00767C29">
          <w:rPr>
            <w:noProof/>
            <w:webHidden/>
          </w:rPr>
          <w:instrText xml:space="preserve"> PAGEREF _Toc124161066 \h </w:instrText>
        </w:r>
        <w:r w:rsidR="00767C29">
          <w:rPr>
            <w:noProof/>
            <w:webHidden/>
          </w:rPr>
        </w:r>
        <w:r w:rsidR="00767C29">
          <w:rPr>
            <w:noProof/>
            <w:webHidden/>
          </w:rPr>
          <w:fldChar w:fldCharType="separate"/>
        </w:r>
        <w:r w:rsidR="00767C29">
          <w:rPr>
            <w:noProof/>
            <w:webHidden/>
          </w:rPr>
          <w:t>5</w:t>
        </w:r>
        <w:r w:rsidR="00767C29">
          <w:rPr>
            <w:noProof/>
            <w:webHidden/>
          </w:rPr>
          <w:fldChar w:fldCharType="end"/>
        </w:r>
      </w:hyperlink>
    </w:p>
    <w:p w14:paraId="16823787" w14:textId="0988494B" w:rsidR="00767C29" w:rsidRDefault="002E1DD4">
      <w:pPr>
        <w:pStyle w:val="TOC3"/>
        <w:tabs>
          <w:tab w:val="right" w:leader="dot" w:pos="9016"/>
        </w:tabs>
        <w:rPr>
          <w:rFonts w:asciiTheme="minorHAnsi" w:hAnsiTheme="minorHAnsi"/>
          <w:noProof/>
          <w:sz w:val="22"/>
        </w:rPr>
      </w:pPr>
      <w:hyperlink w:anchor="_Toc124161067" w:history="1">
        <w:r w:rsidR="00767C29" w:rsidRPr="00ED6915">
          <w:rPr>
            <w:rStyle w:val="Hyperlink"/>
            <w:noProof/>
            <w:lang w:val="nb-NO"/>
          </w:rPr>
          <w:t>2:6-9</w:t>
        </w:r>
        <w:r w:rsidR="00767C29">
          <w:rPr>
            <w:noProof/>
            <w:webHidden/>
          </w:rPr>
          <w:tab/>
        </w:r>
        <w:r w:rsidR="00767C29">
          <w:rPr>
            <w:noProof/>
            <w:webHidden/>
          </w:rPr>
          <w:fldChar w:fldCharType="begin"/>
        </w:r>
        <w:r w:rsidR="00767C29">
          <w:rPr>
            <w:noProof/>
            <w:webHidden/>
          </w:rPr>
          <w:instrText xml:space="preserve"> PAGEREF _Toc124161067 \h </w:instrText>
        </w:r>
        <w:r w:rsidR="00767C29">
          <w:rPr>
            <w:noProof/>
            <w:webHidden/>
          </w:rPr>
        </w:r>
        <w:r w:rsidR="00767C29">
          <w:rPr>
            <w:noProof/>
            <w:webHidden/>
          </w:rPr>
          <w:fldChar w:fldCharType="separate"/>
        </w:r>
        <w:r w:rsidR="00767C29">
          <w:rPr>
            <w:noProof/>
            <w:webHidden/>
          </w:rPr>
          <w:t>5</w:t>
        </w:r>
        <w:r w:rsidR="00767C29">
          <w:rPr>
            <w:noProof/>
            <w:webHidden/>
          </w:rPr>
          <w:fldChar w:fldCharType="end"/>
        </w:r>
      </w:hyperlink>
    </w:p>
    <w:p w14:paraId="1C9900F9" w14:textId="54BA39FA" w:rsidR="00767C29" w:rsidRDefault="002E1DD4">
      <w:pPr>
        <w:pStyle w:val="TOC3"/>
        <w:tabs>
          <w:tab w:val="right" w:leader="dot" w:pos="9016"/>
        </w:tabs>
        <w:rPr>
          <w:rFonts w:asciiTheme="minorHAnsi" w:hAnsiTheme="minorHAnsi"/>
          <w:noProof/>
          <w:sz w:val="22"/>
        </w:rPr>
      </w:pPr>
      <w:hyperlink w:anchor="_Toc124161068" w:history="1">
        <w:r w:rsidR="00767C29" w:rsidRPr="00ED6915">
          <w:rPr>
            <w:rStyle w:val="Hyperlink"/>
            <w:noProof/>
            <w:lang w:val="nb-NO"/>
          </w:rPr>
          <w:t>Hva slags ‘skatter’ eller ‘lengsel’ kan det være snakk om?</w:t>
        </w:r>
        <w:r w:rsidR="00767C29">
          <w:rPr>
            <w:noProof/>
            <w:webHidden/>
          </w:rPr>
          <w:tab/>
        </w:r>
        <w:r w:rsidR="00767C29">
          <w:rPr>
            <w:noProof/>
            <w:webHidden/>
          </w:rPr>
          <w:fldChar w:fldCharType="begin"/>
        </w:r>
        <w:r w:rsidR="00767C29">
          <w:rPr>
            <w:noProof/>
            <w:webHidden/>
          </w:rPr>
          <w:instrText xml:space="preserve"> PAGEREF _Toc124161068 \h </w:instrText>
        </w:r>
        <w:r w:rsidR="00767C29">
          <w:rPr>
            <w:noProof/>
            <w:webHidden/>
          </w:rPr>
        </w:r>
        <w:r w:rsidR="00767C29">
          <w:rPr>
            <w:noProof/>
            <w:webHidden/>
          </w:rPr>
          <w:fldChar w:fldCharType="separate"/>
        </w:r>
        <w:r w:rsidR="00767C29">
          <w:rPr>
            <w:noProof/>
            <w:webHidden/>
          </w:rPr>
          <w:t>6</w:t>
        </w:r>
        <w:r w:rsidR="00767C29">
          <w:rPr>
            <w:noProof/>
            <w:webHidden/>
          </w:rPr>
          <w:fldChar w:fldCharType="end"/>
        </w:r>
      </w:hyperlink>
    </w:p>
    <w:p w14:paraId="34C71C83" w14:textId="26FA2FBF" w:rsidR="00767C29" w:rsidRDefault="002E1DD4">
      <w:pPr>
        <w:pStyle w:val="TOC2"/>
        <w:tabs>
          <w:tab w:val="right" w:leader="dot" w:pos="9016"/>
        </w:tabs>
        <w:rPr>
          <w:rFonts w:asciiTheme="minorHAnsi" w:hAnsiTheme="minorHAnsi"/>
          <w:noProof/>
          <w:sz w:val="22"/>
        </w:rPr>
      </w:pPr>
      <w:hyperlink w:anchor="_Toc124161069" w:history="1">
        <w:r w:rsidR="00767C29" w:rsidRPr="00ED6915">
          <w:rPr>
            <w:rStyle w:val="Hyperlink"/>
            <w:noProof/>
            <w:lang w:val="nb-NO"/>
          </w:rPr>
          <w:t>3. budskap (2:10-19)</w:t>
        </w:r>
        <w:r w:rsidR="00767C29">
          <w:rPr>
            <w:noProof/>
            <w:webHidden/>
          </w:rPr>
          <w:tab/>
        </w:r>
        <w:r w:rsidR="00767C29">
          <w:rPr>
            <w:noProof/>
            <w:webHidden/>
          </w:rPr>
          <w:fldChar w:fldCharType="begin"/>
        </w:r>
        <w:r w:rsidR="00767C29">
          <w:rPr>
            <w:noProof/>
            <w:webHidden/>
          </w:rPr>
          <w:instrText xml:space="preserve"> PAGEREF _Toc124161069 \h </w:instrText>
        </w:r>
        <w:r w:rsidR="00767C29">
          <w:rPr>
            <w:noProof/>
            <w:webHidden/>
          </w:rPr>
        </w:r>
        <w:r w:rsidR="00767C29">
          <w:rPr>
            <w:noProof/>
            <w:webHidden/>
          </w:rPr>
          <w:fldChar w:fldCharType="separate"/>
        </w:r>
        <w:r w:rsidR="00767C29">
          <w:rPr>
            <w:noProof/>
            <w:webHidden/>
          </w:rPr>
          <w:t>6</w:t>
        </w:r>
        <w:r w:rsidR="00767C29">
          <w:rPr>
            <w:noProof/>
            <w:webHidden/>
          </w:rPr>
          <w:fldChar w:fldCharType="end"/>
        </w:r>
      </w:hyperlink>
    </w:p>
    <w:p w14:paraId="559D8F14" w14:textId="04A6E837" w:rsidR="00767C29" w:rsidRDefault="002E1DD4">
      <w:pPr>
        <w:pStyle w:val="TOC2"/>
        <w:tabs>
          <w:tab w:val="right" w:leader="dot" w:pos="9016"/>
        </w:tabs>
        <w:rPr>
          <w:rFonts w:asciiTheme="minorHAnsi" w:hAnsiTheme="minorHAnsi"/>
          <w:noProof/>
          <w:sz w:val="22"/>
        </w:rPr>
      </w:pPr>
      <w:hyperlink w:anchor="_Toc124161070" w:history="1">
        <w:r w:rsidR="00767C29" w:rsidRPr="00ED6915">
          <w:rPr>
            <w:rStyle w:val="Hyperlink"/>
            <w:noProof/>
            <w:lang w:val="nb-NO"/>
          </w:rPr>
          <w:t>4. budskap (2:20-23)</w:t>
        </w:r>
        <w:r w:rsidR="00767C29">
          <w:rPr>
            <w:noProof/>
            <w:webHidden/>
          </w:rPr>
          <w:tab/>
        </w:r>
        <w:r w:rsidR="00767C29">
          <w:rPr>
            <w:noProof/>
            <w:webHidden/>
          </w:rPr>
          <w:fldChar w:fldCharType="begin"/>
        </w:r>
        <w:r w:rsidR="00767C29">
          <w:rPr>
            <w:noProof/>
            <w:webHidden/>
          </w:rPr>
          <w:instrText xml:space="preserve"> PAGEREF _Toc124161070 \h </w:instrText>
        </w:r>
        <w:r w:rsidR="00767C29">
          <w:rPr>
            <w:noProof/>
            <w:webHidden/>
          </w:rPr>
        </w:r>
        <w:r w:rsidR="00767C29">
          <w:rPr>
            <w:noProof/>
            <w:webHidden/>
          </w:rPr>
          <w:fldChar w:fldCharType="separate"/>
        </w:r>
        <w:r w:rsidR="00767C29">
          <w:rPr>
            <w:noProof/>
            <w:webHidden/>
          </w:rPr>
          <w:t>7</w:t>
        </w:r>
        <w:r w:rsidR="00767C29">
          <w:rPr>
            <w:noProof/>
            <w:webHidden/>
          </w:rPr>
          <w:fldChar w:fldCharType="end"/>
        </w:r>
      </w:hyperlink>
    </w:p>
    <w:p w14:paraId="1886C2AB" w14:textId="13B1A6A6" w:rsidR="00767C29" w:rsidRDefault="002E1DD4">
      <w:pPr>
        <w:pStyle w:val="TOC2"/>
        <w:tabs>
          <w:tab w:val="right" w:leader="dot" w:pos="9016"/>
        </w:tabs>
        <w:rPr>
          <w:rFonts w:asciiTheme="minorHAnsi" w:hAnsiTheme="minorHAnsi"/>
          <w:noProof/>
          <w:sz w:val="22"/>
        </w:rPr>
      </w:pPr>
      <w:hyperlink w:anchor="_Toc124161071" w:history="1">
        <w:r w:rsidR="00767C29" w:rsidRPr="00ED6915">
          <w:rPr>
            <w:rStyle w:val="Hyperlink"/>
            <w:noProof/>
            <w:lang w:val="nb-NO"/>
          </w:rPr>
          <w:t>Fortsett å bygge!</w:t>
        </w:r>
        <w:r w:rsidR="00767C29">
          <w:rPr>
            <w:noProof/>
            <w:webHidden/>
          </w:rPr>
          <w:tab/>
        </w:r>
        <w:r w:rsidR="00767C29">
          <w:rPr>
            <w:noProof/>
            <w:webHidden/>
          </w:rPr>
          <w:fldChar w:fldCharType="begin"/>
        </w:r>
        <w:r w:rsidR="00767C29">
          <w:rPr>
            <w:noProof/>
            <w:webHidden/>
          </w:rPr>
          <w:instrText xml:space="preserve"> PAGEREF _Toc124161071 \h </w:instrText>
        </w:r>
        <w:r w:rsidR="00767C29">
          <w:rPr>
            <w:noProof/>
            <w:webHidden/>
          </w:rPr>
        </w:r>
        <w:r w:rsidR="00767C29">
          <w:rPr>
            <w:noProof/>
            <w:webHidden/>
          </w:rPr>
          <w:fldChar w:fldCharType="separate"/>
        </w:r>
        <w:r w:rsidR="00767C29">
          <w:rPr>
            <w:noProof/>
            <w:webHidden/>
          </w:rPr>
          <w:t>7</w:t>
        </w:r>
        <w:r w:rsidR="00767C29">
          <w:rPr>
            <w:noProof/>
            <w:webHidden/>
          </w:rPr>
          <w:fldChar w:fldCharType="end"/>
        </w:r>
      </w:hyperlink>
    </w:p>
    <w:p w14:paraId="18E5F2F8" w14:textId="04E6C9C8" w:rsidR="007025D2" w:rsidRDefault="007025D2" w:rsidP="002E1DD4">
      <w:pPr>
        <w:rPr>
          <w:lang w:val="nb-NO"/>
        </w:rPr>
      </w:pPr>
      <w:r>
        <w:rPr>
          <w:lang w:val="nb-NO"/>
        </w:rPr>
        <w:fldChar w:fldCharType="end"/>
      </w:r>
    </w:p>
    <w:p w14:paraId="40A204F4" w14:textId="77777777" w:rsidR="007025D2" w:rsidRDefault="007025D2">
      <w:pPr>
        <w:spacing w:line="259" w:lineRule="auto"/>
        <w:rPr>
          <w:rFonts w:eastAsiaTheme="majorEastAsia" w:cstheme="majorBidi"/>
          <w:b/>
          <w:sz w:val="28"/>
          <w:szCs w:val="26"/>
          <w:lang w:val="nb-NO"/>
        </w:rPr>
      </w:pPr>
      <w:r>
        <w:rPr>
          <w:lang w:val="nb-NO"/>
        </w:rPr>
        <w:br w:type="page"/>
      </w:r>
    </w:p>
    <w:p w14:paraId="7A30E54F" w14:textId="0F06F232" w:rsidR="007025D2" w:rsidRDefault="007025D2" w:rsidP="007025D2">
      <w:pPr>
        <w:pStyle w:val="Heading2"/>
        <w:rPr>
          <w:lang w:val="nb-NO"/>
        </w:rPr>
      </w:pPr>
      <w:bookmarkStart w:id="1" w:name="_Toc124161058"/>
      <w:r w:rsidRPr="005B55DF">
        <w:rPr>
          <w:lang w:val="nb-NO"/>
        </w:rPr>
        <w:lastRenderedPageBreak/>
        <w:t>I</w:t>
      </w:r>
      <w:bookmarkEnd w:id="0"/>
      <w:r w:rsidR="00EB5C28">
        <w:rPr>
          <w:lang w:val="nb-NO"/>
        </w:rPr>
        <w:t>nnledning</w:t>
      </w:r>
      <w:bookmarkEnd w:id="1"/>
    </w:p>
    <w:p w14:paraId="7427E42A" w14:textId="77777777" w:rsidR="00CA6B98" w:rsidRPr="00D5177B" w:rsidRDefault="00CA6B98" w:rsidP="00CA6B98">
      <w:pPr>
        <w:rPr>
          <w:lang w:val="nb-NO"/>
        </w:rPr>
      </w:pPr>
      <w:r w:rsidRPr="00D5177B">
        <w:rPr>
          <w:lang w:val="nb-NO"/>
        </w:rPr>
        <w:t>Etter at jødene kom tilbake fra Babylon i 539 f.Kr., la de grunnmuren til tempelet i 536 f.Kr. Etter dette ble arbeidet hindret, og etter hvert stoppet det helt opp. Når Haggai kommer med sitt budskap, har arbeidet stått ganske stille i 16 år. Nå sier folket at "tiden ikke er kommet for å bygge Herrens hus" (1:2).</w:t>
      </w:r>
    </w:p>
    <w:p w14:paraId="39691532" w14:textId="77777777" w:rsidR="00CA6B98" w:rsidRPr="00D5177B" w:rsidRDefault="00CA6B98" w:rsidP="00CA6B98">
      <w:pPr>
        <w:rPr>
          <w:lang w:val="nb-NO"/>
        </w:rPr>
      </w:pPr>
      <w:r w:rsidRPr="00D5177B">
        <w:rPr>
          <w:lang w:val="nb-NO"/>
        </w:rPr>
        <w:t xml:space="preserve">Haggai kommer med fire budskap: </w:t>
      </w:r>
    </w:p>
    <w:p w14:paraId="0F5EF569" w14:textId="25BFC1FE" w:rsidR="00CA6B98" w:rsidRPr="00D5177B" w:rsidRDefault="00CA6B98" w:rsidP="00CA6B98">
      <w:pPr>
        <w:pStyle w:val="ListParagraph"/>
        <w:numPr>
          <w:ilvl w:val="0"/>
          <w:numId w:val="6"/>
        </w:numPr>
        <w:rPr>
          <w:lang w:val="nb-NO"/>
        </w:rPr>
      </w:pPr>
      <w:r w:rsidRPr="00D5177B">
        <w:rPr>
          <w:lang w:val="nb-NO"/>
        </w:rPr>
        <w:t>(Kap</w:t>
      </w:r>
      <w:r w:rsidR="00EB5C28">
        <w:rPr>
          <w:lang w:val="nb-NO"/>
        </w:rPr>
        <w:t>.</w:t>
      </w:r>
      <w:r w:rsidRPr="00D5177B">
        <w:rPr>
          <w:lang w:val="nb-NO"/>
        </w:rPr>
        <w:t xml:space="preserve"> 1) Et budskap til stattholderen Serubbabel og øverstepresten Josva. Avlingene er dårlige </w:t>
      </w:r>
      <w:r w:rsidRPr="00D0508D">
        <w:rPr>
          <w:i/>
          <w:iCs/>
          <w:lang w:val="nb-NO"/>
        </w:rPr>
        <w:t>"fordi mitt hus ligger i ruiner mens dere har det travelt med deres egne hus."</w:t>
      </w:r>
      <w:r w:rsidRPr="00D5177B">
        <w:rPr>
          <w:lang w:val="nb-NO"/>
        </w:rPr>
        <w:t xml:space="preserve"> (1:9) Arbeidet gjenopptas.</w:t>
      </w:r>
    </w:p>
    <w:p w14:paraId="48F9733E" w14:textId="77777777" w:rsidR="00CA6B98" w:rsidRPr="00D5177B" w:rsidRDefault="00CA6B98" w:rsidP="00CA6B98">
      <w:pPr>
        <w:pStyle w:val="ListParagraph"/>
        <w:numPr>
          <w:ilvl w:val="0"/>
          <w:numId w:val="6"/>
        </w:numPr>
        <w:rPr>
          <w:lang w:val="nb-NO"/>
        </w:rPr>
      </w:pPr>
      <w:r w:rsidRPr="00D5177B">
        <w:rPr>
          <w:lang w:val="nb-NO"/>
        </w:rPr>
        <w:t xml:space="preserve">(2:1-9) 1 måned senere. En oppmuntring til de som var skuffet over det nye tempelet (Esra 3:12). Byggingen er likevel Guds vilje, og Gud lover at </w:t>
      </w:r>
      <w:r w:rsidRPr="00D0508D">
        <w:rPr>
          <w:i/>
          <w:iCs/>
          <w:lang w:val="nb-NO"/>
        </w:rPr>
        <w:t>"dette nye huset skal bli herligere enn det første"</w:t>
      </w:r>
      <w:r w:rsidRPr="00D5177B">
        <w:rPr>
          <w:lang w:val="nb-NO"/>
        </w:rPr>
        <w:t>.</w:t>
      </w:r>
    </w:p>
    <w:p w14:paraId="24C6F0E9" w14:textId="77777777" w:rsidR="00CA6B98" w:rsidRPr="00D5177B" w:rsidRDefault="00CA6B98" w:rsidP="00CA6B98">
      <w:pPr>
        <w:pStyle w:val="ListParagraph"/>
        <w:numPr>
          <w:ilvl w:val="0"/>
          <w:numId w:val="6"/>
        </w:numPr>
        <w:rPr>
          <w:lang w:val="nb-NO"/>
        </w:rPr>
      </w:pPr>
      <w:r w:rsidRPr="00D5177B">
        <w:rPr>
          <w:lang w:val="nb-NO"/>
        </w:rPr>
        <w:t>(2:10-19) Ca. 2 måneder senere. Paktsforbannelsene (dårlige avlinger) vil bli snudd til paktsvelsignelser siden de har gjenopptatt byggingen.</w:t>
      </w:r>
    </w:p>
    <w:p w14:paraId="7F14D6E2" w14:textId="77777777" w:rsidR="00CA6B98" w:rsidRPr="00D5177B" w:rsidRDefault="00CA6B98" w:rsidP="00CA6B98">
      <w:pPr>
        <w:pStyle w:val="ListParagraph"/>
        <w:numPr>
          <w:ilvl w:val="0"/>
          <w:numId w:val="6"/>
        </w:numPr>
        <w:rPr>
          <w:lang w:val="nb-NO"/>
        </w:rPr>
      </w:pPr>
      <w:r w:rsidRPr="00D5177B">
        <w:rPr>
          <w:lang w:val="nb-NO"/>
        </w:rPr>
        <w:t>(2:20-23) Samme dag som 3. budskap. Til Serubbabel. Nasjoner skal gå under, men Serubbabel er utvalgt.</w:t>
      </w:r>
    </w:p>
    <w:p w14:paraId="5D849DCD" w14:textId="77777777" w:rsidR="00CA6B98" w:rsidRPr="00D5177B" w:rsidRDefault="00CA6B98" w:rsidP="00CA6B98">
      <w:pPr>
        <w:rPr>
          <w:lang w:val="nb-NO"/>
        </w:rPr>
      </w:pPr>
      <w:r w:rsidRPr="00D5177B">
        <w:rPr>
          <w:lang w:val="nb-NO"/>
        </w:rPr>
        <w:t>Serubbabel var kong Jojakins barnebarn og arving til tronen i Jerusalem. Det fjerde budskapet er et løfte om at han skal bli stamfar til Messias, og han er også en av to personer som står i begge slektstavlene til Jesus i NT. Guds løfte i 2:7-9 om at alle folkeslags skatter/lengsel skal fylle tempelet får også sin oppfyllelse ved at alle folkeslag blir en del av Guds tempel ved tro på Jesus.</w:t>
      </w:r>
    </w:p>
    <w:p w14:paraId="0FEC94E2" w14:textId="24100377" w:rsidR="00614AFF" w:rsidRPr="00614AFF" w:rsidRDefault="00614AFF" w:rsidP="00614AFF">
      <w:pPr>
        <w:rPr>
          <w:lang w:val="nb-NO"/>
        </w:rPr>
      </w:pPr>
      <w:r w:rsidRPr="00614AFF">
        <w:rPr>
          <w:lang w:val="nb-NO"/>
        </w:rPr>
        <w:t>Har du noen gang gått fra å ha store forventinger til Gud til å bli demotivert?</w:t>
      </w:r>
    </w:p>
    <w:p w14:paraId="021864DE" w14:textId="77777777" w:rsidR="00614AFF" w:rsidRPr="00614AFF" w:rsidRDefault="00614AFF" w:rsidP="00614AFF">
      <w:pPr>
        <w:rPr>
          <w:lang w:val="nb-NO"/>
        </w:rPr>
      </w:pPr>
      <w:r w:rsidRPr="00614AFF">
        <w:rPr>
          <w:lang w:val="nb-NO"/>
        </w:rPr>
        <w:t xml:space="preserve"> </w:t>
      </w:r>
    </w:p>
    <w:p w14:paraId="7CE2460D" w14:textId="77777777" w:rsidR="00614AFF" w:rsidRPr="00614AFF" w:rsidRDefault="00614AFF" w:rsidP="000E718F">
      <w:pPr>
        <w:pStyle w:val="Heading3"/>
        <w:rPr>
          <w:lang w:val="nb-NO"/>
        </w:rPr>
      </w:pPr>
      <w:bookmarkStart w:id="2" w:name="_Toc124161059"/>
      <w:r w:rsidRPr="00614AFF">
        <w:rPr>
          <w:lang w:val="nb-NO"/>
        </w:rPr>
        <w:t>De persiske kongene</w:t>
      </w:r>
      <w:bookmarkEnd w:id="2"/>
    </w:p>
    <w:p w14:paraId="7D4E87DB" w14:textId="56B2AF3F" w:rsidR="00614AFF" w:rsidRPr="00614AFF" w:rsidRDefault="00614AFF" w:rsidP="00614AFF">
      <w:pPr>
        <w:rPr>
          <w:lang w:val="nb-NO"/>
        </w:rPr>
      </w:pPr>
      <w:r w:rsidRPr="00614AFF">
        <w:rPr>
          <w:lang w:val="nb-NO"/>
        </w:rPr>
        <w:t>Kyros II Den store: 559-530 f.Kr.</w:t>
      </w:r>
    </w:p>
    <w:p w14:paraId="48BED019" w14:textId="5253FC5E" w:rsidR="00614AFF" w:rsidRPr="00CB4DDB" w:rsidRDefault="00614AFF" w:rsidP="00CB4DDB">
      <w:pPr>
        <w:pStyle w:val="ListParagraph"/>
        <w:numPr>
          <w:ilvl w:val="0"/>
          <w:numId w:val="1"/>
        </w:numPr>
        <w:rPr>
          <w:lang w:val="nb-NO"/>
        </w:rPr>
      </w:pPr>
      <w:r w:rsidRPr="00CB4DDB">
        <w:rPr>
          <w:lang w:val="nb-NO"/>
        </w:rPr>
        <w:t>539 f.Kr.: Tilbakevending fra Babylon (Esra 1:1-5, 2:1-2, 2:64)</w:t>
      </w:r>
    </w:p>
    <w:p w14:paraId="5B422C84" w14:textId="1D723F13" w:rsidR="00614AFF" w:rsidRPr="00CB4DDB" w:rsidRDefault="00614AFF" w:rsidP="00CB4DDB">
      <w:pPr>
        <w:pStyle w:val="ListParagraph"/>
        <w:numPr>
          <w:ilvl w:val="0"/>
          <w:numId w:val="1"/>
        </w:numPr>
        <w:rPr>
          <w:lang w:val="nb-NO"/>
        </w:rPr>
      </w:pPr>
      <w:r w:rsidRPr="00CB4DDB">
        <w:rPr>
          <w:lang w:val="nb-NO"/>
        </w:rPr>
        <w:t>536 f.Kr.: Grunnmuren lagt, arbeidet hindret. (Esra 3:8 - 4:5, 4:24)</w:t>
      </w:r>
    </w:p>
    <w:p w14:paraId="14B2B134" w14:textId="39381176" w:rsidR="00614AFF" w:rsidRPr="00614AFF" w:rsidRDefault="00614AFF" w:rsidP="00614AFF">
      <w:pPr>
        <w:rPr>
          <w:lang w:val="nb-NO"/>
        </w:rPr>
      </w:pPr>
      <w:r w:rsidRPr="00614AFF">
        <w:rPr>
          <w:lang w:val="nb-NO"/>
        </w:rPr>
        <w:t>Kambyses II: 530-522 f.Kr.</w:t>
      </w:r>
    </w:p>
    <w:p w14:paraId="2644C4ED" w14:textId="7A4D1D1A" w:rsidR="00614AFF" w:rsidRPr="00614AFF" w:rsidRDefault="00614AFF" w:rsidP="00614AFF">
      <w:pPr>
        <w:rPr>
          <w:lang w:val="nb-NO"/>
        </w:rPr>
      </w:pPr>
      <w:r w:rsidRPr="00614AFF">
        <w:rPr>
          <w:lang w:val="nb-NO"/>
        </w:rPr>
        <w:t>(Gaumata (Pseudo-Smerdis): 522 f.Kr.)</w:t>
      </w:r>
    </w:p>
    <w:p w14:paraId="374371F1" w14:textId="06FFCD4D" w:rsidR="00614AFF" w:rsidRPr="00614AFF" w:rsidRDefault="00614AFF" w:rsidP="00614AFF">
      <w:pPr>
        <w:rPr>
          <w:lang w:val="nb-NO"/>
        </w:rPr>
      </w:pPr>
      <w:r w:rsidRPr="00614AFF">
        <w:rPr>
          <w:lang w:val="nb-NO"/>
        </w:rPr>
        <w:lastRenderedPageBreak/>
        <w:t>Dareios I Den store: 522-486 f.Kr.</w:t>
      </w:r>
    </w:p>
    <w:p w14:paraId="31770D15" w14:textId="77777777" w:rsidR="00614AFF" w:rsidRPr="00614AFF" w:rsidRDefault="00614AFF" w:rsidP="00614AFF">
      <w:pPr>
        <w:rPr>
          <w:lang w:val="nb-NO"/>
        </w:rPr>
      </w:pPr>
      <w:r w:rsidRPr="00614AFF">
        <w:rPr>
          <w:lang w:val="nb-NO"/>
        </w:rPr>
        <w:t xml:space="preserve"> </w:t>
      </w:r>
    </w:p>
    <w:p w14:paraId="3D08CEB5" w14:textId="387B8CA4" w:rsidR="00614AFF" w:rsidRPr="00614AFF" w:rsidRDefault="00614AFF" w:rsidP="000E718F">
      <w:pPr>
        <w:pStyle w:val="Heading3"/>
        <w:rPr>
          <w:lang w:val="nb-NO"/>
        </w:rPr>
      </w:pPr>
      <w:bookmarkStart w:id="3" w:name="_Toc124161060"/>
      <w:r w:rsidRPr="00614AFF">
        <w:rPr>
          <w:lang w:val="nb-NO"/>
        </w:rPr>
        <w:t>Dareios Den store</w:t>
      </w:r>
      <w:r w:rsidR="00CB4DDB">
        <w:rPr>
          <w:lang w:val="nb-NO"/>
        </w:rPr>
        <w:t xml:space="preserve"> </w:t>
      </w:r>
      <w:r w:rsidRPr="00614AFF">
        <w:rPr>
          <w:lang w:val="nb-NO"/>
        </w:rPr>
        <w:t>(522-486 f.Kr.)</w:t>
      </w:r>
      <w:bookmarkEnd w:id="3"/>
    </w:p>
    <w:p w14:paraId="715EC7ED" w14:textId="2DFAE7D9" w:rsidR="00614AFF" w:rsidRPr="00614AFF" w:rsidRDefault="00614AFF" w:rsidP="00614AFF">
      <w:pPr>
        <w:rPr>
          <w:lang w:val="nb-NO"/>
        </w:rPr>
      </w:pPr>
      <w:r w:rsidRPr="00614AFF">
        <w:rPr>
          <w:lang w:val="nb-NO"/>
        </w:rPr>
        <w:t>522-521 f.Kr.: Slo ned 19 opprør</w:t>
      </w:r>
    </w:p>
    <w:p w14:paraId="5C28C0B0" w14:textId="0D9D4D59" w:rsidR="00614AFF" w:rsidRPr="00614AFF" w:rsidRDefault="00614AFF" w:rsidP="00614AFF">
      <w:pPr>
        <w:rPr>
          <w:lang w:val="nb-NO"/>
        </w:rPr>
      </w:pPr>
      <w:r w:rsidRPr="00614AFF">
        <w:rPr>
          <w:lang w:val="nb-NO"/>
        </w:rPr>
        <w:t>520 f.Kr: Ble advart om gjenoppbyggingen, lette i arkivene og støttet jødene. (Esra 5:1-17, 6:1-7)</w:t>
      </w:r>
    </w:p>
    <w:p w14:paraId="227507DD" w14:textId="66ACF6D1" w:rsidR="00614AFF" w:rsidRPr="00614AFF" w:rsidRDefault="00614AFF" w:rsidP="00614AFF">
      <w:pPr>
        <w:rPr>
          <w:lang w:val="nb-NO"/>
        </w:rPr>
      </w:pPr>
      <w:r w:rsidRPr="00614AFF">
        <w:rPr>
          <w:lang w:val="nb-NO"/>
        </w:rPr>
        <w:t>516 f.Kr.: Tempelet ferdig. (Esra 6:14-15)</w:t>
      </w:r>
    </w:p>
    <w:p w14:paraId="7EBB80A6" w14:textId="77777777" w:rsidR="00614AFF" w:rsidRPr="00614AFF" w:rsidRDefault="00614AFF" w:rsidP="00614AFF">
      <w:pPr>
        <w:rPr>
          <w:lang w:val="nb-NO"/>
        </w:rPr>
      </w:pPr>
      <w:r w:rsidRPr="00614AFF">
        <w:rPr>
          <w:lang w:val="nb-NO"/>
        </w:rPr>
        <w:t xml:space="preserve"> </w:t>
      </w:r>
    </w:p>
    <w:p w14:paraId="7A435890" w14:textId="77777777" w:rsidR="00614AFF" w:rsidRPr="00614AFF" w:rsidRDefault="00614AFF" w:rsidP="000E718F">
      <w:pPr>
        <w:pStyle w:val="Heading3"/>
        <w:rPr>
          <w:lang w:val="nb-NO"/>
        </w:rPr>
      </w:pPr>
      <w:bookmarkStart w:id="4" w:name="_Toc124161061"/>
      <w:r w:rsidRPr="00614AFF">
        <w:rPr>
          <w:lang w:val="nb-NO"/>
        </w:rPr>
        <w:t>Viktige årstall</w:t>
      </w:r>
      <w:bookmarkEnd w:id="4"/>
    </w:p>
    <w:p w14:paraId="10B9C269" w14:textId="1485A591" w:rsidR="00614AFF" w:rsidRPr="00614AFF" w:rsidRDefault="00614AFF" w:rsidP="00614AFF">
      <w:pPr>
        <w:rPr>
          <w:lang w:val="nb-NO"/>
        </w:rPr>
      </w:pPr>
      <w:r w:rsidRPr="00614AFF">
        <w:rPr>
          <w:lang w:val="nb-NO"/>
        </w:rPr>
        <w:t>539 f.Kr.: Tilbake fra Babylon</w:t>
      </w:r>
    </w:p>
    <w:p w14:paraId="328D38D9" w14:textId="662D65E5" w:rsidR="00614AFF" w:rsidRPr="00614AFF" w:rsidRDefault="00614AFF" w:rsidP="00614AFF">
      <w:pPr>
        <w:rPr>
          <w:lang w:val="nb-NO"/>
        </w:rPr>
      </w:pPr>
      <w:r w:rsidRPr="00614AFF">
        <w:rPr>
          <w:lang w:val="nb-NO"/>
        </w:rPr>
        <w:t>536 f.Kr.: Grunnmuren lagt</w:t>
      </w:r>
    </w:p>
    <w:p w14:paraId="6E3C9F48" w14:textId="76AAE133" w:rsidR="00614AFF" w:rsidRPr="00614AFF" w:rsidRDefault="00614AFF" w:rsidP="00614AFF">
      <w:pPr>
        <w:rPr>
          <w:lang w:val="nb-NO"/>
        </w:rPr>
      </w:pPr>
      <w:r w:rsidRPr="00614AFF">
        <w:rPr>
          <w:lang w:val="nb-NO"/>
        </w:rPr>
        <w:t>520 f.Kr.: Haggai og Sakarja (1:1)</w:t>
      </w:r>
    </w:p>
    <w:p w14:paraId="65D18C8E" w14:textId="148E47A8" w:rsidR="00614AFF" w:rsidRPr="00614AFF" w:rsidRDefault="00614AFF" w:rsidP="00614AFF">
      <w:pPr>
        <w:rPr>
          <w:lang w:val="nb-NO"/>
        </w:rPr>
      </w:pPr>
      <w:r w:rsidRPr="00614AFF">
        <w:rPr>
          <w:lang w:val="nb-NO"/>
        </w:rPr>
        <w:t>516 f.Kr.: Templet ferdig (Esra 6:15)</w:t>
      </w:r>
    </w:p>
    <w:p w14:paraId="2154AFE2" w14:textId="77777777" w:rsidR="00614AFF" w:rsidRPr="00614AFF" w:rsidRDefault="00614AFF" w:rsidP="00614AFF">
      <w:pPr>
        <w:rPr>
          <w:lang w:val="nb-NO"/>
        </w:rPr>
      </w:pPr>
    </w:p>
    <w:p w14:paraId="3C94985B" w14:textId="4FEA15EA" w:rsidR="00614AFF" w:rsidRPr="00614AFF" w:rsidRDefault="00614AFF" w:rsidP="000E718F">
      <w:pPr>
        <w:pStyle w:val="Heading3"/>
        <w:rPr>
          <w:lang w:val="nb-NO"/>
        </w:rPr>
      </w:pPr>
      <w:bookmarkStart w:id="5" w:name="_Toc124161062"/>
      <w:r w:rsidRPr="00614AFF">
        <w:rPr>
          <w:lang w:val="nb-NO"/>
        </w:rPr>
        <w:t>Historisk situasjon</w:t>
      </w:r>
      <w:r w:rsidR="0065055C">
        <w:rPr>
          <w:lang w:val="nb-NO"/>
        </w:rPr>
        <w:t xml:space="preserve"> (</w:t>
      </w:r>
      <w:r w:rsidRPr="00614AFF">
        <w:rPr>
          <w:lang w:val="nb-NO"/>
        </w:rPr>
        <w:t>520 f.Kr.</w:t>
      </w:r>
      <w:r w:rsidR="0065055C">
        <w:rPr>
          <w:lang w:val="nb-NO"/>
        </w:rPr>
        <w:t>)</w:t>
      </w:r>
      <w:bookmarkEnd w:id="5"/>
    </w:p>
    <w:p w14:paraId="0DDA9B96" w14:textId="315FC1B0" w:rsidR="00614AFF" w:rsidRPr="00614AFF" w:rsidRDefault="00614AFF" w:rsidP="00614AFF">
      <w:pPr>
        <w:rPr>
          <w:lang w:val="nb-NO"/>
        </w:rPr>
      </w:pPr>
      <w:r w:rsidRPr="00614AFF">
        <w:rPr>
          <w:lang w:val="nb-NO"/>
        </w:rPr>
        <w:t>De hadde begynt å gjenoppbygge sine egne hus, men hadde ikke arbeidet på templet siden 530 f.Kr. (10 år)</w:t>
      </w:r>
    </w:p>
    <w:p w14:paraId="1938AD97" w14:textId="180D40AF" w:rsidR="00614AFF" w:rsidRPr="00614AFF" w:rsidRDefault="00614AFF" w:rsidP="00614AFF">
      <w:pPr>
        <w:rPr>
          <w:lang w:val="nb-NO"/>
        </w:rPr>
      </w:pPr>
      <w:r w:rsidRPr="00614AFF">
        <w:rPr>
          <w:lang w:val="nb-NO"/>
        </w:rPr>
        <w:t xml:space="preserve">De hadde blitt hindret av nabofolkene tidligere, men nå er grunnen at </w:t>
      </w:r>
      <w:r w:rsidRPr="00E93958">
        <w:rPr>
          <w:i/>
          <w:iCs/>
          <w:lang w:val="nb-NO"/>
        </w:rPr>
        <w:t>“tiden er ikke</w:t>
      </w:r>
      <w:r w:rsidR="00E93958" w:rsidRPr="00E93958">
        <w:rPr>
          <w:i/>
          <w:iCs/>
          <w:lang w:val="nb-NO"/>
        </w:rPr>
        <w:t xml:space="preserve"> </w:t>
      </w:r>
      <w:r w:rsidRPr="00E93958">
        <w:rPr>
          <w:i/>
          <w:iCs/>
          <w:lang w:val="nb-NO"/>
        </w:rPr>
        <w:t>kommet”</w:t>
      </w:r>
      <w:r w:rsidRPr="00614AFF">
        <w:rPr>
          <w:lang w:val="nb-NO"/>
        </w:rPr>
        <w:t xml:space="preserve"> (1:2). Kanskje de trodde at byggingen ville bli sett på som et opprør og slått ned av Dareios?</w:t>
      </w:r>
    </w:p>
    <w:p w14:paraId="2E682684" w14:textId="3CF99F95" w:rsidR="00614AFF" w:rsidRPr="00614AFF" w:rsidRDefault="00614AFF" w:rsidP="00614AFF">
      <w:pPr>
        <w:rPr>
          <w:lang w:val="nb-NO"/>
        </w:rPr>
      </w:pPr>
      <w:r w:rsidRPr="00614AFF">
        <w:rPr>
          <w:lang w:val="nb-NO"/>
        </w:rPr>
        <w:t>Haggai og Sakarja oppmuntret til å fortsette gjenoppbyggingen trolig fordi det nå var blitt fred i riket på dette tidspunktet. Gud visste at Dareios ikke kom til å se på dette som et opprør.</w:t>
      </w:r>
    </w:p>
    <w:p w14:paraId="6C9A5351" w14:textId="3ACA58FC" w:rsidR="00614AFF" w:rsidRDefault="00614AFF" w:rsidP="00614AFF">
      <w:pPr>
        <w:rPr>
          <w:lang w:val="nb-NO"/>
        </w:rPr>
      </w:pPr>
      <w:r w:rsidRPr="00614AFF">
        <w:rPr>
          <w:lang w:val="nb-NO"/>
        </w:rPr>
        <w:t xml:space="preserve"> </w:t>
      </w:r>
    </w:p>
    <w:p w14:paraId="7FC493CF" w14:textId="33676B5B" w:rsidR="0098134B" w:rsidRDefault="0098134B" w:rsidP="00614AFF">
      <w:pPr>
        <w:rPr>
          <w:lang w:val="nb-NO"/>
        </w:rPr>
      </w:pPr>
    </w:p>
    <w:p w14:paraId="218E3EFA" w14:textId="77777777" w:rsidR="0098134B" w:rsidRPr="00614AFF" w:rsidRDefault="0098134B" w:rsidP="00614AFF">
      <w:pPr>
        <w:rPr>
          <w:lang w:val="nb-NO"/>
        </w:rPr>
      </w:pPr>
    </w:p>
    <w:p w14:paraId="777B418F" w14:textId="77777777" w:rsidR="00614AFF" w:rsidRPr="00614AFF" w:rsidRDefault="00614AFF" w:rsidP="000E718F">
      <w:pPr>
        <w:pStyle w:val="Heading3"/>
        <w:rPr>
          <w:lang w:val="nb-NO"/>
        </w:rPr>
      </w:pPr>
      <w:bookmarkStart w:id="6" w:name="_Toc124161063"/>
      <w:r w:rsidRPr="00614AFF">
        <w:rPr>
          <w:lang w:val="nb-NO"/>
        </w:rPr>
        <w:lastRenderedPageBreak/>
        <w:t>Struktur</w:t>
      </w:r>
      <w:bookmarkEnd w:id="6"/>
    </w:p>
    <w:tbl>
      <w:tblPr>
        <w:tblStyle w:val="TableGrid"/>
        <w:tblW w:w="0" w:type="auto"/>
        <w:tblLook w:val="04A0" w:firstRow="1" w:lastRow="0" w:firstColumn="1" w:lastColumn="0" w:noHBand="0" w:noVBand="1"/>
      </w:tblPr>
      <w:tblGrid>
        <w:gridCol w:w="4479"/>
        <w:gridCol w:w="4537"/>
      </w:tblGrid>
      <w:tr w:rsidR="0065055C" w14:paraId="3B2347B3" w14:textId="77777777" w:rsidTr="0065055C">
        <w:tc>
          <w:tcPr>
            <w:tcW w:w="4675" w:type="dxa"/>
          </w:tcPr>
          <w:p w14:paraId="56426CE1" w14:textId="700B43BD" w:rsidR="0065055C" w:rsidRDefault="0065055C" w:rsidP="00614AFF">
            <w:pPr>
              <w:rPr>
                <w:lang w:val="nb-NO"/>
              </w:rPr>
            </w:pPr>
            <w:r w:rsidRPr="00614AFF">
              <w:rPr>
                <w:lang w:val="nb-NO"/>
              </w:rPr>
              <w:t>1. budskap (kap 1)</w:t>
            </w:r>
            <w:r w:rsidRPr="00614AFF">
              <w:rPr>
                <w:lang w:val="nb-NO"/>
              </w:rPr>
              <w:tab/>
            </w:r>
          </w:p>
        </w:tc>
        <w:tc>
          <w:tcPr>
            <w:tcW w:w="4675" w:type="dxa"/>
          </w:tcPr>
          <w:p w14:paraId="4D57C4BC" w14:textId="341839C6" w:rsidR="0065055C" w:rsidRDefault="0065055C" w:rsidP="00614AFF">
            <w:pPr>
              <w:rPr>
                <w:lang w:val="nb-NO"/>
              </w:rPr>
            </w:pPr>
            <w:r w:rsidRPr="00614AFF">
              <w:rPr>
                <w:lang w:val="nb-NO"/>
              </w:rPr>
              <w:t xml:space="preserve">Til stattholderen Serubbabel og øverstepresten Josva. Avlingene er dårlige </w:t>
            </w:r>
            <w:r w:rsidRPr="00E93958">
              <w:rPr>
                <w:i/>
                <w:iCs/>
                <w:lang w:val="nb-NO"/>
              </w:rPr>
              <w:t>“fordi mitt hus ligger i ruiner mens dere har det travelt med deres egne hus”</w:t>
            </w:r>
            <w:r w:rsidRPr="00614AFF">
              <w:rPr>
                <w:lang w:val="nb-NO"/>
              </w:rPr>
              <w:t>. (1:9)</w:t>
            </w:r>
          </w:p>
        </w:tc>
      </w:tr>
      <w:tr w:rsidR="0065055C" w14:paraId="67166AFB" w14:textId="77777777" w:rsidTr="0065055C">
        <w:tc>
          <w:tcPr>
            <w:tcW w:w="4675" w:type="dxa"/>
          </w:tcPr>
          <w:p w14:paraId="7FFC0A39" w14:textId="77777777" w:rsidR="0065055C" w:rsidRPr="00614AFF" w:rsidRDefault="0065055C" w:rsidP="0065055C">
            <w:pPr>
              <w:rPr>
                <w:lang w:val="nb-NO"/>
              </w:rPr>
            </w:pPr>
            <w:r w:rsidRPr="00614AFF">
              <w:rPr>
                <w:lang w:val="nb-NO"/>
              </w:rPr>
              <w:t>2. budskap (2:1-9)</w:t>
            </w:r>
            <w:r w:rsidRPr="00614AFF">
              <w:rPr>
                <w:lang w:val="nb-NO"/>
              </w:rPr>
              <w:tab/>
            </w:r>
          </w:p>
          <w:p w14:paraId="53826AFA" w14:textId="77777777" w:rsidR="0065055C" w:rsidRDefault="0065055C" w:rsidP="00614AFF">
            <w:pPr>
              <w:rPr>
                <w:lang w:val="nb-NO"/>
              </w:rPr>
            </w:pPr>
          </w:p>
        </w:tc>
        <w:tc>
          <w:tcPr>
            <w:tcW w:w="4675" w:type="dxa"/>
          </w:tcPr>
          <w:p w14:paraId="4D4EE790" w14:textId="4BBE15DC" w:rsidR="0065055C" w:rsidRDefault="0065055C" w:rsidP="00614AFF">
            <w:pPr>
              <w:rPr>
                <w:lang w:val="nb-NO"/>
              </w:rPr>
            </w:pPr>
            <w:r w:rsidRPr="00614AFF">
              <w:rPr>
                <w:lang w:val="nb-NO"/>
              </w:rPr>
              <w:t>En oppmuntring til de som var sku</w:t>
            </w:r>
            <w:r>
              <w:t>ﬀ</w:t>
            </w:r>
            <w:r w:rsidRPr="00614AFF">
              <w:rPr>
                <w:lang w:val="nb-NO"/>
              </w:rPr>
              <w:t xml:space="preserve">et over det nye templet. Byggingen er likevel Guds vilje. </w:t>
            </w:r>
            <w:r w:rsidRPr="00E93958">
              <w:rPr>
                <w:i/>
                <w:iCs/>
                <w:lang w:val="nb-NO"/>
              </w:rPr>
              <w:t>“Dette nye huset skal bli herligere enn det første.”</w:t>
            </w:r>
          </w:p>
        </w:tc>
      </w:tr>
      <w:tr w:rsidR="0065055C" w:rsidRPr="0098134B" w14:paraId="2F5B019F" w14:textId="77777777" w:rsidTr="0065055C">
        <w:tc>
          <w:tcPr>
            <w:tcW w:w="4675" w:type="dxa"/>
          </w:tcPr>
          <w:p w14:paraId="6213200F" w14:textId="7C1BB244" w:rsidR="0065055C" w:rsidRDefault="0065055C" w:rsidP="00614AFF">
            <w:pPr>
              <w:rPr>
                <w:lang w:val="nb-NO"/>
              </w:rPr>
            </w:pPr>
            <w:r w:rsidRPr="00614AFF">
              <w:rPr>
                <w:lang w:val="nb-NO"/>
              </w:rPr>
              <w:t>3. budskap (2:10-19)</w:t>
            </w:r>
            <w:r w:rsidRPr="00614AFF">
              <w:rPr>
                <w:lang w:val="nb-NO"/>
              </w:rPr>
              <w:tab/>
            </w:r>
          </w:p>
        </w:tc>
        <w:tc>
          <w:tcPr>
            <w:tcW w:w="4675" w:type="dxa"/>
          </w:tcPr>
          <w:p w14:paraId="12C1C97A" w14:textId="7E368221" w:rsidR="0065055C" w:rsidRDefault="0065055C" w:rsidP="00614AFF">
            <w:pPr>
              <w:rPr>
                <w:lang w:val="nb-NO"/>
              </w:rPr>
            </w:pPr>
            <w:r w:rsidRPr="00614AFF">
              <w:rPr>
                <w:lang w:val="nb-NO"/>
              </w:rPr>
              <w:t>Paktsforbannelsene (dårlige avlinger) vil bli snudd til paktsvelsignelser siden de har gjenopptatt byggingen</w:t>
            </w:r>
          </w:p>
        </w:tc>
      </w:tr>
      <w:tr w:rsidR="0065055C" w:rsidRPr="0098134B" w14:paraId="37FF11D1" w14:textId="77777777" w:rsidTr="0065055C">
        <w:tc>
          <w:tcPr>
            <w:tcW w:w="4675" w:type="dxa"/>
          </w:tcPr>
          <w:p w14:paraId="515A025C" w14:textId="128EF131" w:rsidR="0065055C" w:rsidRDefault="0065055C" w:rsidP="00614AFF">
            <w:pPr>
              <w:rPr>
                <w:lang w:val="nb-NO"/>
              </w:rPr>
            </w:pPr>
            <w:r w:rsidRPr="00614AFF">
              <w:rPr>
                <w:lang w:val="nb-NO"/>
              </w:rPr>
              <w:t>4. budskap (2:20-23)</w:t>
            </w:r>
            <w:r w:rsidRPr="00614AFF">
              <w:rPr>
                <w:lang w:val="nb-NO"/>
              </w:rPr>
              <w:tab/>
            </w:r>
          </w:p>
        </w:tc>
        <w:tc>
          <w:tcPr>
            <w:tcW w:w="4675" w:type="dxa"/>
          </w:tcPr>
          <w:p w14:paraId="051955D9" w14:textId="5E75141C" w:rsidR="0065055C" w:rsidRDefault="0065055C" w:rsidP="00614AFF">
            <w:pPr>
              <w:rPr>
                <w:lang w:val="nb-NO"/>
              </w:rPr>
            </w:pPr>
            <w:r w:rsidRPr="00614AFF">
              <w:rPr>
                <w:lang w:val="nb-NO"/>
              </w:rPr>
              <w:t>Til Serubabel.</w:t>
            </w:r>
            <w:r>
              <w:rPr>
                <w:lang w:val="nb-NO"/>
              </w:rPr>
              <w:t xml:space="preserve"> </w:t>
            </w:r>
            <w:r w:rsidRPr="00614AFF">
              <w:rPr>
                <w:lang w:val="nb-NO"/>
              </w:rPr>
              <w:t>Nasjoner skal gå under men Serubabel er utvalgt.</w:t>
            </w:r>
          </w:p>
        </w:tc>
      </w:tr>
    </w:tbl>
    <w:p w14:paraId="4E8F03F5" w14:textId="77777777" w:rsidR="00614AFF" w:rsidRPr="00614AFF" w:rsidRDefault="00614AFF" w:rsidP="00614AFF">
      <w:pPr>
        <w:rPr>
          <w:lang w:val="nb-NO"/>
        </w:rPr>
      </w:pPr>
    </w:p>
    <w:p w14:paraId="679F4D3D" w14:textId="7EA59CF1" w:rsidR="00614AFF" w:rsidRPr="00614AFF" w:rsidRDefault="00614AFF" w:rsidP="0065055C">
      <w:pPr>
        <w:pStyle w:val="Heading2"/>
        <w:rPr>
          <w:lang w:val="nb-NO"/>
        </w:rPr>
      </w:pPr>
      <w:bookmarkStart w:id="7" w:name="_Toc124161064"/>
      <w:r w:rsidRPr="00614AFF">
        <w:rPr>
          <w:lang w:val="nb-NO"/>
        </w:rPr>
        <w:t>1.</w:t>
      </w:r>
      <w:r w:rsidR="0065055C">
        <w:rPr>
          <w:lang w:val="nb-NO"/>
        </w:rPr>
        <w:t xml:space="preserve"> B</w:t>
      </w:r>
      <w:r w:rsidRPr="00614AFF">
        <w:rPr>
          <w:lang w:val="nb-NO"/>
        </w:rPr>
        <w:t>udskap</w:t>
      </w:r>
      <w:r w:rsidR="0065055C">
        <w:rPr>
          <w:lang w:val="nb-NO"/>
        </w:rPr>
        <w:t xml:space="preserve"> (</w:t>
      </w:r>
      <w:r w:rsidR="00413584">
        <w:rPr>
          <w:lang w:val="nb-NO"/>
        </w:rPr>
        <w:t xml:space="preserve">Kap. </w:t>
      </w:r>
      <w:r w:rsidRPr="00614AFF">
        <w:rPr>
          <w:lang w:val="nb-NO"/>
        </w:rPr>
        <w:t>1</w:t>
      </w:r>
      <w:r w:rsidR="0065055C">
        <w:rPr>
          <w:lang w:val="nb-NO"/>
        </w:rPr>
        <w:t>)</w:t>
      </w:r>
      <w:bookmarkEnd w:id="7"/>
    </w:p>
    <w:p w14:paraId="0E157BF4" w14:textId="490AAE1E" w:rsidR="00614AFF" w:rsidRPr="00614AFF" w:rsidRDefault="00614AFF" w:rsidP="00614AFF">
      <w:pPr>
        <w:rPr>
          <w:lang w:val="nb-NO"/>
        </w:rPr>
      </w:pPr>
      <w:r w:rsidRPr="00614AFF">
        <w:rPr>
          <w:lang w:val="nb-NO"/>
        </w:rPr>
        <w:t xml:space="preserve">v. 4: Bordkledde kan bety at de bygde </w:t>
      </w:r>
      <w:r>
        <w:t>ﬁ</w:t>
      </w:r>
      <w:r w:rsidRPr="00614AFF">
        <w:rPr>
          <w:lang w:val="nb-NO"/>
        </w:rPr>
        <w:t xml:space="preserve">ne hus for seg selv (1 Kg 6:9, Jer 22:14), eller at arbeidet </w:t>
      </w:r>
      <w:r w:rsidR="003444B6">
        <w:rPr>
          <w:lang w:val="nb-NO"/>
        </w:rPr>
        <w:t xml:space="preserve">med deres egne hus </w:t>
      </w:r>
      <w:r w:rsidRPr="00614AFF">
        <w:rPr>
          <w:lang w:val="nb-NO"/>
        </w:rPr>
        <w:t>var ferdig. (v. 6: de var ikke så rike?)</w:t>
      </w:r>
    </w:p>
    <w:p w14:paraId="6941083E" w14:textId="0122D05E" w:rsidR="00614AFF" w:rsidRPr="00614AFF" w:rsidRDefault="00614AFF" w:rsidP="00614AFF">
      <w:pPr>
        <w:rPr>
          <w:lang w:val="nb-NO"/>
        </w:rPr>
      </w:pPr>
      <w:r w:rsidRPr="00614AFF">
        <w:rPr>
          <w:lang w:val="nb-NO"/>
        </w:rPr>
        <w:t>v. 6, v. 10-11: Paktsforbannelser</w:t>
      </w:r>
    </w:p>
    <w:p w14:paraId="60433A98" w14:textId="4F81EAE8" w:rsidR="00614AFF" w:rsidRPr="00F65276" w:rsidRDefault="00614AFF" w:rsidP="00F65276">
      <w:pPr>
        <w:pStyle w:val="ListParagraph"/>
        <w:numPr>
          <w:ilvl w:val="0"/>
          <w:numId w:val="2"/>
        </w:numPr>
        <w:rPr>
          <w:lang w:val="nb-NO"/>
        </w:rPr>
      </w:pPr>
      <w:r w:rsidRPr="00F65276">
        <w:rPr>
          <w:lang w:val="nb-NO"/>
        </w:rPr>
        <w:t>Dårlige avlinger (3. Mos 26:19-20, 5. Mos</w:t>
      </w:r>
      <w:r w:rsidR="00F65276" w:rsidRPr="00F65276">
        <w:rPr>
          <w:lang w:val="nb-NO"/>
        </w:rPr>
        <w:t xml:space="preserve"> </w:t>
      </w:r>
      <w:r w:rsidRPr="00F65276">
        <w:rPr>
          <w:lang w:val="nb-NO"/>
        </w:rPr>
        <w:t>28:38-40)</w:t>
      </w:r>
    </w:p>
    <w:p w14:paraId="0E2BC472" w14:textId="461DA72A" w:rsidR="00614AFF" w:rsidRPr="00F65276" w:rsidRDefault="00614AFF" w:rsidP="00F65276">
      <w:pPr>
        <w:pStyle w:val="ListParagraph"/>
        <w:numPr>
          <w:ilvl w:val="0"/>
          <w:numId w:val="2"/>
        </w:numPr>
        <w:rPr>
          <w:lang w:val="nb-NO"/>
        </w:rPr>
      </w:pPr>
      <w:r w:rsidRPr="00F65276">
        <w:rPr>
          <w:lang w:val="nb-NO"/>
        </w:rPr>
        <w:t>Spiser, men blir ikke mette (3. Mos 26:26)</w:t>
      </w:r>
    </w:p>
    <w:p w14:paraId="401BFA1E" w14:textId="7AA2CAC6" w:rsidR="00614AFF" w:rsidRPr="00F65276" w:rsidRDefault="00614AFF" w:rsidP="00F65276">
      <w:pPr>
        <w:pStyle w:val="ListParagraph"/>
        <w:numPr>
          <w:ilvl w:val="0"/>
          <w:numId w:val="2"/>
        </w:numPr>
        <w:rPr>
          <w:lang w:val="nb-NO"/>
        </w:rPr>
      </w:pPr>
      <w:r w:rsidRPr="00F65276">
        <w:rPr>
          <w:lang w:val="nb-NO"/>
        </w:rPr>
        <w:t>Tørst, hullete pung (5. Mos 28:48)</w:t>
      </w:r>
    </w:p>
    <w:p w14:paraId="332E6030" w14:textId="03BDE02A" w:rsidR="00614AFF" w:rsidRPr="00614AFF" w:rsidRDefault="00614AFF" w:rsidP="00614AFF">
      <w:pPr>
        <w:rPr>
          <w:lang w:val="nb-NO"/>
        </w:rPr>
      </w:pPr>
      <w:r w:rsidRPr="00614AFF">
        <w:rPr>
          <w:lang w:val="nb-NO"/>
        </w:rPr>
        <w:t>v. 8: Å la Guds tempel ligge i ruiner var en vanære og symboliserte at Gud var</w:t>
      </w:r>
      <w:r w:rsidR="00EB5C28">
        <w:rPr>
          <w:lang w:val="nb-NO"/>
        </w:rPr>
        <w:t xml:space="preserve"> </w:t>
      </w:r>
      <w:r w:rsidRPr="00614AFF">
        <w:rPr>
          <w:lang w:val="nb-NO"/>
        </w:rPr>
        <w:t>beseiret. Så de ikke på tilbakevendingen fra Babylon som Guds verk?</w:t>
      </w:r>
    </w:p>
    <w:p w14:paraId="152CD88C" w14:textId="3C0C95D0" w:rsidR="00614AFF" w:rsidRPr="00614AFF" w:rsidRDefault="00614AFF" w:rsidP="00614AFF">
      <w:pPr>
        <w:rPr>
          <w:lang w:val="nb-NO"/>
        </w:rPr>
      </w:pPr>
      <w:r w:rsidRPr="00614AFF">
        <w:rPr>
          <w:lang w:val="nb-NO"/>
        </w:rPr>
        <w:t>v. 12-15: Ærefrykt, tillit og vilje til å fullføre.</w:t>
      </w:r>
    </w:p>
    <w:p w14:paraId="747C34CB" w14:textId="77777777" w:rsidR="00614AFF" w:rsidRPr="00614AFF" w:rsidRDefault="00614AFF" w:rsidP="00614AFF">
      <w:pPr>
        <w:rPr>
          <w:lang w:val="nb-NO"/>
        </w:rPr>
      </w:pPr>
      <w:r w:rsidRPr="00614AFF">
        <w:rPr>
          <w:lang w:val="nb-NO"/>
        </w:rPr>
        <w:t xml:space="preserve"> </w:t>
      </w:r>
    </w:p>
    <w:p w14:paraId="2F0C5BD3" w14:textId="288D323B" w:rsidR="00614AFF" w:rsidRPr="00614AFF" w:rsidRDefault="00614AFF" w:rsidP="002306CF">
      <w:pPr>
        <w:pStyle w:val="Heading2"/>
        <w:rPr>
          <w:lang w:val="nb-NO"/>
        </w:rPr>
      </w:pPr>
      <w:bookmarkStart w:id="8" w:name="_Toc124161065"/>
      <w:r w:rsidRPr="00614AFF">
        <w:rPr>
          <w:lang w:val="nb-NO"/>
        </w:rPr>
        <w:t>2.</w:t>
      </w:r>
      <w:r w:rsidR="002306CF">
        <w:rPr>
          <w:lang w:val="nb-NO"/>
        </w:rPr>
        <w:t xml:space="preserve"> B</w:t>
      </w:r>
      <w:r w:rsidRPr="00614AFF">
        <w:rPr>
          <w:lang w:val="nb-NO"/>
        </w:rPr>
        <w:t>udskap</w:t>
      </w:r>
      <w:r w:rsidR="002306CF">
        <w:rPr>
          <w:lang w:val="nb-NO"/>
        </w:rPr>
        <w:t xml:space="preserve"> (</w:t>
      </w:r>
      <w:r w:rsidRPr="00614AFF">
        <w:rPr>
          <w:lang w:val="nb-NO"/>
        </w:rPr>
        <w:t>2:1-9</w:t>
      </w:r>
      <w:r w:rsidR="002306CF">
        <w:rPr>
          <w:lang w:val="nb-NO"/>
        </w:rPr>
        <w:t>)</w:t>
      </w:r>
      <w:bookmarkEnd w:id="8"/>
    </w:p>
    <w:p w14:paraId="077B6FA6" w14:textId="77777777" w:rsidR="00614AFF" w:rsidRPr="00614AFF" w:rsidRDefault="00614AFF" w:rsidP="00614AFF">
      <w:pPr>
        <w:rPr>
          <w:lang w:val="nb-NO"/>
        </w:rPr>
      </w:pPr>
      <w:r w:rsidRPr="00614AFF">
        <w:rPr>
          <w:lang w:val="nb-NO"/>
        </w:rPr>
        <w:t>2:1 - Ca. 7 uker senere, 26 dager etter at de fortsatte byggingen igjen i 1:15.</w:t>
      </w:r>
    </w:p>
    <w:p w14:paraId="2576F159" w14:textId="49DC0E0D" w:rsidR="00614AFF" w:rsidRPr="00F3185A" w:rsidRDefault="00614AFF" w:rsidP="00F3185A">
      <w:pPr>
        <w:pStyle w:val="ListParagraph"/>
        <w:numPr>
          <w:ilvl w:val="0"/>
          <w:numId w:val="3"/>
        </w:numPr>
        <w:rPr>
          <w:lang w:val="nb-NO"/>
        </w:rPr>
      </w:pPr>
      <w:r w:rsidRPr="00F3185A">
        <w:rPr>
          <w:lang w:val="nb-NO"/>
        </w:rPr>
        <w:t>01.07. — “Første nyttårsdag” - hviledag med hornblåsing</w:t>
      </w:r>
    </w:p>
    <w:p w14:paraId="5F15A617" w14:textId="1A13D920" w:rsidR="00614AFF" w:rsidRPr="00F3185A" w:rsidRDefault="00614AFF" w:rsidP="00F3185A">
      <w:pPr>
        <w:pStyle w:val="ListParagraph"/>
        <w:numPr>
          <w:ilvl w:val="0"/>
          <w:numId w:val="3"/>
        </w:numPr>
        <w:rPr>
          <w:lang w:val="nb-NO"/>
        </w:rPr>
      </w:pPr>
      <w:r w:rsidRPr="00F3185A">
        <w:rPr>
          <w:lang w:val="nb-NO"/>
        </w:rPr>
        <w:t>10.07. — Den store forsoningsdagen</w:t>
      </w:r>
    </w:p>
    <w:p w14:paraId="5C91BA7D" w14:textId="067D5049" w:rsidR="00614AFF" w:rsidRPr="00F3185A" w:rsidRDefault="00614AFF" w:rsidP="00F3185A">
      <w:pPr>
        <w:pStyle w:val="ListParagraph"/>
        <w:numPr>
          <w:ilvl w:val="0"/>
          <w:numId w:val="3"/>
        </w:numPr>
        <w:rPr>
          <w:lang w:val="nb-NO"/>
        </w:rPr>
      </w:pPr>
      <w:r w:rsidRPr="00F3185A">
        <w:rPr>
          <w:lang w:val="nb-NO"/>
        </w:rPr>
        <w:lastRenderedPageBreak/>
        <w:t>15.-21.07.  —  Løvhyttefesten</w:t>
      </w:r>
    </w:p>
    <w:p w14:paraId="5DAC2A18" w14:textId="77777777" w:rsidR="00614AFF" w:rsidRPr="000E718F" w:rsidRDefault="00614AFF" w:rsidP="000E718F">
      <w:pPr>
        <w:rPr>
          <w:b/>
          <w:bCs/>
          <w:lang w:val="nb-NO"/>
        </w:rPr>
      </w:pPr>
      <w:r w:rsidRPr="000E718F">
        <w:rPr>
          <w:b/>
          <w:bCs/>
          <w:lang w:val="nb-NO"/>
        </w:rPr>
        <w:t>Hvem er dette budskapet til?</w:t>
      </w:r>
    </w:p>
    <w:p w14:paraId="30D7CF02" w14:textId="107DA1B7" w:rsidR="00614AFF" w:rsidRPr="00614AFF" w:rsidRDefault="00614AFF" w:rsidP="00614AFF">
      <w:pPr>
        <w:rPr>
          <w:lang w:val="nb-NO"/>
        </w:rPr>
      </w:pPr>
      <w:r w:rsidRPr="00614AFF">
        <w:rPr>
          <w:lang w:val="nb-NO"/>
        </w:rPr>
        <w:t>2:3 - En oppmuntring til de som var sku</w:t>
      </w:r>
      <w:r>
        <w:t>ﬀ</w:t>
      </w:r>
      <w:r w:rsidRPr="00614AFF">
        <w:rPr>
          <w:lang w:val="nb-NO"/>
        </w:rPr>
        <w:t>et over den nye grunnvollen (Esr 3:12).</w:t>
      </w:r>
    </w:p>
    <w:p w14:paraId="622D55F8" w14:textId="3EB1AEDD" w:rsidR="00614AFF" w:rsidRPr="00614AFF" w:rsidRDefault="00614AFF" w:rsidP="00614AFF">
      <w:pPr>
        <w:rPr>
          <w:lang w:val="nb-NO"/>
        </w:rPr>
      </w:pPr>
      <w:r w:rsidRPr="00614AFF">
        <w:rPr>
          <w:lang w:val="nb-NO"/>
        </w:rPr>
        <w:t>Demotiverte igjen…</w:t>
      </w:r>
    </w:p>
    <w:p w14:paraId="2FA7B7E8" w14:textId="1A8F1F9F" w:rsidR="00614AFF" w:rsidRPr="00614AFF" w:rsidRDefault="00614AFF" w:rsidP="00614AFF">
      <w:pPr>
        <w:rPr>
          <w:lang w:val="nb-NO"/>
        </w:rPr>
      </w:pPr>
      <w:r w:rsidRPr="00614AFF">
        <w:rPr>
          <w:lang w:val="nb-NO"/>
        </w:rPr>
        <w:t xml:space="preserve"> </w:t>
      </w:r>
    </w:p>
    <w:p w14:paraId="5046FB00" w14:textId="77777777" w:rsidR="00614AFF" w:rsidRPr="00614AFF" w:rsidRDefault="00614AFF" w:rsidP="00C95AB7">
      <w:pPr>
        <w:pStyle w:val="Heading3"/>
        <w:rPr>
          <w:lang w:val="nb-NO"/>
        </w:rPr>
      </w:pPr>
      <w:bookmarkStart w:id="9" w:name="_Toc124161066"/>
      <w:r w:rsidRPr="00614AFF">
        <w:rPr>
          <w:lang w:val="nb-NO"/>
        </w:rPr>
        <w:t>2:1-5</w:t>
      </w:r>
      <w:bookmarkEnd w:id="9"/>
    </w:p>
    <w:p w14:paraId="09C1E12C" w14:textId="116540DC" w:rsidR="00614AFF" w:rsidRPr="008921BC" w:rsidRDefault="00614AFF" w:rsidP="008921BC">
      <w:pPr>
        <w:rPr>
          <w:b/>
          <w:bCs/>
          <w:lang w:val="nb-NO"/>
        </w:rPr>
      </w:pPr>
      <w:r w:rsidRPr="008921BC">
        <w:rPr>
          <w:b/>
          <w:bCs/>
          <w:lang w:val="nb-NO"/>
        </w:rPr>
        <w:t>Hvilke(t) uttrykk gjentas?</w:t>
      </w:r>
    </w:p>
    <w:p w14:paraId="6BA65049" w14:textId="0948DFE7" w:rsidR="009136CD" w:rsidRPr="008921BC" w:rsidRDefault="009136CD" w:rsidP="009136CD">
      <w:pPr>
        <w:rPr>
          <w:i/>
          <w:iCs/>
          <w:lang w:val="nb-NO"/>
        </w:rPr>
      </w:pPr>
      <w:r w:rsidRPr="008921BC">
        <w:rPr>
          <w:i/>
          <w:iCs/>
          <w:lang w:val="nb-NO"/>
        </w:rPr>
        <w:t>“Vær sterke!”</w:t>
      </w:r>
      <w:r w:rsidR="008921BC" w:rsidRPr="008921BC">
        <w:rPr>
          <w:i/>
          <w:iCs/>
          <w:lang w:val="nb-NO"/>
        </w:rPr>
        <w:t xml:space="preserve"> </w:t>
      </w:r>
      <w:r w:rsidRPr="008921BC">
        <w:rPr>
          <w:i/>
          <w:iCs/>
          <w:lang w:val="nb-NO"/>
        </w:rPr>
        <w:t>/</w:t>
      </w:r>
      <w:r w:rsidR="008921BC" w:rsidRPr="008921BC">
        <w:rPr>
          <w:i/>
          <w:iCs/>
          <w:lang w:val="nb-NO"/>
        </w:rPr>
        <w:t xml:space="preserve"> </w:t>
      </w:r>
      <w:r w:rsidRPr="008921BC">
        <w:rPr>
          <w:i/>
          <w:iCs/>
          <w:lang w:val="nb-NO"/>
        </w:rPr>
        <w:t>“Vær ikke redde!”</w:t>
      </w:r>
    </w:p>
    <w:p w14:paraId="6DE7FFB1" w14:textId="28363AAC" w:rsidR="00614AFF" w:rsidRPr="008921BC" w:rsidRDefault="00614AFF" w:rsidP="008921BC">
      <w:pPr>
        <w:rPr>
          <w:b/>
          <w:bCs/>
          <w:lang w:val="nb-NO"/>
        </w:rPr>
      </w:pPr>
      <w:r w:rsidRPr="008921BC">
        <w:rPr>
          <w:b/>
          <w:bCs/>
          <w:lang w:val="nb-NO"/>
        </w:rPr>
        <w:t>Hvilken forbindelse har v. 5 til akkurat den dagen Haggai kom med dette budskapet?</w:t>
      </w:r>
    </w:p>
    <w:p w14:paraId="34C4ADFD" w14:textId="77777777" w:rsidR="009136CD" w:rsidRPr="00614AFF" w:rsidRDefault="009136CD" w:rsidP="009136CD">
      <w:pPr>
        <w:rPr>
          <w:lang w:val="nb-NO"/>
        </w:rPr>
      </w:pPr>
      <w:r w:rsidRPr="00614AFF">
        <w:rPr>
          <w:lang w:val="nb-NO"/>
        </w:rPr>
        <w:t>Siste dag i løvhyttefesten, som var til minne om utgangen fra Egypt.</w:t>
      </w:r>
    </w:p>
    <w:p w14:paraId="784917AB" w14:textId="117597CC" w:rsidR="00614AFF" w:rsidRPr="008921BC" w:rsidRDefault="00614AFF" w:rsidP="008921BC">
      <w:pPr>
        <w:rPr>
          <w:b/>
          <w:bCs/>
          <w:lang w:val="nb-NO"/>
        </w:rPr>
      </w:pPr>
      <w:r w:rsidRPr="008921BC">
        <w:rPr>
          <w:b/>
          <w:bCs/>
          <w:lang w:val="nb-NO"/>
        </w:rPr>
        <w:t>Hvorfor sier Gud “dere” i v. 5 når han snakker om noe som skjedde mange hundre år tidligere?</w:t>
      </w:r>
    </w:p>
    <w:p w14:paraId="1C46F28F" w14:textId="77777777" w:rsidR="009136CD" w:rsidRPr="00614AFF" w:rsidRDefault="009136CD" w:rsidP="009136CD">
      <w:pPr>
        <w:rPr>
          <w:lang w:val="nb-NO"/>
        </w:rPr>
      </w:pPr>
      <w:r w:rsidRPr="00614AFF">
        <w:rPr>
          <w:lang w:val="nb-NO"/>
        </w:rPr>
        <w:t>Løftet gjelder fortsatt. De er fortsatt hans folk. De er en del av grunnen til at utgangen skjedde, og målet er Messias.</w:t>
      </w:r>
    </w:p>
    <w:p w14:paraId="271DEA64" w14:textId="32F4919A" w:rsidR="00614AFF" w:rsidRPr="008921BC" w:rsidRDefault="00614AFF" w:rsidP="008921BC">
      <w:pPr>
        <w:rPr>
          <w:b/>
          <w:bCs/>
          <w:lang w:val="nb-NO"/>
        </w:rPr>
      </w:pPr>
      <w:r w:rsidRPr="008921BC">
        <w:rPr>
          <w:b/>
          <w:bCs/>
          <w:lang w:val="nb-NO"/>
        </w:rPr>
        <w:t>Hvordan ønsker Gud å oppmuntre dem med dette budskapet? (v. 1-5)</w:t>
      </w:r>
    </w:p>
    <w:p w14:paraId="6BEAF9FF" w14:textId="405D5D78" w:rsidR="00614AFF" w:rsidRPr="00614AFF" w:rsidRDefault="00614AFF" w:rsidP="00614AFF">
      <w:pPr>
        <w:rPr>
          <w:lang w:val="nb-NO"/>
        </w:rPr>
      </w:pPr>
      <w:r w:rsidRPr="00614AFF">
        <w:rPr>
          <w:lang w:val="nb-NO"/>
        </w:rPr>
        <w:t>Han er med dem. De gjør hans vilje, selv om det ser ut som ingenting.</w:t>
      </w:r>
    </w:p>
    <w:p w14:paraId="3085AB04" w14:textId="77777777" w:rsidR="00614AFF" w:rsidRPr="00614AFF" w:rsidRDefault="00614AFF" w:rsidP="00614AFF">
      <w:pPr>
        <w:rPr>
          <w:lang w:val="nb-NO"/>
        </w:rPr>
      </w:pPr>
      <w:r w:rsidRPr="00614AFF">
        <w:rPr>
          <w:lang w:val="nb-NO"/>
        </w:rPr>
        <w:t xml:space="preserve"> </w:t>
      </w:r>
    </w:p>
    <w:p w14:paraId="3A0B0F14" w14:textId="77777777" w:rsidR="00614AFF" w:rsidRPr="00614AFF" w:rsidRDefault="00614AFF" w:rsidP="00C95AB7">
      <w:pPr>
        <w:pStyle w:val="Heading3"/>
        <w:rPr>
          <w:lang w:val="nb-NO"/>
        </w:rPr>
      </w:pPr>
      <w:bookmarkStart w:id="10" w:name="_Toc124161067"/>
      <w:r w:rsidRPr="00614AFF">
        <w:rPr>
          <w:lang w:val="nb-NO"/>
        </w:rPr>
        <w:t>2:6-9</w:t>
      </w:r>
      <w:bookmarkEnd w:id="10"/>
    </w:p>
    <w:p w14:paraId="35C230E4" w14:textId="1A76CE0A" w:rsidR="00614AFF" w:rsidRPr="000E718F" w:rsidRDefault="00614AFF" w:rsidP="000E718F">
      <w:pPr>
        <w:rPr>
          <w:b/>
          <w:bCs/>
          <w:lang w:val="nb-NO"/>
        </w:rPr>
      </w:pPr>
      <w:r w:rsidRPr="000E718F">
        <w:rPr>
          <w:b/>
          <w:bCs/>
          <w:lang w:val="nb-NO"/>
        </w:rPr>
        <w:t>Når rister/ristet Gud alle folkeslag (v. 6-7)? (se gjerne Heb 12:26-28)</w:t>
      </w:r>
    </w:p>
    <w:p w14:paraId="3CBE1AEC" w14:textId="77777777" w:rsidR="00C11FB8" w:rsidRPr="00614AFF" w:rsidRDefault="00C11FB8" w:rsidP="00C11FB8">
      <w:pPr>
        <w:rPr>
          <w:lang w:val="nb-NO"/>
        </w:rPr>
      </w:pPr>
      <w:r w:rsidRPr="00614AFF">
        <w:rPr>
          <w:lang w:val="nb-NO"/>
        </w:rPr>
        <w:t>Gud rister folkeslag inn i sitt rike mellom Jesu 1. og 2. komme.</w:t>
      </w:r>
    </w:p>
    <w:p w14:paraId="75DA5EDC" w14:textId="1AE96049" w:rsidR="00614AFF" w:rsidRPr="000E718F" w:rsidRDefault="00614AFF" w:rsidP="000E718F">
      <w:pPr>
        <w:rPr>
          <w:b/>
          <w:bCs/>
          <w:lang w:val="nb-NO"/>
        </w:rPr>
      </w:pPr>
      <w:r w:rsidRPr="000E718F">
        <w:rPr>
          <w:b/>
          <w:bCs/>
          <w:lang w:val="nb-NO"/>
        </w:rPr>
        <w:t>Hva slags ‘skatter’ eller ‘lengsel’ kan det være snakk om?</w:t>
      </w:r>
    </w:p>
    <w:p w14:paraId="56D21715" w14:textId="20563F50" w:rsidR="00C11FB8" w:rsidRDefault="00C11FB8" w:rsidP="00614AFF">
      <w:pPr>
        <w:rPr>
          <w:lang w:val="nb-NO"/>
        </w:rPr>
      </w:pPr>
      <w:r w:rsidRPr="00C11FB8">
        <w:rPr>
          <w:lang w:val="nb-NO"/>
        </w:rPr>
        <w:t>Kanskje også jordiske skatter, men definitivt frelse ved Messias siden ristingen er messiansk.</w:t>
      </w:r>
    </w:p>
    <w:p w14:paraId="55761B6D" w14:textId="05959718" w:rsidR="00614AFF" w:rsidRPr="000E718F" w:rsidRDefault="00614AFF" w:rsidP="000E718F">
      <w:pPr>
        <w:rPr>
          <w:b/>
          <w:bCs/>
          <w:lang w:val="nb-NO"/>
        </w:rPr>
      </w:pPr>
      <w:r w:rsidRPr="000E718F">
        <w:rPr>
          <w:b/>
          <w:bCs/>
          <w:lang w:val="nb-NO"/>
        </w:rPr>
        <w:t>Hva slags herlighet kan Gud mene? (v. 7) Og på hvilken måte ble dette templet herligere enn det forrige templet? (v. 9)</w:t>
      </w:r>
    </w:p>
    <w:p w14:paraId="42F04EA4" w14:textId="1E869D15" w:rsidR="00C11FB8" w:rsidRDefault="00C11FB8" w:rsidP="00614AFF">
      <w:pPr>
        <w:rPr>
          <w:lang w:val="nb-NO"/>
        </w:rPr>
      </w:pPr>
      <w:r w:rsidRPr="00C11FB8">
        <w:rPr>
          <w:lang w:val="nb-NO"/>
        </w:rPr>
        <w:t>Ingen herlighet nevnes i Esra 6:17-18. Ristingen er “messiansk”, og tempelet skal føre til at Messias kommer (Joh 1:14).</w:t>
      </w:r>
    </w:p>
    <w:p w14:paraId="2F070807" w14:textId="54CC76A4" w:rsidR="00614AFF" w:rsidRPr="000E718F" w:rsidRDefault="00614AFF" w:rsidP="000E718F">
      <w:pPr>
        <w:rPr>
          <w:b/>
          <w:bCs/>
          <w:lang w:val="nb-NO"/>
        </w:rPr>
      </w:pPr>
      <w:r w:rsidRPr="000E718F">
        <w:rPr>
          <w:b/>
          <w:bCs/>
          <w:lang w:val="nb-NO"/>
        </w:rPr>
        <w:lastRenderedPageBreak/>
        <w:t>Hvordan ville dette oppmuntre dem i byggingen?</w:t>
      </w:r>
    </w:p>
    <w:p w14:paraId="521294F4" w14:textId="3B3C7F38" w:rsidR="00614AFF" w:rsidRPr="00614AFF" w:rsidRDefault="00614AFF" w:rsidP="00614AFF">
      <w:pPr>
        <w:rPr>
          <w:lang w:val="nb-NO"/>
        </w:rPr>
      </w:pPr>
      <w:r w:rsidRPr="00614AFF">
        <w:rPr>
          <w:lang w:val="nb-NO"/>
        </w:rPr>
        <w:t>Hvis de fortsetter å bygge, skal det ta helt av på en overraskende måte. Salomos tempel vil blekne i lys av hva dette tempelet fører til. Dette skal berøre alle folkeslag, skal føre til en mye større åndelig herlighet og gi fred.</w:t>
      </w:r>
    </w:p>
    <w:p w14:paraId="2D4A3B82" w14:textId="5F3D7275" w:rsidR="00614AFF" w:rsidRPr="00614AFF" w:rsidRDefault="00614AFF" w:rsidP="00614AFF">
      <w:pPr>
        <w:rPr>
          <w:lang w:val="nb-NO"/>
        </w:rPr>
      </w:pPr>
      <w:r w:rsidRPr="00614AFF">
        <w:rPr>
          <w:lang w:val="nb-NO"/>
        </w:rPr>
        <w:t xml:space="preserve"> </w:t>
      </w:r>
    </w:p>
    <w:p w14:paraId="13D9A2BA" w14:textId="77777777" w:rsidR="00614AFF" w:rsidRPr="00614AFF" w:rsidRDefault="00614AFF" w:rsidP="00C95AB7">
      <w:pPr>
        <w:pStyle w:val="Heading3"/>
        <w:rPr>
          <w:lang w:val="nb-NO"/>
        </w:rPr>
      </w:pPr>
      <w:bookmarkStart w:id="11" w:name="_Toc124161068"/>
      <w:r w:rsidRPr="00614AFF">
        <w:rPr>
          <w:lang w:val="nb-NO"/>
        </w:rPr>
        <w:t>Hva slags ‘skatter’ eller ‘lengsel’ kan det være snakk om?</w:t>
      </w:r>
      <w:bookmarkEnd w:id="11"/>
    </w:p>
    <w:p w14:paraId="1ED8F9E1" w14:textId="38D7F096" w:rsidR="00614AFF" w:rsidRPr="00614AFF" w:rsidRDefault="00614AFF" w:rsidP="00614AFF">
      <w:pPr>
        <w:rPr>
          <w:lang w:val="nb-NO"/>
        </w:rPr>
      </w:pPr>
      <w:r w:rsidRPr="00614AFF">
        <w:rPr>
          <w:lang w:val="nb-NO"/>
        </w:rPr>
        <w:t>Bokstavelig lengsel/begjær, men brukes ofte om</w:t>
      </w:r>
      <w:r w:rsidR="00C11FB8">
        <w:rPr>
          <w:lang w:val="nb-NO"/>
        </w:rPr>
        <w:t xml:space="preserve"> </w:t>
      </w:r>
      <w:r w:rsidRPr="00614AFF">
        <w:rPr>
          <w:lang w:val="nb-NO"/>
        </w:rPr>
        <w:t>skatter.</w:t>
      </w:r>
    </w:p>
    <w:p w14:paraId="04F6EDB4" w14:textId="4F357A71" w:rsidR="00614AFF" w:rsidRPr="00614AFF" w:rsidRDefault="00614AFF" w:rsidP="00614AFF">
      <w:pPr>
        <w:rPr>
          <w:lang w:val="nb-NO"/>
        </w:rPr>
      </w:pPr>
      <w:r w:rsidRPr="00614AFF">
        <w:rPr>
          <w:lang w:val="nb-NO"/>
        </w:rPr>
        <w:t>Fysiske skatter eller åndelig lengsel? Begge?</w:t>
      </w:r>
    </w:p>
    <w:p w14:paraId="64BEA760" w14:textId="0CADA949" w:rsidR="00614AFF" w:rsidRPr="00614AFF" w:rsidRDefault="00614AFF" w:rsidP="00614AFF">
      <w:pPr>
        <w:rPr>
          <w:lang w:val="nb-NO"/>
        </w:rPr>
      </w:pPr>
      <w:r w:rsidRPr="00614AFF">
        <w:rPr>
          <w:lang w:val="nb-NO"/>
        </w:rPr>
        <w:t>Herodes gjorde tempelet til et av de mest praktfulle</w:t>
      </w:r>
      <w:r w:rsidR="00903FA7">
        <w:rPr>
          <w:lang w:val="nb-NO"/>
        </w:rPr>
        <w:t xml:space="preserve"> </w:t>
      </w:r>
      <w:r w:rsidRPr="00614AFF">
        <w:rPr>
          <w:lang w:val="nb-NO"/>
        </w:rPr>
        <w:t>byggverkene i oldtiden, større enn Salomos tempel.</w:t>
      </w:r>
    </w:p>
    <w:p w14:paraId="0127F92D" w14:textId="11A89B0C" w:rsidR="00614AFF" w:rsidRPr="00614AFF" w:rsidRDefault="00614AFF" w:rsidP="00614AFF">
      <w:pPr>
        <w:rPr>
          <w:lang w:val="nb-NO"/>
        </w:rPr>
      </w:pPr>
      <w:r w:rsidRPr="00614AFF">
        <w:rPr>
          <w:lang w:val="nb-NO"/>
        </w:rPr>
        <w:t>Subjektet er entall (</w:t>
      </w:r>
      <w:r w:rsidRPr="00F36084">
        <w:rPr>
          <w:i/>
          <w:iCs/>
          <w:lang w:val="nb-NO"/>
        </w:rPr>
        <w:t>“skatt/lengsel”</w:t>
      </w:r>
      <w:r w:rsidRPr="00614AFF">
        <w:rPr>
          <w:lang w:val="nb-NO"/>
        </w:rPr>
        <w:t>), men verbet er flertall (</w:t>
      </w:r>
      <w:r w:rsidRPr="00F36084">
        <w:rPr>
          <w:i/>
          <w:iCs/>
          <w:lang w:val="nb-NO"/>
        </w:rPr>
        <w:t>“de kommer”</w:t>
      </w:r>
      <w:r w:rsidRPr="00614AFF">
        <w:rPr>
          <w:lang w:val="nb-NO"/>
        </w:rPr>
        <w:t xml:space="preserve">). BGO: </w:t>
      </w:r>
      <w:r w:rsidRPr="00F36084">
        <w:rPr>
          <w:i/>
          <w:iCs/>
          <w:lang w:val="nb-NO"/>
        </w:rPr>
        <w:t>“de skal komme til alle folkeslagenes lengsel…”</w:t>
      </w:r>
      <w:r w:rsidRPr="00614AFF">
        <w:rPr>
          <w:lang w:val="nb-NO"/>
        </w:rPr>
        <w:t xml:space="preserve"> Noen tolker dette messiansk.</w:t>
      </w:r>
    </w:p>
    <w:p w14:paraId="758EEB04" w14:textId="0C50DE80" w:rsidR="00614AFF" w:rsidRPr="00614AFF" w:rsidRDefault="00614AFF" w:rsidP="00614AFF">
      <w:pPr>
        <w:rPr>
          <w:lang w:val="nb-NO"/>
        </w:rPr>
      </w:pPr>
      <w:r w:rsidRPr="00F36084">
        <w:rPr>
          <w:i/>
          <w:iCs/>
          <w:lang w:val="nb-NO"/>
        </w:rPr>
        <w:t>“Nasjonenes lengsel”</w:t>
      </w:r>
      <w:r w:rsidRPr="00614AFF">
        <w:rPr>
          <w:lang w:val="nb-NO"/>
        </w:rPr>
        <w:t xml:space="preserve"> ble tolket messiansk av jøder før Jesus.</w:t>
      </w:r>
    </w:p>
    <w:p w14:paraId="06DAF716" w14:textId="15747E63" w:rsidR="00614AFF" w:rsidRPr="00614AFF" w:rsidRDefault="00614AFF" w:rsidP="00614AFF">
      <w:pPr>
        <w:rPr>
          <w:lang w:val="nb-NO"/>
        </w:rPr>
      </w:pPr>
      <w:r w:rsidRPr="00614AFF">
        <w:rPr>
          <w:lang w:val="nb-NO"/>
        </w:rPr>
        <w:t>Kanskje også jordiske skatter, men definitivt frelse ved Messias siden ristingen er messiansk</w:t>
      </w:r>
    </w:p>
    <w:p w14:paraId="36803150" w14:textId="5FEC6FBB" w:rsidR="00614AFF" w:rsidRPr="00F36084" w:rsidRDefault="00657657" w:rsidP="00614AFF">
      <w:pPr>
        <w:rPr>
          <w:i/>
          <w:iCs/>
        </w:rPr>
      </w:pPr>
      <w:r w:rsidRPr="00F36084">
        <w:rPr>
          <w:i/>
          <w:iCs/>
        </w:rPr>
        <w:t>“</w:t>
      </w:r>
      <w:r w:rsidR="00614AFF" w:rsidRPr="00F36084">
        <w:rPr>
          <w:i/>
          <w:iCs/>
        </w:rPr>
        <w:t>Thus saith the Lord, the Lord of Hosts: Yet once a little while, and I will shake the heaven and the earth and the sea and the dry land. And I will shake all nations, and the desire of all nations shall come. The Lord, whom ye seek, shall suddenly come to His temple, even the messenger of the covenant, whom ye delight in: behold, He shall come, saith the Lord of Hosts.”</w:t>
      </w:r>
      <w:r w:rsidR="006D33DD">
        <w:rPr>
          <w:i/>
          <w:iCs/>
        </w:rPr>
        <w:t xml:space="preserve"> </w:t>
      </w:r>
      <w:bookmarkStart w:id="12" w:name="_Toc123379569"/>
      <w:r w:rsidR="006D33DD" w:rsidRPr="008E2CD5">
        <w:rPr>
          <w:bCs/>
        </w:rPr>
        <w:t xml:space="preserve">from </w:t>
      </w:r>
      <w:r w:rsidR="00301DB6" w:rsidRPr="00301DB6">
        <w:rPr>
          <w:bCs/>
        </w:rPr>
        <w:t>Händel</w:t>
      </w:r>
      <w:r w:rsidR="006D33DD" w:rsidRPr="008E2CD5">
        <w:rPr>
          <w:bCs/>
        </w:rPr>
        <w:t>’s Messia</w:t>
      </w:r>
      <w:r w:rsidR="006D33DD">
        <w:rPr>
          <w:bCs/>
        </w:rPr>
        <w:t>s</w:t>
      </w:r>
      <w:r w:rsidR="006D33DD" w:rsidRPr="008E2CD5">
        <w:rPr>
          <w:bCs/>
        </w:rPr>
        <w:t xml:space="preserve"> (base</w:t>
      </w:r>
      <w:r w:rsidR="006D33DD">
        <w:rPr>
          <w:bCs/>
        </w:rPr>
        <w:t>rt</w:t>
      </w:r>
      <w:r w:rsidR="006D33DD" w:rsidRPr="008E2CD5">
        <w:rPr>
          <w:bCs/>
        </w:rPr>
        <w:t xml:space="preserve"> </w:t>
      </w:r>
      <w:r w:rsidR="006D33DD">
        <w:rPr>
          <w:bCs/>
        </w:rPr>
        <w:t>på</w:t>
      </w:r>
      <w:r w:rsidR="006D33DD" w:rsidRPr="008E2CD5">
        <w:rPr>
          <w:bCs/>
        </w:rPr>
        <w:t xml:space="preserve"> Haggai 2:6-2:7 </w:t>
      </w:r>
      <w:r w:rsidR="006D33DD">
        <w:rPr>
          <w:bCs/>
        </w:rPr>
        <w:t xml:space="preserve">og </w:t>
      </w:r>
      <w:r w:rsidR="006D33DD" w:rsidRPr="008E2CD5">
        <w:rPr>
          <w:bCs/>
        </w:rPr>
        <w:t>Mala</w:t>
      </w:r>
      <w:r w:rsidR="006D33DD">
        <w:rPr>
          <w:bCs/>
        </w:rPr>
        <w:t>ki</w:t>
      </w:r>
      <w:r w:rsidR="006D33DD" w:rsidRPr="008E2CD5">
        <w:rPr>
          <w:bCs/>
        </w:rPr>
        <w:t xml:space="preserve"> 3:1)</w:t>
      </w:r>
      <w:bookmarkEnd w:id="12"/>
    </w:p>
    <w:p w14:paraId="6EF0A147" w14:textId="77777777" w:rsidR="00614AFF" w:rsidRDefault="00614AFF" w:rsidP="00614AFF">
      <w:r>
        <w:t xml:space="preserve"> </w:t>
      </w:r>
    </w:p>
    <w:p w14:paraId="226AA714" w14:textId="7C746999" w:rsidR="00614AFF" w:rsidRPr="00614AFF" w:rsidRDefault="00614AFF" w:rsidP="00030466">
      <w:pPr>
        <w:pStyle w:val="Heading2"/>
        <w:rPr>
          <w:lang w:val="nb-NO"/>
        </w:rPr>
      </w:pPr>
      <w:bookmarkStart w:id="13" w:name="_Toc124161069"/>
      <w:r w:rsidRPr="00614AFF">
        <w:rPr>
          <w:lang w:val="nb-NO"/>
        </w:rPr>
        <w:t>3.</w:t>
      </w:r>
      <w:r w:rsidR="00030466">
        <w:rPr>
          <w:lang w:val="nb-NO"/>
        </w:rPr>
        <w:t xml:space="preserve"> </w:t>
      </w:r>
      <w:r w:rsidRPr="00614AFF">
        <w:rPr>
          <w:lang w:val="nb-NO"/>
        </w:rPr>
        <w:t>budskap</w:t>
      </w:r>
      <w:r w:rsidR="00030466">
        <w:rPr>
          <w:lang w:val="nb-NO"/>
        </w:rPr>
        <w:t xml:space="preserve"> (</w:t>
      </w:r>
      <w:r w:rsidRPr="00614AFF">
        <w:rPr>
          <w:lang w:val="nb-NO"/>
        </w:rPr>
        <w:t>2:10-19</w:t>
      </w:r>
      <w:r w:rsidR="00030466">
        <w:rPr>
          <w:lang w:val="nb-NO"/>
        </w:rPr>
        <w:t>)</w:t>
      </w:r>
      <w:bookmarkEnd w:id="13"/>
    </w:p>
    <w:p w14:paraId="74453D6C" w14:textId="639D6860" w:rsidR="00550AD9" w:rsidRPr="00614AFF" w:rsidRDefault="00550AD9" w:rsidP="00550AD9">
      <w:pPr>
        <w:rPr>
          <w:lang w:val="nb-NO"/>
        </w:rPr>
      </w:pPr>
      <w:r w:rsidRPr="00614AFF">
        <w:rPr>
          <w:lang w:val="nb-NO"/>
        </w:rPr>
        <w:t>v. 10</w:t>
      </w:r>
      <w:r w:rsidR="004D5C54">
        <w:rPr>
          <w:lang w:val="nb-NO"/>
        </w:rPr>
        <w:t xml:space="preserve">: </w:t>
      </w:r>
      <w:r w:rsidRPr="00614AFF">
        <w:rPr>
          <w:lang w:val="nb-NO"/>
        </w:rPr>
        <w:t>Ca. 2 mnd</w:t>
      </w:r>
      <w:r w:rsidR="00F36084">
        <w:rPr>
          <w:lang w:val="nb-NO"/>
        </w:rPr>
        <w:t>.</w:t>
      </w:r>
      <w:r w:rsidRPr="00614AFF">
        <w:rPr>
          <w:lang w:val="nb-NO"/>
        </w:rPr>
        <w:t xml:space="preserve"> senere</w:t>
      </w:r>
    </w:p>
    <w:p w14:paraId="1F524662" w14:textId="77777777" w:rsidR="00550AD9" w:rsidRPr="00614AFF" w:rsidRDefault="00550AD9" w:rsidP="00550AD9">
      <w:pPr>
        <w:rPr>
          <w:lang w:val="nb-NO"/>
        </w:rPr>
      </w:pPr>
      <w:r w:rsidRPr="00614AFF">
        <w:rPr>
          <w:lang w:val="nb-NO"/>
        </w:rPr>
        <w:t>v. 11-14:</w:t>
      </w:r>
    </w:p>
    <w:p w14:paraId="5B3C4C95" w14:textId="1DE5E8ED" w:rsidR="00614AFF" w:rsidRPr="00550AD9" w:rsidRDefault="00614AFF" w:rsidP="00550AD9">
      <w:pPr>
        <w:pStyle w:val="ListParagraph"/>
        <w:numPr>
          <w:ilvl w:val="0"/>
          <w:numId w:val="4"/>
        </w:numPr>
        <w:rPr>
          <w:lang w:val="nb-NO"/>
        </w:rPr>
      </w:pPr>
      <w:r w:rsidRPr="00550AD9">
        <w:rPr>
          <w:lang w:val="nb-NO"/>
        </w:rPr>
        <w:t>Ofringene deres ble urene fordi folket var urent. Templet vil også bli urent om de</w:t>
      </w:r>
      <w:r w:rsidR="00030466" w:rsidRPr="00550AD9">
        <w:rPr>
          <w:lang w:val="nb-NO"/>
        </w:rPr>
        <w:t xml:space="preserve"> </w:t>
      </w:r>
      <w:r w:rsidRPr="00550AD9">
        <w:rPr>
          <w:lang w:val="nb-NO"/>
        </w:rPr>
        <w:t>ikke kommer helt tilbake til Gud (v. 17).</w:t>
      </w:r>
    </w:p>
    <w:p w14:paraId="0D3CFCB0" w14:textId="23B20417" w:rsidR="00614AFF" w:rsidRPr="00550AD9" w:rsidRDefault="00614AFF" w:rsidP="00550AD9">
      <w:pPr>
        <w:pStyle w:val="ListParagraph"/>
        <w:numPr>
          <w:ilvl w:val="0"/>
          <w:numId w:val="4"/>
        </w:numPr>
        <w:rPr>
          <w:lang w:val="nb-NO"/>
        </w:rPr>
      </w:pPr>
      <w:r w:rsidRPr="00550AD9">
        <w:rPr>
          <w:lang w:val="nb-NO"/>
        </w:rPr>
        <w:t xml:space="preserve">Den som rører ved kjøttet blir hellig (3. Mos 6:20), men det står ingenting om at noe kan bli hellig på et tredje stadium. (kjøtt </w:t>
      </w:r>
      <w:r w:rsidR="00F36084" w:rsidRPr="00F36084">
        <w:rPr>
          <w:lang w:val="nb-NO"/>
        </w:rPr>
        <w:sym w:font="Wingdings" w:char="F0E0"/>
      </w:r>
      <w:r w:rsidRPr="00550AD9">
        <w:rPr>
          <w:lang w:val="nb-NO"/>
        </w:rPr>
        <w:t xml:space="preserve"> kappe</w:t>
      </w:r>
      <w:r>
        <w:t>ﬂ</w:t>
      </w:r>
      <w:r w:rsidRPr="00550AD9">
        <w:rPr>
          <w:lang w:val="nb-NO"/>
        </w:rPr>
        <w:t xml:space="preserve">ik </w:t>
      </w:r>
      <w:r w:rsidR="00F36084" w:rsidRPr="00F36084">
        <w:rPr>
          <w:lang w:val="nb-NO"/>
        </w:rPr>
        <w:sym w:font="Wingdings" w:char="F0E0"/>
      </w:r>
      <w:r w:rsidRPr="00550AD9">
        <w:rPr>
          <w:lang w:val="nb-NO"/>
        </w:rPr>
        <w:t xml:space="preserve"> noe)</w:t>
      </w:r>
    </w:p>
    <w:p w14:paraId="77B6A016" w14:textId="407294D9" w:rsidR="00614AFF" w:rsidRPr="00550AD9" w:rsidRDefault="00614AFF" w:rsidP="00550AD9">
      <w:pPr>
        <w:pStyle w:val="ListParagraph"/>
        <w:numPr>
          <w:ilvl w:val="0"/>
          <w:numId w:val="4"/>
        </w:numPr>
        <w:rPr>
          <w:lang w:val="nb-NO"/>
        </w:rPr>
      </w:pPr>
      <w:r w:rsidRPr="00550AD9">
        <w:rPr>
          <w:lang w:val="nb-NO"/>
        </w:rPr>
        <w:t>Urenhet er smittsomt, men hellighet er ikke det. Det er lettere å bli uren enn hellig.</w:t>
      </w:r>
    </w:p>
    <w:p w14:paraId="0A78B232" w14:textId="06C516E9" w:rsidR="00614AFF" w:rsidRPr="00550AD9" w:rsidRDefault="00614AFF" w:rsidP="00550AD9">
      <w:pPr>
        <w:pStyle w:val="ListParagraph"/>
        <w:numPr>
          <w:ilvl w:val="0"/>
          <w:numId w:val="4"/>
        </w:numPr>
        <w:rPr>
          <w:lang w:val="nb-NO"/>
        </w:rPr>
      </w:pPr>
      <w:r w:rsidRPr="00550AD9">
        <w:rPr>
          <w:lang w:val="nb-NO"/>
        </w:rPr>
        <w:lastRenderedPageBreak/>
        <w:t>Tok de for lett på dette og trodde det var nok å bo i landet og ha tempelet?</w:t>
      </w:r>
    </w:p>
    <w:p w14:paraId="5358DA5D" w14:textId="59144B68" w:rsidR="00614AFF" w:rsidRPr="00614AFF" w:rsidRDefault="00614AFF" w:rsidP="00614AFF">
      <w:pPr>
        <w:rPr>
          <w:lang w:val="nb-NO"/>
        </w:rPr>
      </w:pPr>
      <w:r w:rsidRPr="00614AFF">
        <w:rPr>
          <w:lang w:val="nb-NO"/>
        </w:rPr>
        <w:t>v.</w:t>
      </w:r>
      <w:r w:rsidR="00550AD9">
        <w:rPr>
          <w:lang w:val="nb-NO"/>
        </w:rPr>
        <w:t xml:space="preserve"> </w:t>
      </w:r>
      <w:r w:rsidRPr="00614AFF">
        <w:rPr>
          <w:lang w:val="nb-NO"/>
        </w:rPr>
        <w:t>15-19: Bokas vanskeligste avsnitt.</w:t>
      </w:r>
    </w:p>
    <w:p w14:paraId="12BE1674" w14:textId="520CA676" w:rsidR="00614AFF" w:rsidRPr="00550AD9" w:rsidRDefault="00614AFF" w:rsidP="00550AD9">
      <w:pPr>
        <w:pStyle w:val="ListParagraph"/>
        <w:numPr>
          <w:ilvl w:val="0"/>
          <w:numId w:val="5"/>
        </w:numPr>
        <w:rPr>
          <w:lang w:val="nb-NO"/>
        </w:rPr>
      </w:pPr>
      <w:r w:rsidRPr="00550AD9">
        <w:rPr>
          <w:lang w:val="nb-NO"/>
        </w:rPr>
        <w:t xml:space="preserve">Kan forstås som: </w:t>
      </w:r>
      <w:r w:rsidRPr="00F36084">
        <w:rPr>
          <w:i/>
          <w:iCs/>
          <w:lang w:val="nb-NO"/>
        </w:rPr>
        <w:t>“Gi akt fra og med i dag (på det som skjer)!”</w:t>
      </w:r>
    </w:p>
    <w:p w14:paraId="21700C80" w14:textId="4A5AD116" w:rsidR="00614AFF" w:rsidRPr="00550AD9" w:rsidRDefault="00614AFF" w:rsidP="00550AD9">
      <w:pPr>
        <w:pStyle w:val="ListParagraph"/>
        <w:numPr>
          <w:ilvl w:val="0"/>
          <w:numId w:val="5"/>
        </w:numPr>
        <w:rPr>
          <w:lang w:val="nb-NO"/>
        </w:rPr>
      </w:pPr>
      <w:r w:rsidRPr="00550AD9">
        <w:rPr>
          <w:lang w:val="nb-NO"/>
        </w:rPr>
        <w:t>De bes tenke over ting, slik at de legger merke til forskjellene mellom før og nå.</w:t>
      </w:r>
    </w:p>
    <w:p w14:paraId="629C525B" w14:textId="77777777" w:rsidR="00614AFF" w:rsidRPr="00614AFF" w:rsidRDefault="00614AFF" w:rsidP="00614AFF">
      <w:pPr>
        <w:rPr>
          <w:lang w:val="nb-NO"/>
        </w:rPr>
      </w:pPr>
      <w:r w:rsidRPr="00614AFF">
        <w:rPr>
          <w:lang w:val="nb-NO"/>
        </w:rPr>
        <w:t xml:space="preserve"> </w:t>
      </w:r>
    </w:p>
    <w:p w14:paraId="66994A6C" w14:textId="45E9F22C" w:rsidR="00614AFF" w:rsidRPr="00614AFF" w:rsidRDefault="00614AFF" w:rsidP="004D5C54">
      <w:pPr>
        <w:pStyle w:val="Heading2"/>
        <w:rPr>
          <w:lang w:val="nb-NO"/>
        </w:rPr>
      </w:pPr>
      <w:bookmarkStart w:id="14" w:name="_Toc124161070"/>
      <w:r w:rsidRPr="00614AFF">
        <w:rPr>
          <w:lang w:val="nb-NO"/>
        </w:rPr>
        <w:t>4.</w:t>
      </w:r>
      <w:r w:rsidR="004D5C54">
        <w:rPr>
          <w:lang w:val="nb-NO"/>
        </w:rPr>
        <w:t xml:space="preserve"> </w:t>
      </w:r>
      <w:r w:rsidRPr="00614AFF">
        <w:rPr>
          <w:lang w:val="nb-NO"/>
        </w:rPr>
        <w:t>budskap</w:t>
      </w:r>
      <w:r w:rsidR="004D5C54">
        <w:rPr>
          <w:lang w:val="nb-NO"/>
        </w:rPr>
        <w:t xml:space="preserve"> (</w:t>
      </w:r>
      <w:r w:rsidRPr="00614AFF">
        <w:rPr>
          <w:lang w:val="nb-NO"/>
        </w:rPr>
        <w:t>2:20-23</w:t>
      </w:r>
      <w:r w:rsidR="004D5C54">
        <w:rPr>
          <w:lang w:val="nb-NO"/>
        </w:rPr>
        <w:t>)</w:t>
      </w:r>
      <w:bookmarkEnd w:id="14"/>
    </w:p>
    <w:p w14:paraId="3EBC500D" w14:textId="77777777" w:rsidR="00614AFF" w:rsidRPr="00614AFF" w:rsidRDefault="00614AFF" w:rsidP="00614AFF">
      <w:pPr>
        <w:rPr>
          <w:lang w:val="nb-NO"/>
        </w:rPr>
      </w:pPr>
      <w:r w:rsidRPr="00614AFF">
        <w:rPr>
          <w:lang w:val="nb-NO"/>
        </w:rPr>
        <w:t>Signetring: Symbol på autoritet, identi</w:t>
      </w:r>
      <w:r>
        <w:t>ﬁ</w:t>
      </w:r>
      <w:r w:rsidRPr="00614AFF">
        <w:rPr>
          <w:lang w:val="nb-NO"/>
        </w:rPr>
        <w:t>kasjon og eierskap.</w:t>
      </w:r>
    </w:p>
    <w:p w14:paraId="1C28214E" w14:textId="0BC3E39C" w:rsidR="00614AFF" w:rsidRPr="000E718F" w:rsidRDefault="00614AFF" w:rsidP="000E718F">
      <w:pPr>
        <w:rPr>
          <w:b/>
          <w:bCs/>
          <w:lang w:val="nb-NO"/>
        </w:rPr>
      </w:pPr>
      <w:r w:rsidRPr="000E718F">
        <w:rPr>
          <w:b/>
          <w:bCs/>
          <w:lang w:val="nb-NO"/>
        </w:rPr>
        <w:t>1.</w:t>
      </w:r>
      <w:r w:rsidR="004D5C54" w:rsidRPr="000E718F">
        <w:rPr>
          <w:b/>
          <w:bCs/>
          <w:lang w:val="nb-NO"/>
        </w:rPr>
        <w:t xml:space="preserve"> </w:t>
      </w:r>
      <w:r w:rsidRPr="000E718F">
        <w:rPr>
          <w:b/>
          <w:bCs/>
          <w:lang w:val="nb-NO"/>
        </w:rPr>
        <w:t>Hva slags risting og hvilken dag?</w:t>
      </w:r>
    </w:p>
    <w:p w14:paraId="74FF9EDA" w14:textId="4E519484" w:rsidR="00CF6824" w:rsidRPr="00614AFF" w:rsidRDefault="00CF6824" w:rsidP="00614AFF">
      <w:pPr>
        <w:rPr>
          <w:lang w:val="nb-NO"/>
        </w:rPr>
      </w:pPr>
      <w:r w:rsidRPr="00CF6824">
        <w:rPr>
          <w:lang w:val="nb-NO"/>
        </w:rPr>
        <w:t>Dommens dag</w:t>
      </w:r>
    </w:p>
    <w:p w14:paraId="4A9265D5" w14:textId="2ABB6A11" w:rsidR="00614AFF" w:rsidRPr="000E718F" w:rsidRDefault="00614AFF" w:rsidP="000E718F">
      <w:pPr>
        <w:rPr>
          <w:b/>
          <w:bCs/>
          <w:lang w:val="nb-NO"/>
        </w:rPr>
      </w:pPr>
      <w:r w:rsidRPr="000E718F">
        <w:rPr>
          <w:b/>
          <w:bCs/>
          <w:lang w:val="nb-NO"/>
        </w:rPr>
        <w:t>2.</w:t>
      </w:r>
      <w:r w:rsidR="004D5C54" w:rsidRPr="000E718F">
        <w:rPr>
          <w:b/>
          <w:bCs/>
          <w:lang w:val="nb-NO"/>
        </w:rPr>
        <w:t xml:space="preserve"> </w:t>
      </w:r>
      <w:r w:rsidRPr="000E718F">
        <w:rPr>
          <w:b/>
          <w:bCs/>
          <w:lang w:val="nb-NO"/>
        </w:rPr>
        <w:t>Hva mener Gud med at han gjør Serubabel til en signetring?</w:t>
      </w:r>
    </w:p>
    <w:p w14:paraId="72E0C70B" w14:textId="4A9F543C" w:rsidR="00CF6824" w:rsidRPr="00614AFF" w:rsidRDefault="00CF6824" w:rsidP="00614AFF">
      <w:pPr>
        <w:rPr>
          <w:lang w:val="nb-NO"/>
        </w:rPr>
      </w:pPr>
      <w:r w:rsidRPr="00CF6824">
        <w:rPr>
          <w:lang w:val="nb-NO"/>
        </w:rPr>
        <w:t xml:space="preserve">At han tilhører Gud, har fått autoritet fordi han er utvalgt. Fordi han er Davids etterkommer </w:t>
      </w:r>
      <w:r w:rsidR="00F36084" w:rsidRPr="00F36084">
        <w:rPr>
          <w:lang w:val="nb-NO"/>
        </w:rPr>
        <w:sym w:font="Wingdings" w:char="F0E0"/>
      </w:r>
      <w:r w:rsidRPr="00CF6824">
        <w:rPr>
          <w:lang w:val="nb-NO"/>
        </w:rPr>
        <w:t xml:space="preserve"> Jesus</w:t>
      </w:r>
    </w:p>
    <w:p w14:paraId="6D597491" w14:textId="45623A48" w:rsidR="00614AFF" w:rsidRPr="000E718F" w:rsidRDefault="00614AFF" w:rsidP="000E718F">
      <w:pPr>
        <w:rPr>
          <w:b/>
          <w:bCs/>
          <w:lang w:val="nb-NO"/>
        </w:rPr>
      </w:pPr>
      <w:r w:rsidRPr="000E718F">
        <w:rPr>
          <w:b/>
          <w:bCs/>
          <w:lang w:val="nb-NO"/>
        </w:rPr>
        <w:t>3.</w:t>
      </w:r>
      <w:r w:rsidR="004D5C54" w:rsidRPr="000E718F">
        <w:rPr>
          <w:b/>
          <w:bCs/>
          <w:lang w:val="nb-NO"/>
        </w:rPr>
        <w:t xml:space="preserve"> </w:t>
      </w:r>
      <w:r w:rsidRPr="000E718F">
        <w:rPr>
          <w:b/>
          <w:bCs/>
          <w:lang w:val="nb-NO"/>
        </w:rPr>
        <w:t>Hvordan ville dette være oppmuntrende for folket?</w:t>
      </w:r>
    </w:p>
    <w:p w14:paraId="6863E7AF" w14:textId="3D7C44F8" w:rsidR="00614AFF" w:rsidRPr="00614AFF" w:rsidRDefault="00614AFF" w:rsidP="00614AFF">
      <w:pPr>
        <w:rPr>
          <w:lang w:val="nb-NO"/>
        </w:rPr>
      </w:pPr>
      <w:r w:rsidRPr="00614AFF">
        <w:rPr>
          <w:lang w:val="nb-NO"/>
        </w:rPr>
        <w:t>Gud er fortsatt universets Herre. Messias og Guds rike kommer hvis de bygger templet ferdig.</w:t>
      </w:r>
    </w:p>
    <w:p w14:paraId="7842A2AB" w14:textId="77777777" w:rsidR="00614AFF" w:rsidRPr="00614AFF" w:rsidRDefault="00614AFF" w:rsidP="00614AFF">
      <w:pPr>
        <w:rPr>
          <w:lang w:val="nb-NO"/>
        </w:rPr>
      </w:pPr>
      <w:r w:rsidRPr="00614AFF">
        <w:rPr>
          <w:lang w:val="nb-NO"/>
        </w:rPr>
        <w:t xml:space="preserve"> </w:t>
      </w:r>
    </w:p>
    <w:p w14:paraId="2F676B6A" w14:textId="77777777" w:rsidR="00614AFF" w:rsidRPr="00614AFF" w:rsidRDefault="00614AFF" w:rsidP="00767C29">
      <w:pPr>
        <w:pStyle w:val="Heading2"/>
        <w:rPr>
          <w:lang w:val="nb-NO"/>
        </w:rPr>
      </w:pPr>
      <w:bookmarkStart w:id="15" w:name="_Toc124161071"/>
      <w:r w:rsidRPr="00614AFF">
        <w:rPr>
          <w:lang w:val="nb-NO"/>
        </w:rPr>
        <w:t>Fortsett å bygge!</w:t>
      </w:r>
      <w:bookmarkEnd w:id="15"/>
    </w:p>
    <w:p w14:paraId="30F918DB" w14:textId="0CBDFA25" w:rsidR="00614AFF" w:rsidRPr="000E718F" w:rsidRDefault="00614AFF" w:rsidP="000E718F">
      <w:pPr>
        <w:rPr>
          <w:b/>
          <w:bCs/>
          <w:lang w:val="nb-NO"/>
        </w:rPr>
      </w:pPr>
      <w:r w:rsidRPr="000E718F">
        <w:rPr>
          <w:b/>
          <w:bCs/>
          <w:lang w:val="nb-NO"/>
        </w:rPr>
        <w:t>1.</w:t>
      </w:r>
      <w:r w:rsidR="00CF6824" w:rsidRPr="000E718F">
        <w:rPr>
          <w:b/>
          <w:bCs/>
          <w:lang w:val="nb-NO"/>
        </w:rPr>
        <w:t xml:space="preserve"> </w:t>
      </w:r>
      <w:r w:rsidRPr="000E718F">
        <w:rPr>
          <w:b/>
          <w:bCs/>
          <w:lang w:val="nb-NO"/>
        </w:rPr>
        <w:t>Søk først Guds rike (Matt 6:33)</w:t>
      </w:r>
    </w:p>
    <w:p w14:paraId="5F3B6498" w14:textId="19141921" w:rsidR="00614AFF" w:rsidRPr="00614AFF" w:rsidRDefault="00614AFF" w:rsidP="00614AFF">
      <w:pPr>
        <w:rPr>
          <w:lang w:val="nb-NO"/>
        </w:rPr>
      </w:pPr>
      <w:r w:rsidRPr="00F36084">
        <w:rPr>
          <w:i/>
          <w:iCs/>
          <w:lang w:val="nb-NO"/>
        </w:rPr>
        <w:t>“Mitt hus ligger i ruiner mens dere har det travelt med deres egne hus…”</w:t>
      </w:r>
      <w:r w:rsidRPr="00614AFF">
        <w:rPr>
          <w:lang w:val="nb-NO"/>
        </w:rPr>
        <w:t xml:space="preserve"> (1:9)</w:t>
      </w:r>
    </w:p>
    <w:p w14:paraId="7F588435" w14:textId="326A347C" w:rsidR="00614AFF" w:rsidRPr="00614AFF" w:rsidRDefault="00614AFF" w:rsidP="00614AFF">
      <w:pPr>
        <w:rPr>
          <w:lang w:val="nb-NO"/>
        </w:rPr>
      </w:pPr>
      <w:r w:rsidRPr="00614AFF">
        <w:rPr>
          <w:lang w:val="nb-NO"/>
        </w:rPr>
        <w:t>Hvilket inntrykk vil våre “nabofolk” få av Gud hvis vi lever våre liv uten å ha ham i sentrum, eller Gud ikke er</w:t>
      </w:r>
      <w:r w:rsidR="00CF6824">
        <w:rPr>
          <w:lang w:val="nb-NO"/>
        </w:rPr>
        <w:t xml:space="preserve"> </w:t>
      </w:r>
      <w:r w:rsidRPr="00614AFF">
        <w:rPr>
          <w:lang w:val="nb-NO"/>
        </w:rPr>
        <w:t>synlig i livene våre utenom på gudstjenester? Hvis vi bygger våre “hus” og ikke hans “hus” (menigheten, ikke et kirkebygg)</w:t>
      </w:r>
      <w:r w:rsidR="00906DB6" w:rsidRPr="00614AFF">
        <w:rPr>
          <w:lang w:val="nb-NO"/>
        </w:rPr>
        <w:t>?</w:t>
      </w:r>
    </w:p>
    <w:p w14:paraId="5E9BF4E0" w14:textId="682F16D6" w:rsidR="00614AFF" w:rsidRPr="000E718F" w:rsidRDefault="00614AFF" w:rsidP="000E718F">
      <w:pPr>
        <w:rPr>
          <w:b/>
          <w:bCs/>
          <w:lang w:val="nb-NO"/>
        </w:rPr>
      </w:pPr>
      <w:r w:rsidRPr="000E718F">
        <w:rPr>
          <w:b/>
          <w:bCs/>
          <w:lang w:val="nb-NO"/>
        </w:rPr>
        <w:t>2.</w:t>
      </w:r>
      <w:r w:rsidR="00CF6824" w:rsidRPr="000E718F">
        <w:rPr>
          <w:b/>
          <w:bCs/>
          <w:lang w:val="nb-NO"/>
        </w:rPr>
        <w:t xml:space="preserve"> </w:t>
      </w:r>
      <w:r w:rsidRPr="000E718F">
        <w:rPr>
          <w:b/>
          <w:bCs/>
          <w:lang w:val="nb-NO"/>
        </w:rPr>
        <w:t>Løft blikket! Jobb i håpet og troen til tross for sku</w:t>
      </w:r>
      <w:r w:rsidRPr="000E718F">
        <w:rPr>
          <w:b/>
          <w:bCs/>
        </w:rPr>
        <w:t>ﬀ</w:t>
      </w:r>
      <w:r w:rsidRPr="000E718F">
        <w:rPr>
          <w:b/>
          <w:bCs/>
          <w:lang w:val="nb-NO"/>
        </w:rPr>
        <w:t>ende omstendigheter.</w:t>
      </w:r>
    </w:p>
    <w:p w14:paraId="5A2EF3DE" w14:textId="3FE25738" w:rsidR="00626516" w:rsidRDefault="00614AFF" w:rsidP="00614AFF">
      <w:r w:rsidRPr="00614AFF">
        <w:rPr>
          <w:lang w:val="nb-NO"/>
        </w:rPr>
        <w:t>At noe er Guds vilje, betyr ikke at det må gå glatt.</w:t>
      </w:r>
      <w:r w:rsidR="005D12BB">
        <w:rPr>
          <w:lang w:val="nb-NO"/>
        </w:rPr>
        <w:t xml:space="preserve"> </w:t>
      </w:r>
      <w:r w:rsidRPr="00614AFF">
        <w:rPr>
          <w:lang w:val="nb-NO"/>
        </w:rPr>
        <w:t>Guds rike er både synlig og usynlig (sennepsfrøet, surdeigen). Vi ser ikke enderesultatet. Vi ser bare en liten del av baksiden av bildet som Gud holder på å lage.</w:t>
      </w:r>
      <w:r w:rsidR="005D12BB">
        <w:rPr>
          <w:lang w:val="nb-NO"/>
        </w:rPr>
        <w:t xml:space="preserve"> </w:t>
      </w:r>
      <w:r>
        <w:t>Hvordan oppmuntrer dette deg?</w:t>
      </w:r>
    </w:p>
    <w:sectPr w:rsidR="00626516" w:rsidSect="00901556">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F75D0" w14:textId="77777777" w:rsidR="00254E5D" w:rsidRDefault="00254E5D" w:rsidP="00675606">
      <w:pPr>
        <w:spacing w:after="0" w:line="240" w:lineRule="auto"/>
      </w:pPr>
      <w:r>
        <w:separator/>
      </w:r>
    </w:p>
  </w:endnote>
  <w:endnote w:type="continuationSeparator" w:id="0">
    <w:p w14:paraId="65AEA559" w14:textId="77777777" w:rsidR="00254E5D" w:rsidRDefault="00254E5D" w:rsidP="006756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78484F2E" w14:textId="77777777" w:rsidR="00675606" w:rsidRPr="00E87092" w:rsidRDefault="00675606" w:rsidP="002D2476">
            <w:pPr>
              <w:pStyle w:val="Footer"/>
              <w:rPr>
                <w:sz w:val="20"/>
                <w:szCs w:val="20"/>
              </w:rPr>
            </w:pPr>
            <w:r>
              <w:rPr>
                <w:sz w:val="20"/>
                <w:szCs w:val="20"/>
              </w:rPr>
              <w:t>bibelnerden.no</w:t>
            </w:r>
            <w:r>
              <w:rPr>
                <w:sz w:val="20"/>
                <w:szCs w:val="20"/>
              </w:rPr>
              <w:tab/>
            </w:r>
            <w:r>
              <w:rPr>
                <w:noProof/>
              </w:rPr>
              <w:drawing>
                <wp:inline distT="0" distB="0" distL="0" distR="0" wp14:anchorId="29BF678B" wp14:editId="2EF3F6F2">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09129A8A" w14:textId="77777777" w:rsidR="00675606" w:rsidRDefault="00675606">
    <w:pPr>
      <w:pStyle w:val="Footer"/>
    </w:pPr>
  </w:p>
  <w:p w14:paraId="55264C18" w14:textId="77777777" w:rsidR="00675606" w:rsidRDefault="006756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1A83F" w14:textId="77777777" w:rsidR="00254E5D" w:rsidRDefault="00254E5D" w:rsidP="00675606">
      <w:pPr>
        <w:spacing w:after="0" w:line="240" w:lineRule="auto"/>
      </w:pPr>
      <w:r>
        <w:separator/>
      </w:r>
    </w:p>
  </w:footnote>
  <w:footnote w:type="continuationSeparator" w:id="0">
    <w:p w14:paraId="06AA6CF8" w14:textId="77777777" w:rsidR="00254E5D" w:rsidRDefault="00254E5D" w:rsidP="006756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F1873" w14:textId="77777777" w:rsidR="00675606" w:rsidRDefault="00675606">
    <w:pPr>
      <w:pStyle w:val="Header"/>
    </w:pPr>
  </w:p>
  <w:p w14:paraId="1DD9DC3B" w14:textId="77777777" w:rsidR="00675606" w:rsidRDefault="00675606">
    <w:pPr>
      <w:pStyle w:val="Header"/>
    </w:pPr>
  </w:p>
  <w:p w14:paraId="66EAA682" w14:textId="77777777" w:rsidR="00675606" w:rsidRDefault="006756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A32A57"/>
    <w:multiLevelType w:val="hybridMultilevel"/>
    <w:tmpl w:val="F1282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C2205E"/>
    <w:multiLevelType w:val="hybridMultilevel"/>
    <w:tmpl w:val="CB088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955273"/>
    <w:multiLevelType w:val="hybridMultilevel"/>
    <w:tmpl w:val="9C862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DC3836"/>
    <w:multiLevelType w:val="hybridMultilevel"/>
    <w:tmpl w:val="65502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6B42FE"/>
    <w:multiLevelType w:val="hybridMultilevel"/>
    <w:tmpl w:val="A080F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5B42A4"/>
    <w:multiLevelType w:val="hybridMultilevel"/>
    <w:tmpl w:val="9454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0875851">
    <w:abstractNumId w:val="2"/>
  </w:num>
  <w:num w:numId="2" w16cid:durableId="878854212">
    <w:abstractNumId w:val="3"/>
  </w:num>
  <w:num w:numId="3" w16cid:durableId="383413424">
    <w:abstractNumId w:val="4"/>
  </w:num>
  <w:num w:numId="4" w16cid:durableId="501431991">
    <w:abstractNumId w:val="0"/>
  </w:num>
  <w:num w:numId="5" w16cid:durableId="1296719462">
    <w:abstractNumId w:val="1"/>
  </w:num>
  <w:num w:numId="6" w16cid:durableId="15098255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DYzMLI0NbQ0NLRQ0lEKTi0uzszPAykwrAUAUfzcfSwAAAA="/>
  </w:docVars>
  <w:rsids>
    <w:rsidRoot w:val="00614AFF"/>
    <w:rsid w:val="00030466"/>
    <w:rsid w:val="00075677"/>
    <w:rsid w:val="00075B2C"/>
    <w:rsid w:val="000E718F"/>
    <w:rsid w:val="00210DD1"/>
    <w:rsid w:val="002228FA"/>
    <w:rsid w:val="002306CF"/>
    <w:rsid w:val="00254E5D"/>
    <w:rsid w:val="00280829"/>
    <w:rsid w:val="0029295C"/>
    <w:rsid w:val="002E1DD4"/>
    <w:rsid w:val="002E4192"/>
    <w:rsid w:val="00301DB6"/>
    <w:rsid w:val="003444B6"/>
    <w:rsid w:val="00404437"/>
    <w:rsid w:val="00413584"/>
    <w:rsid w:val="004D5C54"/>
    <w:rsid w:val="00502364"/>
    <w:rsid w:val="00550AD9"/>
    <w:rsid w:val="005D12BB"/>
    <w:rsid w:val="005D3FC1"/>
    <w:rsid w:val="00614AFF"/>
    <w:rsid w:val="00626516"/>
    <w:rsid w:val="0065055C"/>
    <w:rsid w:val="00657657"/>
    <w:rsid w:val="00675606"/>
    <w:rsid w:val="006D33DD"/>
    <w:rsid w:val="007025D2"/>
    <w:rsid w:val="00767C29"/>
    <w:rsid w:val="007904D0"/>
    <w:rsid w:val="00812B69"/>
    <w:rsid w:val="008263DC"/>
    <w:rsid w:val="008921BC"/>
    <w:rsid w:val="008D37BC"/>
    <w:rsid w:val="00901556"/>
    <w:rsid w:val="00903FA7"/>
    <w:rsid w:val="00906DB6"/>
    <w:rsid w:val="009136CD"/>
    <w:rsid w:val="0098134B"/>
    <w:rsid w:val="009C2B13"/>
    <w:rsid w:val="00AA076B"/>
    <w:rsid w:val="00B76AC8"/>
    <w:rsid w:val="00C10B6C"/>
    <w:rsid w:val="00C11FB8"/>
    <w:rsid w:val="00C556AF"/>
    <w:rsid w:val="00C95AB7"/>
    <w:rsid w:val="00CA0EA2"/>
    <w:rsid w:val="00CA6B98"/>
    <w:rsid w:val="00CB4DDB"/>
    <w:rsid w:val="00CF5BC0"/>
    <w:rsid w:val="00CF6824"/>
    <w:rsid w:val="00D0508D"/>
    <w:rsid w:val="00D22A85"/>
    <w:rsid w:val="00E856FC"/>
    <w:rsid w:val="00E93958"/>
    <w:rsid w:val="00EB5C28"/>
    <w:rsid w:val="00EC7BF2"/>
    <w:rsid w:val="00EF1D45"/>
    <w:rsid w:val="00F23737"/>
    <w:rsid w:val="00F3185A"/>
    <w:rsid w:val="00F36084"/>
    <w:rsid w:val="00F65276"/>
    <w:rsid w:val="00FE1FFD"/>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91BE3"/>
  <w15:chartTrackingRefBased/>
  <w15:docId w15:val="{6792AEFB-962E-4FAA-972C-0BD9C816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CB4DDB"/>
    <w:pPr>
      <w:ind w:left="720"/>
      <w:contextualSpacing/>
    </w:pPr>
  </w:style>
  <w:style w:type="table" w:styleId="TableGrid">
    <w:name w:val="Table Grid"/>
    <w:basedOn w:val="TableNormal"/>
    <w:uiPriority w:val="39"/>
    <w:rsid w:val="00650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756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5606"/>
    <w:rPr>
      <w:rFonts w:ascii="Times New Roman" w:hAnsi="Times New Roman"/>
      <w:sz w:val="24"/>
    </w:rPr>
  </w:style>
  <w:style w:type="paragraph" w:styleId="Footer">
    <w:name w:val="footer"/>
    <w:basedOn w:val="Normal"/>
    <w:link w:val="FooterChar"/>
    <w:uiPriority w:val="99"/>
    <w:unhideWhenUsed/>
    <w:rsid w:val="006756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5606"/>
    <w:rPr>
      <w:rFonts w:ascii="Times New Roman" w:hAnsi="Times New Roman"/>
      <w:sz w:val="24"/>
    </w:rPr>
  </w:style>
  <w:style w:type="paragraph" w:styleId="TOC2">
    <w:name w:val="toc 2"/>
    <w:basedOn w:val="Normal"/>
    <w:next w:val="Normal"/>
    <w:autoRedefine/>
    <w:uiPriority w:val="39"/>
    <w:unhideWhenUsed/>
    <w:rsid w:val="007025D2"/>
    <w:pPr>
      <w:spacing w:after="100"/>
      <w:ind w:left="240"/>
    </w:pPr>
  </w:style>
  <w:style w:type="character" w:styleId="Hyperlink">
    <w:name w:val="Hyperlink"/>
    <w:basedOn w:val="DefaultParagraphFont"/>
    <w:uiPriority w:val="99"/>
    <w:unhideWhenUsed/>
    <w:rsid w:val="007025D2"/>
    <w:rPr>
      <w:color w:val="0563C1" w:themeColor="hyperlink"/>
      <w:u w:val="single"/>
    </w:rPr>
  </w:style>
  <w:style w:type="paragraph" w:styleId="TOC3">
    <w:name w:val="toc 3"/>
    <w:basedOn w:val="Normal"/>
    <w:next w:val="Normal"/>
    <w:autoRedefine/>
    <w:uiPriority w:val="39"/>
    <w:unhideWhenUsed/>
    <w:rsid w:val="007025D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8</Pages>
  <Words>1429</Words>
  <Characters>814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46</cp:revision>
  <dcterms:created xsi:type="dcterms:W3CDTF">2022-10-04T13:14:00Z</dcterms:created>
  <dcterms:modified xsi:type="dcterms:W3CDTF">2023-01-25T10:12:00Z</dcterms:modified>
</cp:coreProperties>
</file>